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EDD073F"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hyperlink r:id="rId9" w:history="1">
        <w:r w:rsidR="00C73448" w:rsidRPr="00F55B24">
          <w:rPr>
            <w:rStyle w:val="Hyperlink"/>
            <w:b/>
            <w:bCs/>
          </w:rPr>
          <w:t>10.5281/zenodo</w:t>
        </w:r>
        <w:r w:rsidR="00A230D2">
          <w:rPr>
            <w:rStyle w:val="Hyperlink"/>
            <w:b/>
            <w:bCs/>
          </w:rPr>
          <w:t>.</w:t>
        </w:r>
        <w:r w:rsidR="00C73448" w:rsidRPr="00F55B24">
          <w:rPr>
            <w:rStyle w:val="Hyperlink"/>
            <w:b/>
            <w:bCs/>
          </w:rPr>
          <w:t>19369716</w:t>
        </w:r>
      </w:hyperlink>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Plio-Pleistocene as the driver that activated and deepened the symbiosis between </w:t>
      </w:r>
      <w:r>
        <w:rPr>
          <w:i/>
          <w:iCs/>
        </w:rPr>
        <w:t>Candida</w:t>
      </w:r>
      <w:r>
        <w:t xml:space="preserve"> species and hominid hosts. Drawing on paleoclimatological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27F96BAB"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ECS-mediated signaling — a two-tier architecture in which the organism senses hormones that provide inbound information and modulates hormones it controls through the producing gland</w:t>
      </w:r>
    </w:p>
    <w:p w14:paraId="5B43C8D4" w14:textId="7F2BB945" w:rsidR="00263CDC" w:rsidRDefault="00263CDC" w:rsidP="004D0185">
      <w:r w:rsidRPr="00263CDC">
        <w:t>The framework is applied to cannabinoid hyperemesis syndrome (CHS), a condition of increasing clinical prevalence with no consensus mechanism, resolving three documented gaps in the standard pharmacological model: the unexplained differential downregulation of CB1 receptors between brain and gut, the mechanism of TRPV1 dysregulation, and the compulsive hot shower phenomenon. The organism-mediated model generates eight testable predictions, including a zero-cost dietary intervention (prodromal caloric loading) that any affected individual can perform immediately. A 2025 transcriptomic study of CHS patients independently found an immune activation profile consistent with C. albicans colonization while detecting no ECS transcript changes, a pattern predicted by the framework but not by the standard model. No prior work has proposed C. albicans as a mechanistic contributor to CHS.</w:t>
      </w:r>
    </w:p>
    <w:p w14:paraId="0C65D1B6" w14:textId="6E480063" w:rsidR="00303C34" w:rsidRDefault="006C3A6A" w:rsidP="004D0185">
      <w:r>
        <w:t>We further propose that the social component of the co-evolutionary architecture was initiated before the salinity oscillations through the discovery and communal use of exogenous phytocannabinoids, which promoted peaceful social bonding, group cohesion, and cooperative behavior. This pre-linguistic social flywheel, reinforced epigenetically through transgenerational cannabinoid-induced methylation changes, established cooperative social structure before the emergence of language. Language did not create the co-evolutionary trinity of symbiont, host physiology, and social structure. It completed it, and allowed it to accelerate.</w:t>
      </w:r>
    </w:p>
    <w:p w14:paraId="392AF3DB" w14:textId="77777777" w:rsidR="00303C34" w:rsidRDefault="006C3A6A" w:rsidP="004D0185">
      <w:r>
        <w:t xml:space="preserve">Single-cell transcriptomic evidence (Dumeaux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C. dubliniensis</w:t>
      </w:r>
      <w:r>
        <w:t xml:space="preserve"> divergence.</w:t>
      </w:r>
    </w:p>
    <w:p w14:paraId="63B7EC1D" w14:textId="77777777" w:rsidR="00263CDC" w:rsidRDefault="00263CDC" w:rsidP="004D0185"/>
    <w:p w14:paraId="2790A0C3" w14:textId="1C1A8605" w:rsidR="0048334F" w:rsidRDefault="006C3A6A" w:rsidP="0048334F">
      <w:r>
        <w:rPr>
          <w:b/>
          <w:bCs/>
        </w:rPr>
        <w:t>Keywords:</w:t>
      </w:r>
      <w:r>
        <w:t xml:space="preserve"> endocannabinoid system, </w:t>
      </w:r>
      <w:r>
        <w:rPr>
          <w:i/>
          <w:iCs/>
        </w:rPr>
        <w:t>Candida albicans</w:t>
      </w:r>
      <w:r>
        <w:t xml:space="preserve">, </w:t>
      </w:r>
      <w:r w:rsidR="00DD6777">
        <w:t xml:space="preserve">symbiont, </w:t>
      </w:r>
      <w:r>
        <w:t xml:space="preserve">fungal-hominid </w:t>
      </w:r>
      <w:r w:rsidR="00DD6777">
        <w:t>coevolution</w:t>
      </w:r>
      <w:r>
        <w:t xml:space="preserve">, East African Rift Valley, Plio-Pleistocene paleoclimate, saline oscillation, pituitary perfusion, </w:t>
      </w:r>
      <w:r w:rsidRPr="004F0C55">
        <w:t xml:space="preserve">language evolution, Homo candidus, SIADH, epigenetic methylation, GPCR, farnesol, </w:t>
      </w:r>
      <w:r w:rsidR="004F0C55" w:rsidRPr="004F0C55">
        <w:t xml:space="preserve">candidalysin, Ece1, Kex2, peptide transporters, prohormone convertase, LILR, peptide mimicry, neuropeptides </w:t>
      </w:r>
      <w:r w:rsidRPr="004F0C55">
        <w:t>cross-kingdom signaling, bet hedging, GLP-1, cholinergic signaling</w:t>
      </w:r>
      <w:r w:rsidR="0048334F" w:rsidRPr="004F0C55">
        <w:t>, oxylipin, prostaglandin E₂, arachidonic acid, Th1/Th2 polarization, molecular mimicry, eicosanoid, pH manipulation, potassium homeostasis, Na⁺/K⁺-ATPase reversal, candidalysin pore formation, bioelectric signaling, Tok1, ammonia excretion, extracellular vesicles, small RNA, cross-kingdom RNA interference, DHX29, codon optimality, vesicle cargo, bidirectional signaling</w:t>
      </w:r>
      <w:r w:rsidR="00E050CC">
        <w:t>,</w:t>
      </w:r>
      <w:r w:rsidR="00E050CC" w:rsidRPr="00E050CC">
        <w:t xml:space="preserve"> salt sensitivity, hypertension, colonization density, autonomic governance, pituitary governance, </w:t>
      </w:r>
      <w:r w:rsidR="00E050CC" w:rsidRPr="00E050CC">
        <w:lastRenderedPageBreak/>
        <w:t>rimonabant, luteinizing hormone, estrogen-binding protein</w:t>
      </w:r>
      <w:r w:rsidR="00263CDC">
        <w:t>,</w:t>
      </w:r>
      <w:r w:rsidR="00263CDC" w:rsidRPr="00263CDC">
        <w:t xml:space="preserve"> </w:t>
      </w:r>
      <w:r w:rsidR="00263CDC" w:rsidRPr="00263CDC">
        <w:t>cannabinoid hyperemesis syndrome, CHS, TRPV1, differential CB1 downregulation, palliative trap, glucose override, Hgt4 glucose threshold, morning nausea, arachidonic acid substrate competition, cannabidiol antifungal, CBD negative allosteric modulation, capsaicin, hot shower phenomenon, medium-chain fatty acids, lauric acid, caprylic acid, cinnamaldehyde, allicin, dietary antifungal, haloperidol, NK1 antagonist, ondansetron resistance, gut immune activation, IgE elevation, transcriptomic signature</w:t>
      </w:r>
    </w:p>
    <w:p w14:paraId="6F35F075" w14:textId="77777777" w:rsidR="00303C34" w:rsidRDefault="00000000">
      <w:r>
        <w:pict w14:anchorId="6C7D2685">
          <v:rect id="_x0000_i1026" style="width:0;height:1.5pt" o:hralign="center" o:hrstd="t" o:hr="t"/>
        </w:pict>
      </w:r>
    </w:p>
    <w:p w14:paraId="22F3D691" w14:textId="77777777" w:rsidR="00263CDC" w:rsidRPr="00263CDC" w:rsidRDefault="00263CDC" w:rsidP="00263CDC">
      <w:pPr>
        <w:ind w:firstLine="0"/>
      </w:pPr>
      <w:bookmarkStart w:id="2" w:name="Xaff28e8f791aedf7455dbb9ed775e7c2dc7a998"/>
      <w:r w:rsidRPr="00263CDC">
        <w:t>Paper B - Table of Contents</w:t>
      </w:r>
    </w:p>
    <w:p w14:paraId="7F7B42DA" w14:textId="77777777" w:rsidR="00263CDC" w:rsidRPr="00263CDC" w:rsidRDefault="00263CDC" w:rsidP="00263CDC">
      <w:pPr>
        <w:ind w:firstLine="0"/>
      </w:pPr>
      <w:r w:rsidRPr="00263CDC">
        <w:t>The Saline Oscillation Hypothesis</w:t>
      </w:r>
    </w:p>
    <w:p w14:paraId="36C09EA8" w14:textId="77777777" w:rsidR="00263CDC" w:rsidRPr="00263CDC" w:rsidRDefault="00263CDC" w:rsidP="00263CDC">
      <w:pPr>
        <w:ind w:firstLine="0"/>
      </w:pPr>
      <w:r w:rsidRPr="00263CDC">
        <w:t>Current (Published on Zenodo) + Queued Additions</w:t>
      </w:r>
    </w:p>
    <w:p w14:paraId="16935772" w14:textId="77777777" w:rsidR="00263CDC" w:rsidRPr="00263CDC" w:rsidRDefault="00263CDC" w:rsidP="00263CDC">
      <w:pPr>
        <w:ind w:firstLine="0"/>
      </w:pPr>
      <w:r w:rsidRPr="00263CDC">
        <w:pict w14:anchorId="295452A9">
          <v:rect id="_x0000_i1088" style="width:0;height:1.5pt" o:hralign="center" o:hrstd="t" o:hr="t" fillcolor="#a0a0a0" stroked="f"/>
        </w:pict>
      </w:r>
    </w:p>
    <w:p w14:paraId="2D8E5DAC" w14:textId="77777777" w:rsidR="00263CDC" w:rsidRPr="00263CDC" w:rsidRDefault="00263CDC" w:rsidP="00263CDC">
      <w:pPr>
        <w:ind w:firstLine="0"/>
      </w:pPr>
      <w:r w:rsidRPr="00263CDC">
        <w:t>Front Matter</w:t>
      </w:r>
    </w:p>
    <w:p w14:paraId="49AC5E3C" w14:textId="77777777" w:rsidR="00263CDC" w:rsidRPr="00263CDC" w:rsidRDefault="00263CDC" w:rsidP="00263CDC">
      <w:pPr>
        <w:ind w:firstLine="0"/>
      </w:pPr>
      <w:r w:rsidRPr="00263CDC">
        <w:t>Abstract</w:t>
      </w:r>
    </w:p>
    <w:p w14:paraId="74A7F9F6" w14:textId="77777777" w:rsidR="00263CDC" w:rsidRPr="00263CDC" w:rsidRDefault="00263CDC" w:rsidP="00263CDC">
      <w:pPr>
        <w:ind w:firstLine="0"/>
      </w:pPr>
      <w:r w:rsidRPr="00263CDC">
        <w:t>Methodological Note on Sources and Extraordinary Circumstances</w:t>
      </w:r>
    </w:p>
    <w:p w14:paraId="6B2D4E39" w14:textId="77777777" w:rsidR="00263CDC" w:rsidRPr="00263CDC" w:rsidRDefault="00263CDC" w:rsidP="00263CDC">
      <w:pPr>
        <w:ind w:firstLine="0"/>
      </w:pPr>
      <w:r w:rsidRPr="00263CDC">
        <w:t>1. Introduction</w:t>
      </w:r>
    </w:p>
    <w:p w14:paraId="441EC449" w14:textId="77777777" w:rsidR="00263CDC" w:rsidRPr="00263CDC" w:rsidRDefault="00263CDC" w:rsidP="00263CDC">
      <w:pPr>
        <w:ind w:firstLine="0"/>
      </w:pPr>
      <w:r w:rsidRPr="00263CDC">
        <w:t>2. Geological and Paleoclimatic Context</w:t>
      </w:r>
    </w:p>
    <w:p w14:paraId="6B5D0DCB" w14:textId="77777777" w:rsidR="00263CDC" w:rsidRPr="00263CDC" w:rsidRDefault="00263CDC" w:rsidP="00263CDC">
      <w:pPr>
        <w:ind w:firstLine="0"/>
      </w:pPr>
      <w:r w:rsidRPr="00263CDC">
        <w:t>2.1 The East African Rift Valley as Cradle of Hominid Evolution</w:t>
      </w:r>
    </w:p>
    <w:p w14:paraId="6BE70673" w14:textId="77777777" w:rsidR="00263CDC" w:rsidRPr="00263CDC" w:rsidRDefault="00263CDC" w:rsidP="00263CDC">
      <w:pPr>
        <w:ind w:firstLine="0"/>
      </w:pPr>
      <w:r w:rsidRPr="00263CDC">
        <w:t>2.2 Orbital Forcing, Amplifier Lakes, and Oscillation Architecture</w:t>
      </w:r>
    </w:p>
    <w:p w14:paraId="18EF6496" w14:textId="77777777" w:rsidR="00263CDC" w:rsidRPr="00263CDC" w:rsidRDefault="00263CDC" w:rsidP="00263CDC">
      <w:pPr>
        <w:ind w:firstLine="0"/>
      </w:pPr>
      <w:r w:rsidRPr="00263CDC">
        <w:t>2.3 Transition Dynamics, Oscillation Count, and the Asymmetric Trigger</w:t>
      </w:r>
    </w:p>
    <w:p w14:paraId="32F29D3E" w14:textId="77777777" w:rsidR="00263CDC" w:rsidRPr="00263CDC" w:rsidRDefault="00263CDC" w:rsidP="00263CDC">
      <w:pPr>
        <w:ind w:firstLine="0"/>
      </w:pPr>
      <w:r w:rsidRPr="00263CDC">
        <w:t>2.4 Temporal Correlation with Hominid Evolution</w:t>
      </w:r>
    </w:p>
    <w:p w14:paraId="208729B1" w14:textId="77777777" w:rsidR="00263CDC" w:rsidRPr="00263CDC" w:rsidRDefault="00263CDC" w:rsidP="00263CDC">
      <w:pPr>
        <w:ind w:firstLine="0"/>
      </w:pPr>
      <w:r w:rsidRPr="00263CDC">
        <w:t>2.5 Candida Evolutionary Divergence and the Co-Evolutionary Timeline</w:t>
      </w:r>
    </w:p>
    <w:p w14:paraId="7C5740CA" w14:textId="77777777" w:rsidR="00263CDC" w:rsidRPr="00263CDC" w:rsidRDefault="00263CDC" w:rsidP="00263CDC">
      <w:pPr>
        <w:ind w:firstLine="0"/>
      </w:pPr>
      <w:r w:rsidRPr="00263CDC">
        <w:t>3. The Pre-Linguistic Social Flywheel</w:t>
      </w:r>
    </w:p>
    <w:p w14:paraId="3A5D8F40" w14:textId="77777777" w:rsidR="00263CDC" w:rsidRPr="00263CDC" w:rsidRDefault="00263CDC" w:rsidP="00263CDC">
      <w:pPr>
        <w:ind w:firstLine="0"/>
      </w:pPr>
      <w:r w:rsidRPr="00263CDC">
        <w:t>3.1 Cannabinoid Discovery Before Salinity Oscillations</w:t>
      </w:r>
    </w:p>
    <w:p w14:paraId="324D6C7B" w14:textId="77777777" w:rsidR="00263CDC" w:rsidRPr="00263CDC" w:rsidRDefault="00263CDC" w:rsidP="00263CDC">
      <w:pPr>
        <w:ind w:firstLine="0"/>
      </w:pPr>
      <w:r w:rsidRPr="00263CDC">
        <w:t>3.2 The Social Bonding Effect</w:t>
      </w:r>
    </w:p>
    <w:p w14:paraId="5F47898B" w14:textId="77777777" w:rsidR="00263CDC" w:rsidRPr="00263CDC" w:rsidRDefault="00263CDC" w:rsidP="00263CDC">
      <w:pPr>
        <w:ind w:firstLine="0"/>
      </w:pPr>
      <w:r w:rsidRPr="00263CDC">
        <w:t>3.3 Continuity Through the Salinity Period</w:t>
      </w:r>
    </w:p>
    <w:p w14:paraId="567471B0" w14:textId="77777777" w:rsidR="00263CDC" w:rsidRPr="00263CDC" w:rsidRDefault="00263CDC" w:rsidP="00263CDC">
      <w:pPr>
        <w:ind w:firstLine="0"/>
      </w:pPr>
      <w:r w:rsidRPr="00263CDC">
        <w:t>4. The Saline Oscillation Mechanism</w:t>
      </w:r>
    </w:p>
    <w:p w14:paraId="4C3A3EC2" w14:textId="77777777" w:rsidR="00263CDC" w:rsidRPr="00263CDC" w:rsidRDefault="00263CDC" w:rsidP="00263CDC">
      <w:pPr>
        <w:ind w:firstLine="0"/>
      </w:pPr>
      <w:r w:rsidRPr="00263CDC">
        <w:t>4.1 The Mechanistic Sequence</w:t>
      </w:r>
    </w:p>
    <w:p w14:paraId="71867FCD" w14:textId="77777777" w:rsidR="00263CDC" w:rsidRPr="00263CDC" w:rsidRDefault="00263CDC" w:rsidP="00263CDC">
      <w:pPr>
        <w:ind w:firstLine="0"/>
      </w:pPr>
      <w:r w:rsidRPr="00263CDC">
        <w:t>4.2 Evidence for Sodium-Dependent Physiological Architecture</w:t>
      </w:r>
    </w:p>
    <w:p w14:paraId="4FE1C7D1" w14:textId="77777777" w:rsidR="00263CDC" w:rsidRPr="00263CDC" w:rsidRDefault="00263CDC" w:rsidP="00263CDC">
      <w:pPr>
        <w:ind w:firstLine="0"/>
      </w:pPr>
      <w:r w:rsidRPr="00263CDC">
        <w:t>4.3 The Vascular Mechanics of the Perfusion System</w:t>
      </w:r>
    </w:p>
    <w:p w14:paraId="23BB8FF1" w14:textId="77777777" w:rsidR="00263CDC" w:rsidRPr="00263CDC" w:rsidRDefault="00263CDC" w:rsidP="00263CDC">
      <w:pPr>
        <w:ind w:firstLine="0"/>
      </w:pPr>
      <w:r w:rsidRPr="00263CDC">
        <w:t>4.4 Dietary Generalism as Selection Criterion</w:t>
      </w:r>
    </w:p>
    <w:p w14:paraId="6D8DE36B" w14:textId="77777777" w:rsidR="00263CDC" w:rsidRPr="00263CDC" w:rsidRDefault="00263CDC" w:rsidP="00263CDC">
      <w:pPr>
        <w:ind w:firstLine="0"/>
      </w:pPr>
      <w:r w:rsidRPr="00263CDC">
        <w:t>5. Beyond Opportunistic Pathogen: Cross-Kingdom Chemical Authority</w:t>
      </w:r>
    </w:p>
    <w:p w14:paraId="775A7C06" w14:textId="77777777" w:rsidR="00263CDC" w:rsidRPr="00263CDC" w:rsidRDefault="00263CDC" w:rsidP="00263CDC">
      <w:pPr>
        <w:ind w:firstLine="0"/>
      </w:pPr>
      <w:r w:rsidRPr="00263CDC">
        <w:t>5.1 Reframing the Organism (includes phenobarbital case study)</w:t>
      </w:r>
    </w:p>
    <w:p w14:paraId="6554F1A1" w14:textId="77777777" w:rsidR="00263CDC" w:rsidRPr="00263CDC" w:rsidRDefault="00263CDC" w:rsidP="00263CDC">
      <w:pPr>
        <w:ind w:firstLine="0"/>
      </w:pPr>
      <w:r w:rsidRPr="00263CDC">
        <w:t>5.2 The Scope of the Signaling Network</w:t>
      </w:r>
    </w:p>
    <w:p w14:paraId="06C6ACA5" w14:textId="77777777" w:rsidR="00263CDC" w:rsidRPr="00263CDC" w:rsidRDefault="00263CDC" w:rsidP="00263CDC">
      <w:pPr>
        <w:ind w:firstLine="0"/>
      </w:pPr>
      <w:r w:rsidRPr="00263CDC">
        <w:t>5.3 Fungal-to-Fungal Signaling</w:t>
      </w:r>
    </w:p>
    <w:p w14:paraId="0ED9F2C9" w14:textId="77777777" w:rsidR="00263CDC" w:rsidRPr="00263CDC" w:rsidRDefault="00263CDC" w:rsidP="00263CDC">
      <w:pPr>
        <w:ind w:firstLine="0"/>
      </w:pPr>
      <w:r w:rsidRPr="00263CDC">
        <w:t>5.4 Fungal-to-Bacterial Signaling</w:t>
      </w:r>
    </w:p>
    <w:p w14:paraId="5A43CF60" w14:textId="77777777" w:rsidR="00263CDC" w:rsidRPr="00263CDC" w:rsidRDefault="00263CDC" w:rsidP="00263CDC">
      <w:pPr>
        <w:ind w:firstLine="0"/>
      </w:pPr>
      <w:r w:rsidRPr="00263CDC">
        <w:t xml:space="preserve">5.5 Fungal-to-Host Signaling: The Expanded Control Surface </w:t>
      </w:r>
    </w:p>
    <w:p w14:paraId="76778537" w14:textId="77777777" w:rsidR="00263CDC" w:rsidRPr="00263CDC" w:rsidRDefault="00263CDC" w:rsidP="00263CDC">
      <w:pPr>
        <w:ind w:firstLine="0"/>
      </w:pPr>
      <w:r w:rsidRPr="00263CDC">
        <w:t>5.5a The Peptide Signaling Layer: A Second Cross-Kingdom Channel</w:t>
      </w:r>
    </w:p>
    <w:p w14:paraId="623E8C09" w14:textId="77777777" w:rsidR="00263CDC" w:rsidRPr="00263CDC" w:rsidRDefault="00263CDC" w:rsidP="00263CDC">
      <w:pPr>
        <w:ind w:firstLine="0"/>
      </w:pPr>
      <w:r w:rsidRPr="00263CDC">
        <w:t>5.5b Extracellular Vesicles: The Logistics of Coordinated Signaling</w:t>
      </w:r>
    </w:p>
    <w:p w14:paraId="148F1541" w14:textId="77777777" w:rsidR="00263CDC" w:rsidRPr="00263CDC" w:rsidRDefault="00263CDC" w:rsidP="00263CDC">
      <w:pPr>
        <w:ind w:firstLine="0"/>
      </w:pPr>
      <w:r w:rsidRPr="00263CDC">
        <w:t>5.5c Small RNA Cross-Kingdom Signaling: The Third Channel</w:t>
      </w:r>
    </w:p>
    <w:p w14:paraId="502F2C3D" w14:textId="77777777" w:rsidR="00263CDC" w:rsidRPr="00263CDC" w:rsidRDefault="00263CDC" w:rsidP="00263CDC">
      <w:pPr>
        <w:ind w:firstLine="0"/>
      </w:pPr>
      <w:r w:rsidRPr="00263CDC">
        <w:t>5.5d Oxylipin Mimicry: Prostaglandin Production and the Shared Arachidonic Acid Economy</w:t>
      </w:r>
    </w:p>
    <w:p w14:paraId="3CC100E5" w14:textId="77777777" w:rsidR="00263CDC" w:rsidRPr="00263CDC" w:rsidRDefault="00263CDC" w:rsidP="00263CDC">
      <w:pPr>
        <w:ind w:firstLine="0"/>
      </w:pPr>
      <w:r w:rsidRPr="00263CDC">
        <w:t>5.5e Bioelectric Signaling: Ion Manipulation and the Electrochemical Interface</w:t>
      </w:r>
    </w:p>
    <w:p w14:paraId="534C17C6" w14:textId="77777777" w:rsidR="00263CDC" w:rsidRPr="00263CDC" w:rsidRDefault="00263CDC" w:rsidP="00263CDC">
      <w:pPr>
        <w:ind w:firstLine="0"/>
      </w:pPr>
      <w:r w:rsidRPr="00263CDC">
        <w:t>5.6 The In Vitro Caveat</w:t>
      </w:r>
    </w:p>
    <w:p w14:paraId="2938E4D1" w14:textId="77777777" w:rsidR="00263CDC" w:rsidRPr="00263CDC" w:rsidRDefault="00263CDC" w:rsidP="00263CDC">
      <w:pPr>
        <w:ind w:firstLine="0"/>
      </w:pPr>
      <w:r w:rsidRPr="00263CDC">
        <w:t>5.7 The Absent Receptor and the Effector Hypothesis</w:t>
      </w:r>
    </w:p>
    <w:p w14:paraId="06AEF042" w14:textId="77777777" w:rsidR="00263CDC" w:rsidRPr="00263CDC" w:rsidRDefault="00263CDC" w:rsidP="00263CDC">
      <w:pPr>
        <w:ind w:firstLine="0"/>
      </w:pPr>
      <w:r w:rsidRPr="00263CDC">
        <w:t>5.8 Evolutionary Adaptability: The Biological Prepper</w:t>
      </w:r>
    </w:p>
    <w:p w14:paraId="0043CEA6" w14:textId="77777777" w:rsidR="00263CDC" w:rsidRPr="00263CDC" w:rsidRDefault="00263CDC" w:rsidP="00263CDC">
      <w:pPr>
        <w:ind w:firstLine="0"/>
      </w:pPr>
      <w:r w:rsidRPr="00263CDC">
        <w:t>5.9 Positional Authority</w:t>
      </w:r>
    </w:p>
    <w:p w14:paraId="445B7266" w14:textId="77777777" w:rsidR="00263CDC" w:rsidRDefault="00263CDC" w:rsidP="00263CDC">
      <w:pPr>
        <w:ind w:firstLine="0"/>
      </w:pPr>
      <w:r w:rsidRPr="00263CDC">
        <w:lastRenderedPageBreak/>
        <w:t>5.10 The Metabolic Substrate Architecture: What It Eats While It Works</w:t>
      </w:r>
    </w:p>
    <w:p w14:paraId="00E927F0" w14:textId="77777777" w:rsidR="00263CDC" w:rsidRPr="00263CDC" w:rsidRDefault="00263CDC" w:rsidP="00263CDC">
      <w:pPr>
        <w:ind w:firstLine="0"/>
        <w:rPr>
          <w:b/>
          <w:bCs/>
        </w:rPr>
      </w:pPr>
      <w:r w:rsidRPr="00263CDC">
        <w:rPr>
          <w:b/>
          <w:bCs/>
        </w:rPr>
        <w:t>Table of Contents for §VI (place after abstract/keywords in Paper A v1.1)</w:t>
      </w:r>
    </w:p>
    <w:p w14:paraId="3E528AD3" w14:textId="77777777" w:rsidR="00263CDC" w:rsidRDefault="00263CDC" w:rsidP="00263CDC">
      <w:pPr>
        <w:ind w:firstLine="0"/>
      </w:pPr>
      <w:r w:rsidRPr="00263CDC">
        <w:t xml:space="preserve">VI. Clinical Application: Cannabinoid Hyperemesis Syndrome as a Potential Host-Organism Interface Disruption VI.I The Syndrome and Its Gaps </w:t>
      </w:r>
    </w:p>
    <w:p w14:paraId="670459BF" w14:textId="77777777" w:rsidR="00263CDC" w:rsidRDefault="00263CDC" w:rsidP="00263CDC">
      <w:pPr>
        <w:ind w:firstLine="0"/>
      </w:pPr>
      <w:r w:rsidRPr="00263CDC">
        <w:t xml:space="preserve">VI.II The Biochemical Computer Framework Applied to CHS </w:t>
      </w:r>
    </w:p>
    <w:p w14:paraId="25266019" w14:textId="77777777" w:rsidR="00263CDC" w:rsidRDefault="00263CDC" w:rsidP="00263CDC">
      <w:pPr>
        <w:ind w:firstLine="0"/>
      </w:pPr>
      <w:r w:rsidRPr="00263CDC">
        <w:t xml:space="preserve">VI.II.I Organism Maintenance of Gut CB1 Receptor Density </w:t>
      </w:r>
    </w:p>
    <w:p w14:paraId="066CCB8C" w14:textId="77777777" w:rsidR="00263CDC" w:rsidRDefault="00263CDC" w:rsidP="00263CDC">
      <w:pPr>
        <w:ind w:firstLine="0"/>
      </w:pPr>
      <w:r w:rsidRPr="00263CDC">
        <w:t xml:space="preserve">VI.II.II Arachidonic Acid Substrate Competition </w:t>
      </w:r>
    </w:p>
    <w:p w14:paraId="4AE6F1B8" w14:textId="77777777" w:rsidR="00263CDC" w:rsidRDefault="00263CDC" w:rsidP="00263CDC">
      <w:pPr>
        <w:ind w:firstLine="0"/>
      </w:pPr>
      <w:r w:rsidRPr="00263CDC">
        <w:t xml:space="preserve">VI.II.III The Glucose Feedback Loop and the Morning Nausea Pattern Interlude from the Architect </w:t>
      </w:r>
    </w:p>
    <w:p w14:paraId="1A65DA7C" w14:textId="77777777" w:rsidR="00263CDC" w:rsidRDefault="00263CDC" w:rsidP="00263CDC">
      <w:pPr>
        <w:ind w:firstLine="0"/>
      </w:pPr>
      <w:r w:rsidRPr="00263CDC">
        <w:t xml:space="preserve">VI.II.IV TRPV1, the Hot Shower Phenomenon, and the Palliative Trap </w:t>
      </w:r>
    </w:p>
    <w:p w14:paraId="2FAA4F3A" w14:textId="77777777" w:rsidR="00263CDC" w:rsidRDefault="00263CDC" w:rsidP="00263CDC">
      <w:pPr>
        <w:ind w:firstLine="0"/>
      </w:pPr>
      <w:r w:rsidRPr="00263CDC">
        <w:t xml:space="preserve">VI.III The CBD Paradox VI.IV The Mirror Case: Emetic Suppression as the Inverse of CHS VI.V Shared TRPV1 Signature Across Presentations VI.V.A Pharmacological Evidence: Drugs That Work and Drugs That Don't </w:t>
      </w:r>
    </w:p>
    <w:p w14:paraId="3D8CF0B3" w14:textId="77777777" w:rsidR="00263CDC" w:rsidRDefault="00263CDC" w:rsidP="00263CDC">
      <w:pPr>
        <w:ind w:firstLine="0"/>
      </w:pPr>
      <w:r w:rsidRPr="00263CDC">
        <w:t xml:space="preserve">VI.V.B Anecdotal Observations from the CHS Patient Community </w:t>
      </w:r>
    </w:p>
    <w:p w14:paraId="49C1E74F" w14:textId="77777777" w:rsidR="00263CDC" w:rsidRDefault="00263CDC" w:rsidP="00263CDC">
      <w:pPr>
        <w:ind w:firstLine="0"/>
      </w:pPr>
      <w:r w:rsidRPr="00263CDC">
        <w:t xml:space="preserve">VI.V.C Dietary Modification as a Test of the Organism-Mediated Model </w:t>
      </w:r>
    </w:p>
    <w:p w14:paraId="0BADD465" w14:textId="62FAC76F" w:rsidR="00263CDC" w:rsidRPr="00263CDC" w:rsidRDefault="00263CDC" w:rsidP="00263CDC">
      <w:pPr>
        <w:ind w:firstLine="0"/>
      </w:pPr>
      <w:r w:rsidRPr="00263CDC">
        <w:t>VI.VI Testable Predictions (A through H) VI.VII Positioning and Limitations</w:t>
      </w:r>
    </w:p>
    <w:p w14:paraId="340E3B09" w14:textId="77777777" w:rsidR="00263CDC" w:rsidRPr="00263CDC" w:rsidRDefault="00263CDC" w:rsidP="00263CDC">
      <w:pPr>
        <w:ind w:firstLine="0"/>
      </w:pPr>
    </w:p>
    <w:p w14:paraId="03408076" w14:textId="055961F3" w:rsidR="00263CDC" w:rsidRPr="00263CDC" w:rsidRDefault="00263CDC" w:rsidP="00263CDC">
      <w:pPr>
        <w:ind w:firstLine="0"/>
      </w:pPr>
      <w:r>
        <w:t>7</w:t>
      </w:r>
      <w:r w:rsidRPr="00263CDC">
        <w:t>. The Evolutionary Trinity: Language as Accelerant</w:t>
      </w:r>
    </w:p>
    <w:p w14:paraId="5C8CE2B7" w14:textId="5472B749" w:rsidR="00263CDC" w:rsidRPr="00263CDC" w:rsidRDefault="00263CDC" w:rsidP="00263CDC">
      <w:pPr>
        <w:ind w:firstLine="0"/>
      </w:pPr>
      <w:r>
        <w:t>7</w:t>
      </w:r>
      <w:r w:rsidRPr="00263CDC">
        <w:t>.1 Three Co-Evolving Components</w:t>
      </w:r>
    </w:p>
    <w:p w14:paraId="23E27B00" w14:textId="04299D9D" w:rsidR="00263CDC" w:rsidRPr="00263CDC" w:rsidRDefault="00263CDC" w:rsidP="00263CDC">
      <w:pPr>
        <w:ind w:firstLine="0"/>
      </w:pPr>
      <w:r>
        <w:t>7</w:t>
      </w:r>
      <w:r w:rsidRPr="00263CDC">
        <w:t>.2 Language and the Transmission of Late-Stage Cognitive Enhancement</w:t>
      </w:r>
    </w:p>
    <w:p w14:paraId="4295646D" w14:textId="783B8D1B" w:rsidR="00263CDC" w:rsidRPr="00263CDC" w:rsidRDefault="00263CDC" w:rsidP="00263CDC">
      <w:pPr>
        <w:ind w:firstLine="0"/>
      </w:pPr>
      <w:r>
        <w:t>7</w:t>
      </w:r>
      <w:r w:rsidRPr="00263CDC">
        <w:t>.3 Evidence from the Fossil Record</w:t>
      </w:r>
    </w:p>
    <w:p w14:paraId="783A70A0" w14:textId="052700C7" w:rsidR="00263CDC" w:rsidRPr="00263CDC" w:rsidRDefault="00263CDC" w:rsidP="00263CDC">
      <w:pPr>
        <w:ind w:firstLine="0"/>
      </w:pPr>
      <w:r>
        <w:t>8</w:t>
      </w:r>
      <w:r w:rsidRPr="00263CDC">
        <w:t>. Archaeological Evidence for the Cannabinoid Flywheel</w:t>
      </w:r>
    </w:p>
    <w:p w14:paraId="74FFB1D1" w14:textId="1F05533C" w:rsidR="00263CDC" w:rsidRPr="00263CDC" w:rsidRDefault="00263CDC" w:rsidP="00263CDC">
      <w:pPr>
        <w:ind w:firstLine="0"/>
      </w:pPr>
      <w:r>
        <w:t>8</w:t>
      </w:r>
      <w:r w:rsidRPr="00263CDC">
        <w:t>.1 Ritual Cannabis Use in Mortuary Contexts</w:t>
      </w:r>
    </w:p>
    <w:p w14:paraId="10559D55" w14:textId="55B74156" w:rsidR="00263CDC" w:rsidRPr="00263CDC" w:rsidRDefault="00263CDC" w:rsidP="00263CDC">
      <w:pPr>
        <w:ind w:firstLine="0"/>
      </w:pPr>
      <w:r>
        <w:t>8</w:t>
      </w:r>
      <w:r w:rsidRPr="00263CDC">
        <w:t>.2 The Pharmacological Argument for Cultivation Priority</w:t>
      </w:r>
    </w:p>
    <w:p w14:paraId="3F8189D7" w14:textId="0F1D8810" w:rsidR="00263CDC" w:rsidRPr="00263CDC" w:rsidRDefault="00263CDC" w:rsidP="00263CDC">
      <w:pPr>
        <w:ind w:firstLine="0"/>
      </w:pPr>
      <w:r>
        <w:t>8</w:t>
      </w:r>
      <w:r w:rsidRPr="00263CDC">
        <w:t>.3 Endogenous Cannabinoids, Running, and the Rift Valley</w:t>
      </w:r>
    </w:p>
    <w:p w14:paraId="6791CD47" w14:textId="506ECABA" w:rsidR="00263CDC" w:rsidRPr="00263CDC" w:rsidRDefault="00263CDC" w:rsidP="00263CDC">
      <w:pPr>
        <w:ind w:firstLine="0"/>
      </w:pPr>
      <w:r>
        <w:t>9</w:t>
      </w:r>
      <w:r w:rsidRPr="00263CDC">
        <w:t>. The Cardiac Architecture Hypothesis: Developmental Preservation and Breaking the Trinity</w:t>
      </w:r>
    </w:p>
    <w:p w14:paraId="5F7D0444" w14:textId="2E25C9AD" w:rsidR="00263CDC" w:rsidRPr="00263CDC" w:rsidRDefault="00263CDC" w:rsidP="00263CDC">
      <w:pPr>
        <w:ind w:firstLine="0"/>
      </w:pPr>
      <w:r>
        <w:t>9</w:t>
      </w:r>
      <w:r w:rsidRPr="00263CDC">
        <w:t>.1 The Mammalian Default: Suction Dominant Circulation at Birth</w:t>
      </w:r>
    </w:p>
    <w:p w14:paraId="5A199EFC" w14:textId="52352AA9" w:rsidR="00263CDC" w:rsidRPr="00263CDC" w:rsidRDefault="00263CDC" w:rsidP="00263CDC">
      <w:pPr>
        <w:ind w:firstLine="0"/>
      </w:pPr>
      <w:r>
        <w:t>9</w:t>
      </w:r>
      <w:r w:rsidRPr="00263CDC">
        <w:t>.2 The Preservation Mechanism: Why the Ancestral Transition Did Not Complete</w:t>
      </w:r>
    </w:p>
    <w:p w14:paraId="23F5142C" w14:textId="44A71F5D" w:rsidR="00263CDC" w:rsidRPr="00263CDC" w:rsidRDefault="00263CDC" w:rsidP="00263CDC">
      <w:pPr>
        <w:ind w:firstLine="0"/>
      </w:pPr>
      <w:r>
        <w:t>9</w:t>
      </w:r>
      <w:r w:rsidRPr="00263CDC">
        <w:t>.3 The Three-Key Activation Model: Why Modern Infants Do Not Preserve</w:t>
      </w:r>
    </w:p>
    <w:p w14:paraId="0C13A1AC" w14:textId="5A2BCCA3" w:rsidR="00263CDC" w:rsidRPr="00263CDC" w:rsidRDefault="00263CDC" w:rsidP="00263CDC">
      <w:pPr>
        <w:ind w:firstLine="0"/>
      </w:pPr>
      <w:r>
        <w:t>9</w:t>
      </w:r>
      <w:r w:rsidRPr="00263CDC">
        <w:t>.4 Hypophyseal Failure: The Endpoint of Unresolved Preservation</w:t>
      </w:r>
    </w:p>
    <w:p w14:paraId="682DF41C" w14:textId="589B454E" w:rsidR="00263CDC" w:rsidRPr="00263CDC" w:rsidRDefault="00263CDC" w:rsidP="00263CDC">
      <w:pPr>
        <w:ind w:firstLine="0"/>
      </w:pPr>
      <w:r>
        <w:t>9</w:t>
      </w:r>
      <w:r w:rsidRPr="00263CDC">
        <w:t xml:space="preserve">.5 Salt Sensitivity and the Two-Gate Model </w:t>
      </w:r>
    </w:p>
    <w:p w14:paraId="45FAD1F4" w14:textId="77777777" w:rsidR="00263CDC" w:rsidRPr="00263CDC" w:rsidRDefault="00263CDC" w:rsidP="00263CDC">
      <w:pPr>
        <w:ind w:firstLine="0"/>
      </w:pPr>
      <w:r w:rsidRPr="00263CDC">
        <w:t>Gate One: Signaling Density</w:t>
      </w:r>
    </w:p>
    <w:p w14:paraId="42555A2D" w14:textId="77777777" w:rsidR="00263CDC" w:rsidRPr="00263CDC" w:rsidRDefault="00263CDC" w:rsidP="00263CDC">
      <w:pPr>
        <w:ind w:firstLine="0"/>
      </w:pPr>
      <w:r w:rsidRPr="00263CDC">
        <w:t>Gate Two: Cardiac Architecture</w:t>
      </w:r>
    </w:p>
    <w:p w14:paraId="5F7156B3" w14:textId="77777777" w:rsidR="00263CDC" w:rsidRPr="00263CDC" w:rsidRDefault="00263CDC" w:rsidP="00263CDC">
      <w:pPr>
        <w:ind w:firstLine="0"/>
      </w:pPr>
      <w:r w:rsidRPr="00263CDC">
        <w:t>The Vestigial Trap</w:t>
      </w:r>
    </w:p>
    <w:p w14:paraId="1A17EF84" w14:textId="77777777" w:rsidR="00263CDC" w:rsidRPr="00263CDC" w:rsidRDefault="00263CDC" w:rsidP="00263CDC">
      <w:pPr>
        <w:ind w:firstLine="0"/>
      </w:pPr>
      <w:r w:rsidRPr="00263CDC">
        <w:t>Antihypertensive Pharmacology Within This Framework</w:t>
      </w:r>
    </w:p>
    <w:p w14:paraId="234C504E" w14:textId="77777777" w:rsidR="00263CDC" w:rsidRPr="00263CDC" w:rsidRDefault="00263CDC" w:rsidP="00263CDC">
      <w:pPr>
        <w:ind w:firstLine="0"/>
      </w:pPr>
      <w:r w:rsidRPr="00263CDC">
        <w:t>Prevalence as Evidence of Conservation</w:t>
      </w:r>
    </w:p>
    <w:p w14:paraId="41B18066" w14:textId="77777777" w:rsidR="00263CDC" w:rsidRPr="00263CDC" w:rsidRDefault="00263CDC" w:rsidP="00263CDC">
      <w:pPr>
        <w:ind w:firstLine="0"/>
      </w:pPr>
      <w:r w:rsidRPr="00263CDC">
        <w:t>Limitations and Pharmacological Confounds</w:t>
      </w:r>
    </w:p>
    <w:p w14:paraId="5197AE82" w14:textId="00AEE450" w:rsidR="00263CDC" w:rsidRPr="00263CDC" w:rsidRDefault="00263CDC" w:rsidP="00263CDC">
      <w:pPr>
        <w:ind w:firstLine="0"/>
      </w:pPr>
      <w:r>
        <w:t>10</w:t>
      </w:r>
      <w:r w:rsidRPr="00263CDC">
        <w:t>. Homo Candidus: The Suppressed Phenotype</w:t>
      </w:r>
    </w:p>
    <w:p w14:paraId="430E88D1" w14:textId="71104619" w:rsidR="00263CDC" w:rsidRPr="00263CDC" w:rsidRDefault="00263CDC" w:rsidP="00263CDC">
      <w:pPr>
        <w:ind w:firstLine="0"/>
      </w:pPr>
      <w:r>
        <w:t>10</w:t>
      </w:r>
      <w:r w:rsidRPr="00263CDC">
        <w:t>.1 Definition</w:t>
      </w:r>
    </w:p>
    <w:p w14:paraId="1FA3A0BB" w14:textId="2024A1F5" w:rsidR="00263CDC" w:rsidRPr="00263CDC" w:rsidRDefault="00263CDC" w:rsidP="00263CDC">
      <w:pPr>
        <w:ind w:firstLine="0"/>
      </w:pPr>
      <w:r>
        <w:t>10</w:t>
      </w:r>
      <w:r w:rsidRPr="00263CDC">
        <w:t>.2 Ethical Implications of the Redaction</w:t>
      </w:r>
    </w:p>
    <w:p w14:paraId="6359E180" w14:textId="3879AAD7" w:rsidR="00263CDC" w:rsidRPr="00263CDC" w:rsidRDefault="00263CDC" w:rsidP="00263CDC">
      <w:pPr>
        <w:ind w:firstLine="0"/>
      </w:pPr>
      <w:r w:rsidRPr="00263CDC">
        <w:t>1</w:t>
      </w:r>
      <w:r>
        <w:t>1</w:t>
      </w:r>
      <w:r w:rsidRPr="00263CDC">
        <w:t>. Discussion</w:t>
      </w:r>
    </w:p>
    <w:p w14:paraId="0A2CD4DA" w14:textId="289519D1" w:rsidR="00263CDC" w:rsidRPr="00263CDC" w:rsidRDefault="00263CDC" w:rsidP="00263CDC">
      <w:pPr>
        <w:ind w:firstLine="0"/>
      </w:pPr>
      <w:r w:rsidRPr="00263CDC">
        <w:t>1</w:t>
      </w:r>
      <w:r>
        <w:t>1</w:t>
      </w:r>
      <w:r w:rsidRPr="00263CDC">
        <w:t>.1 Testable Predictions (16 predictions)</w:t>
      </w:r>
    </w:p>
    <w:p w14:paraId="74EE7181" w14:textId="1BE4A181" w:rsidR="00263CDC" w:rsidRPr="00263CDC" w:rsidRDefault="00263CDC" w:rsidP="00263CDC">
      <w:pPr>
        <w:ind w:firstLine="0"/>
      </w:pPr>
      <w:r w:rsidRPr="00263CDC">
        <w:t>1</w:t>
      </w:r>
      <w:r>
        <w:t>1</w:t>
      </w:r>
      <w:r w:rsidRPr="00263CDC">
        <w:t>.2 Relationship to Existing Hypotheses</w:t>
      </w:r>
    </w:p>
    <w:p w14:paraId="7A85588C" w14:textId="097F92EF" w:rsidR="00263CDC" w:rsidRPr="00263CDC" w:rsidRDefault="00263CDC" w:rsidP="00263CDC">
      <w:pPr>
        <w:ind w:firstLine="0"/>
      </w:pPr>
      <w:r w:rsidRPr="00263CDC">
        <w:t>1</w:t>
      </w:r>
      <w:r>
        <w:t>1</w:t>
      </w:r>
      <w:r w:rsidRPr="00263CDC">
        <w:t>.3 Coevolutionary Precedent for Signaling Complexity</w:t>
      </w:r>
    </w:p>
    <w:p w14:paraId="68A2E845" w14:textId="40E2360B" w:rsidR="00263CDC" w:rsidRPr="00263CDC" w:rsidRDefault="00263CDC" w:rsidP="00263CDC">
      <w:pPr>
        <w:ind w:firstLine="0"/>
      </w:pPr>
      <w:r w:rsidRPr="00263CDC">
        <w:t>1</w:t>
      </w:r>
      <w:r>
        <w:t>1</w:t>
      </w:r>
      <w:r w:rsidRPr="00263CDC">
        <w:t>.4 Population Structure, Differential Selection, and the Genetic Shadow of Homo candidus</w:t>
      </w:r>
    </w:p>
    <w:p w14:paraId="4CB5912F" w14:textId="51B48436" w:rsidR="00263CDC" w:rsidRPr="00263CDC" w:rsidRDefault="00263CDC" w:rsidP="00263CDC">
      <w:pPr>
        <w:ind w:firstLine="0"/>
      </w:pPr>
      <w:r w:rsidRPr="00263CDC">
        <w:t>1</w:t>
      </w:r>
      <w:r>
        <w:t>1</w:t>
      </w:r>
      <w:r w:rsidRPr="00263CDC">
        <w:t>.5 21st Century Fungal Biology Emergence</w:t>
      </w:r>
    </w:p>
    <w:p w14:paraId="6C8F840D" w14:textId="74455B78" w:rsidR="00263CDC" w:rsidRPr="00263CDC" w:rsidRDefault="00263CDC" w:rsidP="00263CDC">
      <w:pPr>
        <w:ind w:firstLine="0"/>
      </w:pPr>
      <w:r w:rsidRPr="00263CDC">
        <w:lastRenderedPageBreak/>
        <w:t>1</w:t>
      </w:r>
      <w:r>
        <w:t>2</w:t>
      </w:r>
      <w:r w:rsidRPr="00263CDC">
        <w:t>. Conclusion</w:t>
      </w:r>
    </w:p>
    <w:p w14:paraId="58C9C79B" w14:textId="77777777" w:rsidR="00263CDC" w:rsidRPr="00263CDC" w:rsidRDefault="00263CDC" w:rsidP="00263CDC">
      <w:pPr>
        <w:ind w:firstLine="0"/>
      </w:pPr>
      <w:r w:rsidRPr="00263CDC">
        <w:t>References</w:t>
      </w:r>
    </w:p>
    <w:p w14:paraId="0356A11C" w14:textId="09F6EEC9" w:rsidR="00303C34" w:rsidRDefault="006C3A6A">
      <w:pPr>
        <w:pStyle w:val="Heading2"/>
      </w:pPr>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The original article described a longitudinal cohort study of a physiological condition involving 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Nostr,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Pacioni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 xml:space="preserve">The pulsed climate variability hypothesis (Maslin et al., 2014; Maslin and Trauth, 2009; Maslin, Shultz, and Trauth, 2015) established that East African Rift Valley lak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w:t>
      </w:r>
      <w:r>
        <w:lastRenderedPageBreak/>
        <w:t>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ary program, and that this program, preceded by a phytocannabinoid-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Dumeaux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5208C419" w14:textId="77777777" w:rsidR="00263CDC" w:rsidRPr="00263CDC" w:rsidRDefault="00263CDC" w:rsidP="00263CDC">
      <w:pPr>
        <w:pStyle w:val="Heading2"/>
      </w:pPr>
      <w:r w:rsidRPr="00263CDC">
        <w:t>A Note on Voice</w:t>
      </w:r>
    </w:p>
    <w:p w14:paraId="3557DAB5" w14:textId="77777777" w:rsidR="00263CDC" w:rsidRPr="00263CDC" w:rsidRDefault="00263CDC" w:rsidP="00263CDC">
      <w:r w:rsidRPr="00263CDC">
        <w:t>The sections of this paper numbered in Arabic numerals (1 through 11) were written under the assumption that the work would need to earn its credibility within institutional science. The tone reflects that. Claims are hedged. Language is measured. The framework is presented as a hypothesis, because that is what institutional norms require, regardless of the strength of the evidence behind it.</w:t>
      </w:r>
    </w:p>
    <w:p w14:paraId="066E339D" w14:textId="77777777" w:rsidR="00263CDC" w:rsidRPr="00263CDC" w:rsidRDefault="00263CDC" w:rsidP="00263CDC">
      <w:r w:rsidRPr="00263CDC">
        <w:t xml:space="preserve">After completing the original version of this paper and its companion, </w:t>
      </w:r>
      <w:r w:rsidRPr="00263CDC">
        <w:rPr>
          <w:i/>
          <w:iCs/>
        </w:rPr>
        <w:t>Candida albicans as a Biochemical Computer</w:t>
      </w:r>
      <w:r w:rsidRPr="00263CDC">
        <w:t xml:space="preserve"> (Craddock, 2026b), I investigated how this line of research came to be suppressed in the first place. The result was the Exposé, </w:t>
      </w:r>
      <w:r w:rsidRPr="00263CDC">
        <w:rPr>
          <w:i/>
          <w:iCs/>
        </w:rPr>
        <w:t>They Looked. They Were Right. They Were Destroyed.</w:t>
      </w:r>
      <w:r w:rsidRPr="00263CDC">
        <w:t xml:space="preserve"> (Craddock, 2026c), which documents the institutional mechanisms by which an entire research corridor was dismantled in the 1960s.</w:t>
      </w:r>
    </w:p>
    <w:p w14:paraId="4CBECA0D" w14:textId="77777777" w:rsidR="00263CDC" w:rsidRPr="00263CDC" w:rsidRDefault="00263CDC" w:rsidP="00263CDC">
      <w:r w:rsidRPr="00263CDC">
        <w:t>That investigation changed my relationship with institutional convention.</w:t>
      </w:r>
    </w:p>
    <w:p w14:paraId="4E5A4185" w14:textId="77777777" w:rsidR="00263CDC" w:rsidRPr="00263CDC" w:rsidRDefault="00263CDC" w:rsidP="00263CDC">
      <w:r w:rsidRPr="00263CDC">
        <w:lastRenderedPageBreak/>
        <w:t>The base theory presented in Sections 1 through 11, and the biochemical computer framework in Paper A, rest on peer-reviewed mycology, paleoclimatology, evolutionary biology, and endocannabinoid pharmacology. Some specific claims will certainly prove inaccurate. The core architecture should hold. I considered the evidence overwhelming enough to treat it as foundational science, and I still do.</w:t>
      </w:r>
    </w:p>
    <w:p w14:paraId="77905B43" w14:textId="77777777" w:rsidR="00263CDC" w:rsidRPr="00263CDC" w:rsidRDefault="00263CDC" w:rsidP="00263CDC">
      <w:r w:rsidRPr="00263CDC">
        <w:t>Sections added in subsequent revisions (v1.1 and beyond) are numbered in Roman numerals (e.g., VI.III) to distinguish them from the original text. These sections are written in a different voice. They are less hedged, more direct, and do not observe institutional conventions about how a researcher is supposed to sound. This is a deliberate choice. When the institutions that set those conventions have demonstrated, on the historical record, that they will suppress inconvenient science and destroy the careers of the people who produce it, compliance with their stylistic expectations is not a scientific obligation. It is a social one. I have declined it.</w:t>
      </w:r>
    </w:p>
    <w:p w14:paraId="780A1245" w14:textId="44DB12D0" w:rsidR="00263CDC" w:rsidRPr="00263CDC" w:rsidRDefault="00263CDC" w:rsidP="00263CDC">
      <w:r w:rsidRPr="00263CDC">
        <w:t>The science in the Roman-numbered sections is no less rigorous than in the original. The citations are real. The predictions are testable. The logic is falsifiable. What has changed is that I no longer write as though I need permission to say what the evidence shows.</w:t>
      </w:r>
      <w:r>
        <w:t xml:space="preserve"> [</w:t>
      </w:r>
      <w:r w:rsidRPr="00263CDC">
        <w:rPr>
          <w:i/>
          <w:iCs/>
        </w:rPr>
        <w:t xml:space="preserve">or use </w:t>
      </w:r>
      <w:r>
        <w:rPr>
          <w:i/>
          <w:iCs/>
        </w:rPr>
        <w:t>language meant to exclude not include</w:t>
      </w:r>
      <w:r>
        <w:t>].</w:t>
      </w:r>
    </w:p>
    <w:p w14:paraId="356BE7DD" w14:textId="1A9F183C" w:rsidR="00263CDC" w:rsidRPr="00263CDC" w:rsidRDefault="00263CDC" w:rsidP="00263CDC">
      <w:r w:rsidRPr="00263CDC">
        <w:t xml:space="preserve">If you are reading this paper for the first time and find the tonal shift disorienting, read the Exposé. </w:t>
      </w:r>
      <w:r>
        <w:t>You’ll understand.</w:t>
      </w:r>
    </w:p>
    <w:p w14:paraId="07AADA70" w14:textId="77777777" w:rsidR="00263CDC" w:rsidRPr="00263CDC" w:rsidRDefault="00263CDC" w:rsidP="00263CDC">
      <w:r w:rsidRPr="00263CDC">
        <w:t>Jim Craddock Redacted Science Research Initiative</w:t>
      </w:r>
    </w:p>
    <w:p w14:paraId="6F94A569" w14:textId="77777777" w:rsidR="00263CDC" w:rsidRDefault="00263CDC" w:rsidP="00830994"/>
    <w:p w14:paraId="38663E8B" w14:textId="77777777" w:rsidR="00303C34" w:rsidRDefault="00000000" w:rsidP="00830994">
      <w:r>
        <w:pict w14:anchorId="183BAD50">
          <v:rect id="_x0000_i1027"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ancestor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Petrocellis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the marketing authorization in 2008 (</w:t>
      </w:r>
      <w:r w:rsidR="00154ECB" w:rsidRPr="00154ECB">
        <w:t>Christensen et al. 2007</w:t>
      </w:r>
      <w:r w:rsidRPr="006274A9">
        <w:t>). The United States Food and Drug Administration never approved the drug,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as </w:t>
      </w:r>
      <w:r w:rsidRPr="006274A9">
        <w:t xml:space="preserve"> foundational</w:t>
      </w:r>
      <w:r>
        <w:t xml:space="preserve"> architecture</w:t>
      </w:r>
      <w:r w:rsidRPr="006274A9">
        <w:t>. The ECS 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lastRenderedPageBreak/>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endocannabinoidome, producing specific changes in anandamide and 2-AG levels that alter hypothalamic-pituitary-adrenal (HPA) axis function and behavior (Markey et al., 2020). Separately, the black truffle </w:t>
      </w:r>
      <w:r>
        <w:rPr>
          <w:i/>
          <w:iCs/>
        </w:rPr>
        <w:t>Tuber melanosporum</w:t>
      </w:r>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Pacioni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between fungal symbionts and mammalian hosts across approximately 200 million years. The present paper extends this framework by identifying a specific environmental driver, the cyclical salinity oscillations of East African Rift Valley lakes during the Plio-Pleistocene, and proposing a three-part </w:t>
      </w:r>
      <w:r w:rsidR="00DD6777">
        <w:t>coevolution</w:t>
      </w:r>
      <w:r>
        <w:t xml:space="preserve">ary model (the “evolutionary trinity”) involving the fungal symbiont, host physiology, and social structure, with the social component initiated by communal phytocannabinoid use and accelerated by the emergence of language. We designate the 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the canopy.</w:t>
      </w:r>
    </w:p>
    <w:p w14:paraId="4B7B7981" w14:textId="77777777" w:rsidR="00303C34" w:rsidRDefault="00000000">
      <w:r>
        <w:pict w14:anchorId="4474863E">
          <v:rect id="_x0000_i1028"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Lomekwi stone tools (~3.3 Ma; Harmand et al., 2015), and </w:t>
      </w:r>
      <w:r>
        <w:rPr>
          <w:i/>
          <w:iCs/>
        </w:rPr>
        <w:t>Paranthropus boisei</w:t>
      </w:r>
      <w:r>
        <w:t xml:space="preserve"> (“Nutcracker Man,” ~1.75 Ma; Leakey, 1959).</w:t>
      </w:r>
    </w:p>
    <w:p w14:paraId="31AC9A7D" w14:textId="77777777" w:rsidR="00303C34" w:rsidRDefault="006C3A6A" w:rsidP="004D0185">
      <w:r>
        <w:t>At Dalol, approximately 100 km north of the Afar Triple Junction, the rift floor contains a 5,000-meter-thick layer of evaporite salt deposits accumulated over the past four million years (Ebinger et al., 2000). The Eastern Rift lakes including Turkana, Magadi, Natron, Nakuru, and Elmenteita, are hydrologically closed basins with no outlet to the sea, resulting in high mineral content as evaporation concentrates dissolved salts (Britannica, “East African lakes”). Lake 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lastRenderedPageBreak/>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The primary driver is axial precession.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Kutzbach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damped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Bogoria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the precipitation-evaporation regime produces a dramatic shift in lake level and chemistry, because the rift geometry concentrates the hydrological response (Trauth et al., 2005, 2010). The Eastern Rift lakes, including Turkana, Baringo, Magadi, Natron, and Elmenteita, are </w:t>
      </w:r>
      <w:r w:rsidRPr="00D15554">
        <w:lastRenderedPageBreak/>
        <w:t>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drawing>
          <wp:inline distT="0" distB="0" distL="0" distR="0" wp14:anchorId="34890B84" wp14:editId="316B2DA1">
            <wp:extent cx="5943600" cy="4787900"/>
            <wp:effectExtent l="0" t="0" r="0" b="0"/>
            <wp:docPr id="9891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98914162"/>
                    <pic:cNvPicPr/>
                  </pic:nvPicPr>
                  <pic:blipFill>
                    <a:blip r:embed="rId10">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The biological significance of the oscillation architecture depends on a critical asymmetry in transition dynamics that has not been previously connected to hominid evolution.</w:t>
      </w:r>
    </w:p>
    <w:p w14:paraId="55D46B40" w14:textId="77777777" w:rsidR="005E2B9F" w:rsidRPr="005E2B9F" w:rsidRDefault="005E2B9F" w:rsidP="004D0185">
      <w:r w:rsidRPr="005E2B9F">
        <w:t xml:space="preserve">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produces intervals of approximately 8,000 years at both the wet and dry extremes during which relatively little change in daily insolation occurs (Maslin et al., 2005), representing stability </w:t>
      </w:r>
      <w:r w:rsidRPr="005E2B9F">
        <w:lastRenderedPageBreak/>
        <w:t>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epigenetic configurations that worked before get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The Lake Malawi record, while the most continuous available, comes from the southern EARS (10–14° S), approximately 2,000 km south of the Turkana-Baringo-Natron corridor where the key hominid fossils were found. The northern rift basins show stronger precessional control on lake levels (Kingston et al., 2007; Deino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 xml:space="preserve">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nested within those precession cycles. Each cycle, at the freshening transition, presented the </w:t>
      </w:r>
      <w:r w:rsidRPr="005E2B9F">
        <w:lastRenderedPageBreak/>
        <w:t>selective filter through which symbiont-integrated individuals passed and unintegrated individuals did not.</w:t>
      </w:r>
    </w:p>
    <w:p w14:paraId="5612FDD7" w14:textId="7E5B1E21" w:rsidR="00FB1CA4" w:rsidRDefault="00FB1CA4" w:rsidP="004D0185">
      <w:r>
        <w:t>2.4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Candida parapsilosis</w:t>
      </w:r>
      <w:r>
        <w:t xml:space="preserve"> diverged from a last common ancestor with </w:t>
      </w:r>
      <w:r>
        <w:rPr>
          <w:i/>
          <w:iCs/>
        </w:rPr>
        <w:t>C. albicans</w:t>
      </w:r>
      <w:r>
        <w:t xml:space="preserve"> approximately 70 Ma, coincident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C. dubliniensis</w:t>
      </w:r>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C. dubliniensis</w:t>
      </w:r>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C. dubliniensis</w:t>
      </w:r>
      <w:r>
        <w:t xml:space="preserve"> was not.</w:t>
      </w:r>
    </w:p>
    <w:p w14:paraId="3C43D1BE" w14:textId="77777777" w:rsidR="00303C34" w:rsidRDefault="006C3A6A" w:rsidP="004D0185">
      <w:r>
        <w:t xml:space="preserve">If the </w:t>
      </w:r>
      <w:r>
        <w:rPr>
          <w:i/>
          <w:iCs/>
        </w:rPr>
        <w:t>C. albicans</w:t>
      </w:r>
      <w:r>
        <w:t xml:space="preserve"> / </w:t>
      </w:r>
      <w:r>
        <w:rPr>
          <w:i/>
          <w:iCs/>
        </w:rPr>
        <w:t>C. dubliniensis</w:t>
      </w:r>
      <w:r>
        <w:t xml:space="preserve"> divergence occurred during the Plio-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C. dubliniensis</w:t>
      </w:r>
      <w:r>
        <w:t>, not under this pressure, shed the genes it did not need.</w:t>
      </w:r>
    </w:p>
    <w:p w14:paraId="10D22C02" w14:textId="4ED11A13"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029" style="width:0;height:1.5pt" o:hralign="center" o:hrstd="t" o:hr="t"/>
        </w:pict>
      </w:r>
    </w:p>
    <w:p w14:paraId="140E3D5F" w14:textId="77777777" w:rsidR="00303C34" w:rsidRDefault="006C3A6A">
      <w:pPr>
        <w:pStyle w:val="Heading1"/>
      </w:pPr>
      <w:bookmarkStart w:id="9" w:name="the-pre-linguistic-social-flywheel"/>
      <w:bookmarkEnd w:id="5"/>
      <w:bookmarkEnd w:id="8"/>
      <w:r>
        <w:lastRenderedPageBreak/>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Phytocannabinoid-producing plants were present in the environments accessible to hominid populations long before the Plio-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host. For a hominid already carrying </w:t>
      </w:r>
      <w:r>
        <w:rPr>
          <w:i/>
          <w:iCs/>
        </w:rPr>
        <w:t>Candida</w:t>
      </w:r>
      <w:r>
        <w:t xml:space="preserve"> as a commensal and already possessing a functional ECS, the effects of phytocannabinoid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The behavioral effects of CB1 agonism are well-characterized: reduced aggression, increased prosocial behavior, enhanced appetite, and attenuated stress response (Lutz et al., 2015). A hominid group in which individuals communally consume phytocannabinoids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 xml:space="preserve">This requires only that a group of hominids found something that made them feel good and pursued it together. The archaeological evidence for pre-linguistic communal behavior, cooperative foraging, group tool-making (Lomekwi, 3.3 Ma; Harmand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We propose that the social flywheel began here: communal phytocannabinoid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phytocannabinoid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lastRenderedPageBreak/>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830994">
      <w:bookmarkStart w:id="12" w:name="continuity-through-the-salinity-period"/>
      <w:bookmarkEnd w:id="11"/>
      <w:r>
        <w:t>3.3 Continuity Through the Salinity Period</w:t>
      </w:r>
    </w:p>
    <w:p w14:paraId="689F3256" w14:textId="77777777" w:rsidR="00303C34" w:rsidRDefault="006C3A6A" w:rsidP="004D0185">
      <w:r>
        <w:t>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timeline, from pre-linguistic social bonding through the full activation of the trinity and into the Neolithic cultivation period.</w:t>
      </w:r>
    </w:p>
    <w:p w14:paraId="3E5AED13" w14:textId="77777777" w:rsidR="00303C34" w:rsidRDefault="00000000">
      <w:r>
        <w:pict w14:anchorId="7ABB3908">
          <v:rect id="_x0000_i1030"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r>
        <w:rPr>
          <w:i/>
          <w:iCs/>
        </w:rPr>
        <w:t>Cynoglossus semilaevis</w:t>
      </w:r>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w:t>
      </w:r>
      <w:r>
        <w:lastRenderedPageBreak/>
        <w:t xml:space="preserve">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 xml:space="preserve">This sequence places the social flywheel’s initiation before 3.3 Ma (pre-Lomekwi),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lastRenderedPageBreak/>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triggering a metabolic fuel switch from glucose harvesting to host tissue invasion</w:t>
      </w:r>
      <w:r w:rsidR="00FD2B8F">
        <w:t xml:space="preserve"> or other perturbations to metabolic pathways</w:t>
      </w:r>
      <w:r>
        <w:t>. The sensitivity of the symbiont’s program to pharmacological perturbation is itself evidence that the program exists; a passive commensal would not produce acute, dose-dependent tissue damage in response to a sedative.</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a pressure differential.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t>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vasculature, and the symbiont’s ECS-mediated control of vascular tone allows selective management of which organs receive preferential perfusion at any given time.</w:t>
      </w:r>
    </w:p>
    <w:p w14:paraId="5D0554A4" w14:textId="77777777" w:rsidR="00303C34" w:rsidRDefault="006C3A6A" w:rsidP="004D0185">
      <w:r>
        <w:lastRenderedPageBreak/>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vulnerabilities.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w:t>
      </w:r>
      <w:r>
        <w:lastRenderedPageBreak/>
        <w:t xml:space="preserve">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In a pre-modern social group, this maps directly onto a caregiving function: members of the group actively feeding and encouraging the transitioning individual, a behavior that would emerge naturally in a group already bonded through communal phytocannabinoid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t>4.4 Dietary Generalism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grasses and seeds, a closed dietary strategy. The </w:t>
      </w:r>
      <w:r>
        <w:rPr>
          <w:i/>
          <w:iCs/>
        </w:rPr>
        <w:t>Homo</w:t>
      </w:r>
      <w:r>
        <w:t xml:space="preserve"> lineage, by contrast, maintained dietary generalism,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selected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031" style="width:0;height:1.5pt" o:hralign="center" o:hrstd="t" o:hr="t"/>
        </w:pict>
      </w:r>
    </w:p>
    <w:p w14:paraId="780E9AA0" w14:textId="77777777" w:rsidR="00303C34" w:rsidRDefault="006C3A6A">
      <w:pPr>
        <w:pStyle w:val="Heading1"/>
      </w:pPr>
      <w:bookmarkStart w:id="18" w:name="X65dcda416067dfbf5fb47ae916438ffe795dd5f"/>
      <w:bookmarkEnd w:id="13"/>
      <w:bookmarkEnd w:id="17"/>
      <w:r>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 xml:space="preserve">C. </w:t>
      </w:r>
      <w:r>
        <w:rPr>
          <w:i/>
          <w:iCs/>
        </w:rPr>
        <w:lastRenderedPageBreak/>
        <w:t>albicans</w:t>
      </w:r>
      <w:r>
        <w:t xml:space="preserve"> can and does cause disease in immunocompromised individuals. But the classification obscures more than it reveals.</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C. albicans</w:t>
      </w:r>
      <w:r>
        <w:t xml:space="preserve"> is an obligat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Peroumal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 xml:space="preserve">At age 14, a single recreational dose of phenobarbital was followed within 12 hours by emergency appendectomy. The surgeon reported the appendix was completely ulcerated. The </w:t>
      </w:r>
      <w:r>
        <w:lastRenderedPageBreak/>
        <w:t>subject was hospitalized for five days as physicians could not explain the failure to respond to antibiotics, consistent with a fungal rather than bacterial etiology.</w:t>
      </w:r>
    </w:p>
    <w:p w14:paraId="273FF494" w14:textId="52CC6437" w:rsidR="00303C34" w:rsidRDefault="006C3A6A" w:rsidP="004D0185">
      <w:r>
        <w:t>At age 26, a prescription for Donnatal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The acute dose-response relationship was further demonstrated when the subject, prior to a scheduled endoscopy and in significant pain, ingested several Donnatal tablets simultaneously</w:t>
      </w:r>
      <w:r>
        <w:t xml:space="preserve"> seeking relief</w:t>
      </w:r>
      <w:r w:rsidRPr="00170A8E">
        <w:t>.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Donnatal to the phenobarbital exposure from adolescence until a subsequent ER visit, where a GI cocktail containing phenobarbital produced immediate symptom escalation.</w:t>
      </w:r>
    </w:p>
    <w:p w14:paraId="5B9697F9" w14:textId="77777777" w:rsidR="00303C34" w:rsidRDefault="006C3A6A" w:rsidP="004D0185">
      <w:r>
        <w:t>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DailyMed,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geographically variable colony, produces damage wherever the colony is densest. The drug is the broadcast. The colony location determines the impact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systems-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 xml:space="preserve">signaling authority within the host microbiome. </w:t>
      </w:r>
      <w:r>
        <w:lastRenderedPageBreak/>
        <w:t>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terpenic compounds, phenols, and sulphur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 xml:space="preserve">The primary signaling molecule characterized to date is farnesol (E,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Aspergillus nidulans</w:t>
      </w:r>
      <w:r>
        <w:t xml:space="preserve"> through a mechanism dependent on G-protein signaling, affecting mitochondrial function and reactive oxygen species production (Semighini et al., 2006). The compound inhibits cell wall integrity signaling in </w:t>
      </w:r>
      <w:r>
        <w:rPr>
          <w:i/>
          <w:iCs/>
        </w:rPr>
        <w:t>Aspergillus fumigatus</w:t>
      </w:r>
      <w:r>
        <w:t xml:space="preserve"> (Dichtl et al., 2010) and is cytotoxic to </w:t>
      </w:r>
      <w:r>
        <w:rPr>
          <w:i/>
          <w:iCs/>
        </w:rPr>
        <w:t>Saccharomyces cerevisiae</w:t>
      </w:r>
      <w:r>
        <w:t xml:space="preserve">, </w:t>
      </w:r>
      <w:r>
        <w:rPr>
          <w:i/>
          <w:iCs/>
        </w:rPr>
        <w:t>Penicillium expansum</w:t>
      </w:r>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w:t>
      </w:r>
      <w:r>
        <w:lastRenderedPageBreak/>
        <w:t xml:space="preserve">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DppIVA), a close functional mimic of the mammalian ectopeptidase CD26. Like its mammalian counterpart, fungal DppIVA cleaves CC chemokines and GM-CSF, crippling monocyte recruitment, blocking phagocyte activation, and preventing reactive oxygen species production. Silencing the DppIVA gene restored immune function and curtailed virulence; addition of recombinant DppIVA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Fusarium oxysporum</w:t>
      </w:r>
      <w:r>
        <w:t xml:space="preserve"> produces RALF-like peptides that are structurally identical to host plant signaling peptides and are recognized by plant receptors as genuine signals, activating nutrient uptake and immunomodulatory pathways (Masachis et al., 2016). A 2025 study in </w:t>
      </w:r>
      <w:r>
        <w:rPr>
          <w:i/>
          <w:iCs/>
        </w:rPr>
        <w:t>Ustilago maydis</w:t>
      </w:r>
      <w:r>
        <w:t>, the corn smut fungus, revealed a co-evolved peptide-GPCR sensing mechanism: the fungus secretes the protein Pit2, which is cleaved by host apoplastic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1,300 or more uncharacterized genes with no orthologs in other yeast species, and a confirmed peptide-processing machinery homologous to the mammalian prohormone convertase system, would be the anomaly if it were 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parallel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lastRenderedPageBreak/>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CB1 and CB2 are the trunk. The broader receptor landscape is the canopy.</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Plio-Pleistocene salinity oscillations in the East African Rift Valley imposed repeated, rapid environmental flips on the Candida–hominid partnership, providing thousands of such serial-passage cycles in which the same simple adaptive 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farnesoid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w:t>
      </w:r>
      <w:r>
        <w:lastRenderedPageBreak/>
        <w:t>cardiac architecture hypothesis described in Section 7. Farnesol is present in the human brain at measurable concentrations of 110–290 pmol/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neurosteroid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Peroumal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its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Décanis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t>The cholinergic system.</w:t>
      </w:r>
      <w:r>
        <w:t xml:space="preserve"> Acetylcholine (ACh), the primary neurotransmitter of the parasympathetic nervous system and the vagus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lastRenderedPageBreak/>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Sm,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vagus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vagus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LiverAid),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lastRenderedPageBreak/>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t xml:space="preserve">Shared peptide-processing machinery. </w:t>
      </w:r>
      <w:r>
        <w:rPr>
          <w:i/>
          <w:iCs/>
        </w:rPr>
        <w:t>C. albicans</w:t>
      </w:r>
      <w:r>
        <w:t xml:space="preserve"> processes its Ece1 polyprotein through the Golgi-associated endoproteinas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endoproteas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ary relationship. An 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peptide panel. </w:t>
      </w:r>
      <w:r>
        <w:t xml:space="preserve">Kex2p processing of the 271-amino-acid Ece1 polyprotein produces eight discrete peptides, not one (Moyes et al., 2016; Richardson et al., 2018). </w:t>
      </w:r>
      <w:r>
        <w:lastRenderedPageBreak/>
        <w:t>Candidalysin (Ece1-III, positions 62–92), a 31-amino-acid cytolytic peptide toxin and the first such toxin identified in any human fungal pathogen (Moyes et al., 2016), has received the majority of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candidalysin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candidalysin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candidalysin),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predicts: maintaining the conditions under which the symbiont’s long-term program operates without triggering the inflammatory cascades that would destabilize the niche. The organism is not simply producing a weapon. It is producing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candidalysin’s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candidalysin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candidalysin binds GPIbα, a subunit of the platelet receptor complex, inducing platelet activation and release of Dickkopf-1, which drives Th2 and Th17 immune polarization and reactive airway disease (Wu et al., cited in Lin and Filler, 2025). In epithelial cells, candidalysin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 xml:space="preserve">Each of these interactions is peptide-to-host-receptor, distinct from the lipid-mediated farnesol pathway described in the preceding sections. The organism operates two parallel signaling channels: lipids for broad environmental tone-setting (ECS modulation, nuclear </w:t>
      </w:r>
      <w:r>
        <w:lastRenderedPageBreak/>
        <w:t>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Reuß and Morschhäuser,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the molecular hardware to read the host’s peptide signaling environment. Whether it does so remains uncharacterized, but the hardware is confirmed.</w:t>
      </w:r>
    </w:p>
    <w:p w14:paraId="52C7D22C" w14:textId="77777777" w:rsidR="004F0C55" w:rsidRDefault="004F0C55" w:rsidP="004D0185">
      <w:r>
        <w:rPr>
          <w:b/>
          <w:bCs/>
          <w:i/>
          <w:iCs/>
        </w:rPr>
        <w:t xml:space="preserve">Neuropeptide–fungal bidirectional signaling. </w:t>
      </w:r>
      <w:r>
        <w:t>Mammalian neuropeptides, including Substance P, neuropeptide Y (NPY), calcitonin gene-related peptide (CGRP), vasoactive intestinal peptide (VIP), and somatostatin, all signal through GPCRs and play dual roles in 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lastRenderedPageBreak/>
        <w:t>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import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The preceding sections describe the organism’s signaling repertoire: lipid-soluble compounds that dock with GPCRs, nuclear receptors, and ion channels (Section 5.5); peptides processed through shared Kex2/prohormone convertase machinery that modulate immune 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vesicles (EVs) are lipid bilayer-enclosed particles, ranging from 30 nm to over 1 µm in diameter, released by cells across all domains of life. They serve as export and delivery systems, carrying cargo that includes proteins, lipids, nucleic acids, and polysaccharides protected within the membrane envelope (Zarnowski et al., 2018). </w:t>
      </w:r>
      <w:r>
        <w:rPr>
          <w:i/>
          <w:iCs/>
        </w:rPr>
        <w:t>C. albicans</w:t>
      </w:r>
      <w:r>
        <w:t xml:space="preserve"> produces EVs in both planktonic (free-living) and biofilm states. More than 20 fungal species are now known to produce EVs (Karkowska-Kuleta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w:t>
      </w:r>
      <w:r>
        <w:lastRenderedPageBreak/>
        <w:t>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candidalysin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candidalysin to the membrane surface and later EVs activating cells through candidalysin-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Zarnowski et al. (2021) used machine-learning analysis of cargo proteomic data from ESCRT-pathway mutants with vesicle production defects to systematically identify functional EV cargo proteins. Of 63 candidate gene products tested 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macropinocytosis and phagocytosis (Karkowska-Kuleta et al., 2025). EVs and their cargo act as chemoattractants for blood-derived neutrophils, recruiting immune cells to the vicinity of the fungal population. However, the recruited neutrophils do not activate phagocytosis or neutrophil extracellular trap (NET) release in response to the EVs (Karkowska-Kuleta et al., 2025). The vesicles attract without triggering the kill response. This is consistent with the immune modulation pattern described throughout Section 5: the immune system appears </w:t>
      </w:r>
      <w:r>
        <w:lastRenderedPageBreak/>
        <w:t>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The signaling architecture described in Sections 5.3 through 5.5a, farnesol interacting with nuclear receptors, candidalysin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vesicles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t>In the context of the Saline Oscillation Hypothesis, EVs represent the operational logistics of the symbiont’s program. The ECS provides the signaling interface. The peptide panel provides targeted effectors. The vesicles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The signaling architecture described thus far operates through two molecular classes: lipids and peptides. Each functions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r>
        <w:rPr>
          <w:i/>
          <w:iCs/>
        </w:rPr>
        <w:t>Science</w:t>
      </w:r>
      <w:r>
        <w:t xml:space="preserve">. The aggressive plant pathogen </w:t>
      </w:r>
      <w:r>
        <w:rPr>
          <w:i/>
          <w:iCs/>
        </w:rPr>
        <w:t>Botrytis cinerea</w:t>
      </w:r>
      <w:r>
        <w:t xml:space="preserve"> produces small RNAs (Bc-sRNAs) that are transferred into host plant cells during infection, where they bind to Arabidopsis Argonaut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w:t>
      </w:r>
      <w:r>
        <w:lastRenderedPageBreak/>
        <w:t xml:space="preserve">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r>
        <w:rPr>
          <w:i/>
          <w:iCs/>
        </w:rPr>
        <w:t>Science</w:t>
      </w:r>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The EVs are associated with tetraspanin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Argonaut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Porquier et al., 2023). The molecular machinery for cross-kingdom RNAi in fungal pathogens is increasingly well-characterized.</w:t>
      </w:r>
    </w:p>
    <w:p w14:paraId="1ACE1BB1" w14:textId="77777777" w:rsidR="00541D23" w:rsidRDefault="00541D23" w:rsidP="004D0185">
      <w:r>
        <w:rPr>
          <w:b/>
          <w:bCs/>
          <w:i/>
          <w:iCs/>
        </w:rPr>
        <w:t xml:space="preserve">Animal parasite precedent: sRNAs modulate mammalian immunity. </w:t>
      </w:r>
      <w:r>
        <w:t xml:space="preserve">Cross-kingdom sRNA transfer to mammalian cells is not confined to plant systems. The gastrointestinal nematode </w:t>
      </w:r>
      <w:r>
        <w:rPr>
          <w:i/>
          <w:iCs/>
        </w:rPr>
        <w:t>Heligmosomoides polygyrus</w:t>
      </w:r>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t xml:space="preserve">Peres da Silva et al. (2022) compiled evidence that exonic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w:t>
      </w:r>
      <w:r>
        <w:lastRenderedPageBreak/>
        <w:t xml:space="preserve">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has not been directly demonstrated. The individual components required for such a mechanism are each independently confirmed: </w:t>
      </w:r>
      <w:r>
        <w:rPr>
          <w:i/>
          <w:iCs/>
        </w:rPr>
        <w:t>C. albicans</w:t>
      </w:r>
      <w:r>
        <w:t xml:space="preserve"> produces EVs containing RNA cargo; these EVs are internalized by human macrophages through macropinocytosis and phagocytosis (Karkowska-Kuleta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pathosystems (Weiberg et al., 2013). The mechanistic pathway from fungal cell to mammalian gene silencing exists. What has not been shown is that </w:t>
      </w:r>
      <w:r>
        <w:rPr>
          <w:i/>
          <w:iCs/>
        </w:rPr>
        <w:t>C. albicans</w:t>
      </w:r>
      <w:r>
        <w:t xml:space="preserve"> uses it.</w:t>
      </w:r>
    </w:p>
    <w:p w14:paraId="1B025D6D" w14:textId="77777777" w:rsidR="00541D23" w:rsidRDefault="00541D23" w:rsidP="004D0185">
      <w:r>
        <w:rPr>
          <w:b/>
          <w:bCs/>
          <w:i/>
          <w:iCs/>
        </w:rPr>
        <w:t xml:space="preserve">Evolutionary logic of the third channel. </w:t>
      </w:r>
      <w:r>
        <w:t>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selected for because they stabilized the niche.</w:t>
      </w:r>
    </w:p>
    <w:p w14:paraId="44C6D91E" w14:textId="77777777" w:rsidR="00541D23" w:rsidRDefault="00541D23" w:rsidP="004D0185">
      <w:r>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w:t>
      </w:r>
      <w:r>
        <w:lastRenderedPageBreak/>
        <w:t>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counter-adaptation: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ary selection at the codon level: the organism tuning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Spitzenkörper vesicle cluster. The cargo mRNAs have diverged substantially from those of </w:t>
      </w:r>
      <w:r>
        <w:rPr>
          <w:i/>
          <w:iCs/>
        </w:rPr>
        <w:t>S. cerevisiae</w:t>
      </w:r>
      <w:r>
        <w:t>, and many encode genes that contribute to hyphal development and host tissue invasion. The authors note that specific mRNAs can move in and out of transport control over evolutionary timescales, indicating that the RNA targeting system is evolutionarily plastic. An organism that already targets specific mRNAs to the subcellular location where secretory vesicles are produced has the molecular infrastructure to load specific RNAs into extracellular vesicles. The step from intracellular RNA targeting to extracellular RNA delivery is not a large one; it requires only that the She3-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Noverr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Noverr et al. (2001) had identified a PGE cross-reactive compound (PGEx)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Noverr, 2007). Yet PGE₂ production is inhibited by both nonspecific </w:t>
      </w:r>
      <w:r>
        <w:lastRenderedPageBreak/>
        <w:t xml:space="preserve">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Noverr,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Noverr et al., 2001). Biofilm-forming </w:t>
      </w:r>
      <w:r>
        <w:rPr>
          <w:i/>
          <w:iCs/>
        </w:rPr>
        <w:t>C. albicans</w:t>
      </w:r>
      <w:r>
        <w:t xml:space="preserve"> produces substantially more prostaglandin than planktonic cells, and oxylipin production is upregulated during biofilm formation (Alem and Douglas, 2005; Erb-Downward and Noverr, 2007).</w:t>
      </w:r>
    </w:p>
    <w:p w14:paraId="3EA837DF" w14:textId="77777777" w:rsidR="005F30F3" w:rsidRDefault="005F30F3" w:rsidP="004D0185">
      <w:r>
        <w:t>The supply chain is therefore: the organism damages host cell membranes (through candidalysin pore formation, SAP-mediated digestion, or physical hyphal penetration), arachidonic acid is released from the damaged membrane phospholipids, the organism imports it, and converts it into a molecule indistinguishable from the host’s own primary inflammatory 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 xml:space="preserve">The immunological consequences of fungal PGE₂ production are specific and directional. PGE₂, whether host-derived or fungal, promotes Th2-type immune responses and suppresses Th1-type responses (Noverr et al., 2001; Kundu and Noverr, 2011). In the context of </w:t>
      </w:r>
      <w:r>
        <w:rPr>
          <w:i/>
          <w:iCs/>
        </w:rPr>
        <w:t>Candida</w:t>
      </w:r>
      <w:r>
        <w:t xml:space="preserve"> infection, Th1 responses are protective and lead to fungal clearance, while Th2 responses are non-protective and promote chronic or disseminating disease (Noverr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Noverr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Noverr et al., 2001). IL-10 is an anti-inflammatory cytokine that dampens immune 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PGEx and synthetic PGE₂ enhance the yeast-to-hyphal morphological transition in </w:t>
      </w:r>
      <w:r>
        <w:rPr>
          <w:i/>
          <w:iCs/>
        </w:rPr>
        <w:t>C. albicans</w:t>
      </w:r>
      <w:r>
        <w:t xml:space="preserve"> (Noverr et al., 2001; Noverr and Huffnagle, 2004). Mammalian </w:t>
      </w:r>
      <w:r>
        <w:lastRenderedPageBreak/>
        <w:t xml:space="preserve">eicosanoid inhibitors also inhibit </w:t>
      </w:r>
      <w:r>
        <w:rPr>
          <w:i/>
          <w:iCs/>
        </w:rPr>
        <w:t>C. albicans</w:t>
      </w:r>
      <w:r>
        <w:t xml:space="preserve"> oxylipin production, morphogenesis, and biofilm formation (Noverr and Huffnagle, 2004; Erb-Downward and Noverr,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C. parapsilosis</w:t>
      </w:r>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C. parapsilosis</w:t>
      </w:r>
      <w:r>
        <w:t xml:space="preserve"> all produce PGE₂ from exogenous AA, with production enhanced during biofilm formation and in the presence of subinhibitory antifungal concentrations. Strydom et al. (2010) confirmed PGE₂ production in </w:t>
      </w:r>
      <w:r>
        <w:rPr>
          <w:i/>
          <w:iCs/>
        </w:rPr>
        <w:t>C. dubliniensis</w:t>
      </w:r>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fact: </w:t>
      </w:r>
      <w:r w:rsidRPr="005F30F3">
        <w:t>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Petrocellis,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This creates a metabolic triangle in which the organism can modulate both the inflammatory tone (through PGE₂ output) and the endocannabinoid tone (through substrate competition) of the local tissue environment simultaneously, using a single precursor it obtains 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lastRenderedPageBreak/>
        <w:t xml:space="preserve">Framework integration. </w:t>
      </w:r>
      <w:r w:rsidR="007D53A1" w:rsidRPr="007D53A1">
        <w:t>The oxylipin capability adds a fourth mechanism to the organism's immune modulation toolkit, alongside farnesol-mediated dendritic cell suppression (Section 5.5), candidalysin-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prostanoid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hile generating kynurenine metabolites that suppress IL-17 production at mucosal surfaces (Cheng et al., 2010; Zelant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candidalysin’s pore-forming activity, which causes uncontrolled Ca²⁺ influx across the host cell membrane (Moyes et al., 2016). These individual interactions, 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 xml:space="preserve">ary program, this </w:t>
      </w:r>
      <w:r>
        <w:lastRenderedPageBreak/>
        <w:t>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Vylkova et al. (2011) demonstrated that when amino acids serve as the carbon source, </w:t>
      </w:r>
      <w:r>
        <w:rPr>
          <w:i/>
          <w:iCs/>
        </w:rPr>
        <w:t>C. albicans</w:t>
      </w:r>
      <w:r>
        <w:t xml:space="preserve"> catabolizes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Vylkova et al., 2011). Danhof and colleagues (2016) identified a second, genetically independent pathway: when carboxylic acids such as lactate, pyruvate, or α-ketoglutarate serve as the carbon source, </w:t>
      </w:r>
      <w:r>
        <w:rPr>
          <w:i/>
          <w:iCs/>
        </w:rPr>
        <w:t>C. albicans</w:t>
      </w:r>
      <w:r>
        <w:t xml:space="preserve"> rapidly neutralizes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r>
        <w:rPr>
          <w:b/>
          <w:bCs/>
          <w:i/>
          <w:iCs/>
        </w:rPr>
        <w:t xml:space="preserve">Phagosomal pH neutralization. </w:t>
      </w:r>
      <w:r>
        <w:t xml:space="preserve">The pH manipulation capability extends to the most hostile intracellular environment the host can deploy. Vylkova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r>
        <w:t xml:space="preserve">Vylkova (2017) reviewed pH modulation as a general fungal virulence strategy, noting that </w:t>
      </w:r>
      <w:r>
        <w:rPr>
          <w:i/>
          <w:iCs/>
        </w:rPr>
        <w:t>C. albicans</w:t>
      </w:r>
      <w:r>
        <w:t xml:space="preserve"> alkalinizes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distinct from all other known potassium channel classes (recently resolved at atomic resolution; BPS, 2026), Na⁺/K⁺-ATPase pumps (Ena21-22), and the Na⁺/H⁺ antiporter Cnh1, which exports potassium in addition to sodium (Kinclova-Zimmermannova et al., 2007). A vacuolar transient receptor potential (TRP) channel (Yvc1) mediates calcium and potassium transport between the vacuole and mitochondria, governing the interaction among oxidative stress response, vacuolar </w:t>
      </w:r>
      <w:r>
        <w:lastRenderedPageBreak/>
        <w:t>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The pore-forming toxin candidalysin (Section 5.5a) is not merely a cytolytic agent. Each candidalysin pore is a local short-circuit in the host cell’s electrochemical gradient. Russell et al. (2022) demonstrated that candidalysin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 xml:space="preserve">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w:t>
      </w:r>
      <w:r>
        <w:lastRenderedPageBreak/>
        <w:t>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its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a continuously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The organism adheres to live basal keratinocytes via interactions between 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w:t>
      </w:r>
      <w:r w:rsidRPr="002002C8">
        <w:lastRenderedPageBreak/>
        <w:t>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repurposing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all of the receptor-level and cross-kingdom interactions described above were characterized </w:t>
      </w:r>
      <w:r w:rsidR="006C3A6A">
        <w:rPr>
          <w:i/>
          <w:iCs/>
        </w:rPr>
        <w:t>in vitro</w:t>
      </w:r>
      <w:r w:rsidR="006C3A6A">
        <w:t>: isolated compounds tested against isolated targets in controlled media. The morphological suppression, the competing-fungi apoptosis, the immune cell manipulation, the GABA-A binding, the nuclear receptor activation wer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is producing hundreds of compounds simultaneously, in varying concentrations, in different tissue microenvironments with variable pH, oxygen tension, carbon sources, immune pressures, and 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lastRenderedPageBreak/>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E,E-isomer (Shchepin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Semighini et al., 2006), downregulates virulence signaling in bacteria (Cugini et al., 2007), activates nuclear transcription factors in the mammalian host (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metabolize, to persist, to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lastRenderedPageBreak/>
        <w:t xml:space="preserve">Not all cells participate in this maintenance at all times. </w:t>
      </w:r>
      <w:r>
        <w:rPr>
          <w:i/>
          <w:iCs/>
        </w:rPr>
        <w:t>C. albicans</w:t>
      </w:r>
      <w:r>
        <w:t xml:space="preserve"> populations exist across a spectrum of activity states. The majority of cells in an untreated population are in baseline metabolic states, feeding, dividing, existing commensally (Dumeaux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the organism is not using its own primary output as a feedback signal. Production must therefore be governed by inputs the organism receives through other channels—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evades innate immune detection through enhanced acquisition of the complement regulatory protein Factor H via the cell surface protein Gpd2 (Kumwenda et al., 2022). Specific, high-affinity binding sites for human luteinizing hormone (hLH) and human chorionic gonadotrophin (hCG) have been characterized in Candida species, with binding producing receptor-mediated elevation of adenylate cyclase—a functional intracellular signaling cascade (Bramley et al., 1990; 1991; Williams et al., 1990). hLH and hCG increase the rate of yeast-to-mycelium transition. The response is specific: human follicle-stimulating hormone (hFSH), thyroid-stimulating hormone (hTSH), growth hormone (hGH), and prolactin (hPrl)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androstenediol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w:t>
      </w:r>
      <w:r>
        <w:lastRenderedPageBreak/>
        <w:t xml:space="preserve">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in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vagus nerve, and is the principal mediator of heart rate deceleration through muscarinic M2 receptors on the sinoatrial node. An organism with a confirmed muscarinic receptor, residing in the gut—the primary innervation territory of the vagus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 xml:space="preserve">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Vylkova et al., 2011). Extracellular pH is sensed through the Rim101 pathway. </w:t>
      </w:r>
    </w:p>
    <w:p w14:paraId="300C651D" w14:textId="77777777" w:rsidR="009D1EE2" w:rsidRDefault="00C82A31" w:rsidP="004D0185">
      <w:pPr>
        <w:pStyle w:val="Heading3"/>
        <w:ind w:firstLine="0"/>
      </w:pPr>
      <w:r w:rsidRPr="00C82A31">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w:t>
      </w:r>
      <w:r w:rsidRPr="00C82A31">
        <w:lastRenderedPageBreak/>
        <w:t>ensuring the organism monitors the substrate that matters most when it is most informative: during depletion. Deletion of HGT4 impairs both growth on fermentable sugars and the yeast-to-hyphal morphological transition; a mutant form of Hgt4 locked in the 'on' position</w:t>
      </w:r>
      <w:r>
        <w:t xml:space="preserve"> </w:t>
      </w:r>
      <w:r w:rsidRPr="00C82A31">
        <w:t>produces hyperfilamentation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Rodaki et al., 2009). At these concentrations, glucose also induces oxidative and cationic stress resistance and azole antifungal tolerance, responses absent in the model yeast S. cerevisiae, where glucose suppresses stress responses (Rodaki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C. albicans</w:t>
      </w:r>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Schrevens et al., 2018). This rewiring is informative 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upregulated, oxidative metabolism genes are repressed, and hypha-specific genes are induced (Setiadi et al., 2006). This response is remarkably fast</w:t>
      </w:r>
      <w:r w:rsidR="000E5810">
        <w:t>. S</w:t>
      </w:r>
      <w:r w:rsidRPr="009D1EE2">
        <w:t xml:space="preserve">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w:t>
      </w:r>
      <w:r w:rsidRPr="009D1EE2">
        <w:lastRenderedPageBreak/>
        <w:t>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i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coupling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hLH) / hCG</w:t>
            </w:r>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 xml:space="preserve">Specific high-affinity binding sites; </w:t>
            </w:r>
            <w:r>
              <w:rPr>
                <w:sz w:val="17"/>
              </w:rPr>
              <w:lastRenderedPageBreak/>
              <w:t>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Increased yeast-to-mycelium transition; </w:t>
            </w:r>
            <w:r>
              <w:rPr>
                <w:sz w:val="17"/>
              </w:rPr>
              <w:lastRenderedPageBreak/>
              <w:t>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Bramley et al., 1990; 1991; </w:t>
            </w:r>
            <w:r>
              <w:rPr>
                <w:sz w:val="17"/>
              </w:rPr>
              <w:lastRenderedPageBreak/>
              <w:t>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lastRenderedPageBreak/>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Vylkova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cAMP-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Setiadi et al., 2006; Synnott et al., 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norepi)</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Minimal direct effect at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 xml:space="preserve">ary framework </w:t>
      </w:r>
      <w:r>
        <w:rPr>
          <w:sz w:val="18"/>
        </w:rPr>
        <w:lastRenderedPageBreak/>
        <w:t>(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The Distributed System</w:t>
      </w:r>
      <w:r>
        <w:br/>
      </w:r>
    </w:p>
    <w:p w14:paraId="5CD69038" w14:textId="77777777" w:rsidR="00600D32" w:rsidRDefault="00600D32" w:rsidP="00DC1DEA">
      <w:r>
        <w:t>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candidalysin while the surrounding yeast-form population maintains the local immune suppression that permits the invasion to proceed. At no 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all of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achieves equivalent functional distribution from a single genome through the epigenetic and transcriptomic heterogeneity described in Section 5.8. Different cells within a genetically identical population run different transcriptional programs (Dumeaux et al., 2023), toggling between commensal maintenance, immune evasion, tissue invasion, dormancy, and environmental sensing without requiring 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obligate commensal with no known environmental reservoir, transmitted vertically from mother to child through birth canal transit and breastfeeding (Kumamoto, 2011; Ost and Round, 2023). An organism with this transmission biology and no independent existence outside the host is not </w:t>
      </w:r>
      <w:r>
        <w:lastRenderedPageBreak/>
        <w:t>present in 40–60% of humans and absent from the remainder. It is more accurately described as near-ubiquitous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t xml:space="preserve">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w:t>
      </w:r>
      <w:r>
        <w:lastRenderedPageBreak/>
        <w:t>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This negative result is informative rather than limiting. Endocannabinoid signaling through CB1 has been shown to regulate the release of the classical neurotransmitters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This creates a complete autonomic access model. The parasympathetic arm—the brake—is accessed directly through the confirmed muscarinic acetylcholine receptor. The sympathetic arm—the accelerator—is governed indirectly through ECS-mediated modulation of 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xml:space="preserve">.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w:t>
      </w:r>
      <w:r>
        <w:lastRenderedPageBreak/>
        <w:t>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the enhanced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system—the autonomic nervous system operating 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in order to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xml:space="preserve">. This observation is from a single subject and is not diagnostic. It is, however, internally consistent with a thyroid-phase release event, and consistent with the broader pattern documented in the case study of clarity surges bookended by transition periods. Each organ </w:t>
      </w:r>
      <w:r>
        <w:lastRenderedPageBreak/>
        <w:t>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C. albicans</w:t>
      </w:r>
      <w:r>
        <w:t xml:space="preserve">’s signaling architecture raises the question of how such a system is maintained under environmental pressure. Recent single-cell transcriptomic work by Dumeaux et al. (2023), published in </w:t>
      </w:r>
      <w:r>
        <w:rPr>
          <w:i/>
          <w:iCs/>
        </w:rPr>
        <w:t>eLife</w:t>
      </w:r>
      <w:r>
        <w:t>, provides a striking answer.</w:t>
      </w:r>
    </w:p>
    <w:p w14:paraId="4ECA00B0" w14:textId="77777777" w:rsidR="00303C34" w:rsidRDefault="006C3A6A" w:rsidP="00556297">
      <w:r>
        <w:t xml:space="preserve">Using nanoliter droplet-based single-cell sequencing, Dumeaux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t>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restabilized (Dumeaux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Observed diversification may reflect evolutionary encoding of historical environmental variability rather than de novo anticipation of novel stress.</w:t>
      </w:r>
      <w:r w:rsidR="00F11D95">
        <w:t xml:space="preserve"> (</w:t>
      </w:r>
      <w:r w:rsidR="00F11D95" w:rsidRPr="00F11D95">
        <w:t>Mitchell et al. (2009)</w:t>
      </w:r>
      <w:r w:rsidR="00F11D95">
        <w:t xml:space="preserve">, </w:t>
      </w:r>
      <w:r w:rsidR="00F11D95" w:rsidRPr="00F11D95">
        <w:t>Tagkopoulos et al. (2008)</w:t>
      </w:r>
      <w:r w:rsidR="00F11D95">
        <w:t>)</w:t>
      </w:r>
    </w:p>
    <w:p w14:paraId="2CC77B83" w14:textId="77777777" w:rsidR="00303C34" w:rsidRDefault="006C3A6A" w:rsidP="00556297">
      <w:r>
        <w:t xml:space="preserve">Biological bet hedging is not unique to </w:t>
      </w:r>
      <w:r>
        <w:rPr>
          <w:i/>
          <w:iCs/>
        </w:rPr>
        <w:t>Candida</w:t>
      </w:r>
      <w:r>
        <w:t>.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persister cells spontaneously enter dormant, antibiotic-tolerant states within genetically identical populations before any antibiotic exposure.</w:t>
      </w:r>
    </w:p>
    <w:p w14:paraId="7BDA2B2D" w14:textId="781F45EE" w:rsidR="00303C34" w:rsidRDefault="006C3A6A" w:rsidP="00556297">
      <w:r>
        <w:lastRenderedPageBreak/>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r w:rsidR="00AE36B6">
        <w:t>ie. c</w:t>
      </w:r>
      <w:r w:rsidR="00AE36B6" w:rsidRPr="00AE36B6">
        <w:t>andida represents a globally entrenched commensal lineage whose eradication would require interventions incompatible with host survival or ecosystem stability.</w:t>
      </w:r>
      <w:r w:rsidR="00AE36B6">
        <w:t xml:space="preserve"> N</w:t>
      </w:r>
      <w:r>
        <w:t>ot because it is optimized for any single threat, but because it is pre-adapted for persistence across the full spectrum of environmental contingencies. It does not predict what will happen next. It has already prepared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Benéitez et al., 2021). Transient exposure to the HDAC inhibitor trichostatin-A dramatically increases white-to-opaque switching frequency, and targeted deletion of the deacetylase gene </w:t>
      </w:r>
      <w:r w:rsidRPr="00AE36B6">
        <w:rPr>
          <w:i/>
          <w:iCs/>
        </w:rPr>
        <w:t>HDA1</w:t>
      </w:r>
      <w:r w:rsidRPr="00AE36B6">
        <w:t xml:space="preserve"> produces the same effect (Klar et al., 2001), demonstrating that a single chromatin modification can trigger a phenotypic transition without DNA sequence change. The histone deacetylase Sir2 mediates cell wall remodeling that enables host cell adhesion and immune escape, and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Shivarathri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lastRenderedPageBreak/>
        <w:t xml:space="preserve">The distinction between epigenetic and genetic adaptation is fundamental to the </w:t>
      </w:r>
      <w:r w:rsidR="00DD6777">
        <w:t>coevolution</w:t>
      </w:r>
      <w:r w:rsidRPr="00AE36B6">
        <w:t>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adapt, and can reverse course if conditions change. The transcriptomic heterogeneity described by Dumeaux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w:t>
      </w:r>
      <w:r>
        <w:lastRenderedPageBreak/>
        <w:t xml:space="preserve">program described in the preceding sections. The organism did not need to evolve new capabilities to respond to saline oscillation. It needed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is metabolically flexible to a degree unusual even among fungi. It can utilize glucose, amino acids, carboxylic acids, fatty acids, N-acetylglucosamine, and lactate as carbon sources, and can switch between glycolytic and gluconeogenic metabolism depending on the local nutrient environment and pathway accessibility (Barelle et al., 2006; Lorenz et al., 2004). This is not a generalist's indifference to what it eats. It is the prerequisite for the distributed system described in Section 5.7 — an organism that simultaneously inhabits the glucose-rich gut lumen, the amino acid-rich tissue interstitium,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tract. The host does not notice the tax. The relationship appears benign. Every individual carrying </w:t>
      </w:r>
      <w:r w:rsidRPr="00810600">
        <w:rPr>
          <w:i/>
          <w:iCs/>
        </w:rPr>
        <w:t>C. albicans</w:t>
      </w:r>
      <w:r>
        <w:t xml:space="preserve"> as a commensal is running this channel right now, whether or not any other channel is active.</w:t>
      </w:r>
    </w:p>
    <w:p w14:paraId="6C8F3A38" w14:textId="7F8C3D04" w:rsidR="000F3566" w:rsidRDefault="000F3566" w:rsidP="000F3566">
      <w:r>
        <w:t xml:space="preserve">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here commensal existence </w:t>
      </w:r>
      <w:r>
        <w:lastRenderedPageBreak/>
        <w:t>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so, gains the raw material for the immune modulation and vascular tone management programs described throughout Section 5.</w:t>
      </w:r>
    </w:p>
    <w:p w14:paraId="19956AFC" w14:textId="77777777" w:rsidR="000F3566" w:rsidRDefault="000F3566" w:rsidP="000F3566">
      <w:r>
        <w:t>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pH. Through this channel, the organism feeds and modifies its tissue environment simultaneously. It does not eat the host's proteins and then separately engineer the local pH.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minimal but lactate is abundant. </w:t>
      </w:r>
      <w:r w:rsidRPr="00810600">
        <w:rPr>
          <w:i/>
          <w:iCs/>
        </w:rPr>
        <w:t>C. albicans</w:t>
      </w:r>
      <w:r>
        <w:t xml:space="preserve"> survives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ammonia releas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w:t>
      </w:r>
      <w:r>
        <w:lastRenderedPageBreak/>
        <w:t xml:space="preserve">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eightened mental clarity, sustained focus, and neuroprotection,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gradients.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a fuel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r>
        <w:t>All of these channels operate simultaneously. At any given moment, yeast-form cells in the gut lumen are harvesting glucose, cells at mucosal boundaries are processing glycoconjugates, cells in tissue are digesting proteins and lipids, and cells at sites of acti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lastRenderedPageBreak/>
        <w:t>What changes over the course of the program is not which channels are acti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the host's cells experience a paradox: the host continues to eat, but the cells receive less. The organism diverts substrate through its own channels before the host's cells receive their share. The result is a cellular environment 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 xml:space="preserve">This is the metabolic dimension of the positional authority described in Section 5.9. The organism does not merely signal across the host's receptor landscape. It feeds across the host's </w:t>
      </w:r>
      <w:r>
        <w:lastRenderedPageBreak/>
        <w:t>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Peroumal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The input channel inventory described in Section 5.7 is not only the organism's sensory system for managing the host environment. It is also its metabolic compass. The same sensors 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7AB8F375" w14:textId="44675DAC" w:rsidR="00900FE2" w:rsidRPr="00900FE2" w:rsidRDefault="00900FE2" w:rsidP="00900FE2">
      <w:pPr>
        <w:pStyle w:val="Heading1"/>
      </w:pPr>
      <w:r>
        <w:t>VI</w:t>
      </w:r>
      <w:r w:rsidRPr="00900FE2">
        <w:t>. Clinical Application: Cannabinoid Hyperemesis Syndrome as a Potential Host-Organism Interface Disruption</w:t>
      </w:r>
    </w:p>
    <w:p w14:paraId="2460C8D1" w14:textId="118BF441" w:rsidR="00900FE2" w:rsidRPr="00900FE2" w:rsidRDefault="00900FE2" w:rsidP="00900FE2">
      <w:pPr>
        <w:pStyle w:val="Heading2"/>
      </w:pPr>
      <w:r>
        <w:t>VI.I</w:t>
      </w:r>
      <w:r w:rsidRPr="00900FE2">
        <w:t xml:space="preserve"> The Syndrome and Its Gaps</w:t>
      </w:r>
    </w:p>
    <w:p w14:paraId="3004B066" w14:textId="77777777" w:rsidR="00900FE2" w:rsidRPr="00900FE2" w:rsidRDefault="00900FE2" w:rsidP="00900FE2">
      <w:r w:rsidRPr="00900FE2">
        <w:t>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hyperemetic phase of violent vomiting with dehydration, and a recovery phase following cannabis cessation (Simonetto et al., 2012). This doesn't sound fun, does it?</w:t>
      </w:r>
    </w:p>
    <w:p w14:paraId="3EF014EB" w14:textId="77777777" w:rsidR="00900FE2" w:rsidRPr="00900FE2" w:rsidRDefault="00900FE2" w:rsidP="00900FE2">
      <w:r w:rsidRPr="00900FE2">
        <w:t xml:space="preserve">Reported incidence has risen sharply alongside legalization and increased potency. Modern vape concentrates deliver 70-90% THC compared to 15-25% in traditional flower, and recent data indicate that exclusive vape users develop CHS symptoms significantly faster than </w:t>
      </w:r>
      <w:r w:rsidRPr="00900FE2">
        <w:lastRenderedPageBreak/>
        <w:t>flower users. Emergency department visits attributable to CHS have increased across all legalized jurisdictions.</w:t>
      </w:r>
    </w:p>
    <w:p w14:paraId="1B5F4960" w14:textId="77777777" w:rsidR="00900FE2" w:rsidRPr="00900FE2" w:rsidRDefault="00900FE2" w:rsidP="00900FE2">
      <w:r w:rsidRPr="00900FE2">
        <w:t>The standard pharmacological model describes CHS as a "paradoxical reaction" to chronic THC exposure, and it rests on three observations that lack consensus mechanistic explanations:</w:t>
      </w:r>
    </w:p>
    <w:p w14:paraId="318E9EB9" w14:textId="77777777" w:rsidR="00900FE2" w:rsidRPr="00900FE2" w:rsidRDefault="00900FE2" w:rsidP="00900FE2">
      <w:r w:rsidRPr="00900FE2">
        <w:rPr>
          <w:b/>
          <w:bCs/>
        </w:rPr>
        <w:t>Gap 1: Differential CB1 receptor downregulation.</w:t>
      </w:r>
      <w:r w:rsidRPr="00900FE2">
        <w:t xml:space="preserve"> In the brain, chronic THC exposure causes well-characterized CB1 receptor downregulation and internalization, weakening the drug's anti-emetic effect (Sim-Selley, 2003). In the gastrointestinal tract, CB1 receptors do not appear to undergo equivalent downregulation. That's weird, righ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476BF78C" w14:textId="77777777" w:rsidR="00900FE2" w:rsidRPr="00900FE2" w:rsidRDefault="00900FE2" w:rsidP="00900FE2">
      <w:r w:rsidRPr="00900FE2">
        <w:rPr>
          <w:b/>
          <w:bCs/>
        </w:rPr>
        <w:t>Gap 2: TRPV1 receptor dysregulation.</w:t>
      </w:r>
      <w:r w:rsidRPr="00900FE2">
        <w:t xml:space="preserve"> Chronic cannabinoid exposure is thought to inactivate TRPV1 receptors in the gut, contributing to nausea and visceral pain (Izzo et al., 2003). The mechanism by which chronic CB1 agonism produces TRPV1 inactivation across a different receptor class remains unclear. The standard literature waves its hands at this one.</w:t>
      </w:r>
    </w:p>
    <w:p w14:paraId="1404959F" w14:textId="77777777" w:rsidR="00900FE2" w:rsidRPr="00900FE2" w:rsidRDefault="00900FE2" w:rsidP="00900FE2">
      <w:r w:rsidRPr="00900FE2">
        <w:rPr>
          <w:b/>
          <w:bCs/>
        </w:rPr>
        <w:t>Gap 3: The hot shower phenomenon.</w:t>
      </w:r>
      <w:r w:rsidRPr="00900FE2">
        <w:t xml:space="preserve"> CHS patients exhibit a compulsive drive toward hot showers or baths, which provide temporary but often dramatic symptom relief. The standard explanation invokes TRPV1 reactivation by heat, but this raises a circular dependency: if TRPV1 is inactivated by chronic cannabinoid exposure, why would a brief thermal stimulus produce immediate relief that pharmacological CB1 manipulation cannot?</w:t>
      </w:r>
    </w:p>
    <w:p w14:paraId="0EECAD7C" w14:textId="77777777" w:rsidR="00900FE2" w:rsidRPr="00900FE2" w:rsidRDefault="00900FE2" w:rsidP="00900FE2">
      <w:r w:rsidRPr="00900FE2">
        <w:t xml:space="preserve">No existing model unifies these three observations under a single mechanism. No prior work in the published literature has proposed </w:t>
      </w:r>
      <w:r w:rsidRPr="00900FE2">
        <w:rPr>
          <w:i/>
          <w:iCs/>
        </w:rPr>
        <w:t>C. albicans</w:t>
      </w:r>
      <w:r w:rsidRPr="00900FE2">
        <w:t xml:space="preserve"> as a mechanistic contributor to CHS. So, they have no explanation. Enter Redacted Science.</w:t>
      </w:r>
    </w:p>
    <w:p w14:paraId="28C834C8" w14:textId="77777777" w:rsidR="00900FE2" w:rsidRPr="00900FE2" w:rsidRDefault="00900FE2" w:rsidP="00900FE2">
      <w:r w:rsidRPr="00900FE2">
        <w:t>However, the standard model's difficulties extend beyond these three gaps. A 2025 transcriptomic study of CHS patients (GSE303922) looked for the ECS transcript changes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 Hmm.</w:t>
      </w:r>
    </w:p>
    <w:p w14:paraId="239DA21E" w14:textId="77777777" w:rsidR="00900FE2" w:rsidRPr="00900FE2" w:rsidRDefault="00900FE2" w:rsidP="00900FE2">
      <w:r w:rsidRPr="00900FE2">
        <w:t xml:space="preserve">The immune profile they found is notable for what it resembles. </w:t>
      </w:r>
      <w:r w:rsidRPr="00900FE2">
        <w:rPr>
          <w:i/>
          <w:iCs/>
        </w:rPr>
        <w:t>C. albicans</w:t>
      </w:r>
      <w:r w:rsidRPr="00900FE2">
        <w:t xml:space="preserve"> colonization triggers mast cell degranulation, IgE elevation, Th2 immune skewing, and gut barrier degradation through candidalysin and hyphal invasion, as described in §4 and §5 of this paper. The transcriptomic study found the organism's downstream immune signature and attributed it to cannabis hypersensitivity because the organism was not in their model. The absence of ECS transcript changes is equally significant. The standard model predicts that if CB1 receptors are being disrupted, that disruption should show up in gene expression data. It did not. But the organism does not maintain receptors by changing what genes the host expresses. It maintains them at the protein level, through direct signaling at the cell surface. That is a different layer entirely, one that a transcriptomic study would not detect. The researchers looked at the gene expression layer. The organism works at the protein layer. They found nothing where they looked because the action is happening where they did not look.</w:t>
      </w:r>
    </w:p>
    <w:p w14:paraId="71611AFC" w14:textId="5A90E26A" w:rsidR="00900FE2" w:rsidRPr="00900FE2" w:rsidRDefault="00900FE2" w:rsidP="00900FE2">
      <w:pPr>
        <w:pStyle w:val="Heading2"/>
      </w:pPr>
      <w:r>
        <w:lastRenderedPageBreak/>
        <w:t>VI.II</w:t>
      </w:r>
      <w:r w:rsidRPr="00900FE2">
        <w:t xml:space="preserve"> The Biochemical Computer Framework Applied to CHS</w:t>
      </w:r>
    </w:p>
    <w:p w14:paraId="35551754" w14:textId="77777777" w:rsidR="00900FE2" w:rsidRPr="00900FE2" w:rsidRDefault="00900FE2" w:rsidP="00900FE2">
      <w:r w:rsidRPr="00900FE2">
        <w:t>The framework presented in this paper offers a potential explanation that resolves all three gaps simultaneously. This section presents the mechanistic logic as a hypothesis to be tested by the experimental predictions in §6.6. Whether or not every detail proves accurate, the framework generates specific, falsifiable predictions that the standard model does not. That said, calling this a "hypothesis" is a hedge. I am working with a model that no one else has built. My call.</w:t>
      </w:r>
    </w:p>
    <w:p w14:paraId="1C6CCD01" w14:textId="1149AB11" w:rsidR="00900FE2" w:rsidRPr="00900FE2" w:rsidRDefault="00900FE2" w:rsidP="00900FE2">
      <w:pPr>
        <w:pStyle w:val="Heading2"/>
      </w:pPr>
      <w:r>
        <w:t>VI.II.I</w:t>
      </w:r>
      <w:r w:rsidRPr="00900FE2">
        <w:t xml:space="preserve"> Organism Maintenance of Gut CB1 Receptor Density</w:t>
      </w:r>
    </w:p>
    <w:p w14:paraId="150170E3" w14:textId="77777777" w:rsidR="00900FE2" w:rsidRPr="00900FE2" w:rsidRDefault="00900FE2" w:rsidP="00900FE2">
      <w:r w:rsidRPr="00900FE2">
        <w:t xml:space="preserve">As described in §4, </w:t>
      </w:r>
      <w:r w:rsidRPr="00900FE2">
        <w:rPr>
          <w:i/>
          <w:iCs/>
        </w:rPr>
        <w:t>C. albicans</w:t>
      </w:r>
      <w:r w:rsidRPr="00900FE2">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73547FEA" w14:textId="77777777" w:rsidR="00900FE2" w:rsidRPr="00900FE2" w:rsidRDefault="00900FE2" w:rsidP="00900FE2">
      <w:r w:rsidRPr="00900FE2">
        <w:t>The organism lives in the gut and talks to the host through CB1 receptors. It needs those receptors to stay active. If it is actively maintaining them (and it can),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0BBC30D8" w14:textId="77777777" w:rsidR="00900FE2" w:rsidRPr="00900FE2" w:rsidRDefault="00900FE2" w:rsidP="00900FE2">
      <w:r w:rsidRPr="00900FE2">
        <w:t>This would resolve Gap 1. The gut is not mysteriously resistant to CB1 desensitization. Something in the gut environment is actively maintaining receptor density. The candidate is the resident organism.</w:t>
      </w:r>
    </w:p>
    <w:p w14:paraId="4DAA7342" w14:textId="7980BCC1" w:rsidR="00900FE2" w:rsidRPr="00900FE2" w:rsidRDefault="00900FE2" w:rsidP="00900FE2">
      <w:pPr>
        <w:pStyle w:val="Heading2"/>
      </w:pPr>
      <w:r>
        <w:t xml:space="preserve">VI.II.II </w:t>
      </w:r>
      <w:r w:rsidRPr="00900FE2">
        <w:t>Arachidonic Acid Substrate Competition</w:t>
      </w:r>
    </w:p>
    <w:p w14:paraId="1F148BF0" w14:textId="77777777" w:rsidR="00900FE2" w:rsidRPr="00900FE2" w:rsidRDefault="00900FE2" w:rsidP="00900FE2">
      <w:r w:rsidRPr="00900FE2">
        <w:t xml:space="preserve">The host's ECS and </w:t>
      </w:r>
      <w:r w:rsidRPr="00900FE2">
        <w:rPr>
          <w:i/>
          <w:iCs/>
        </w:rPr>
        <w:t>C. albicans</w:t>
      </w:r>
      <w:r w:rsidRPr="00900FE2">
        <w:t xml:space="preserve"> are drawing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Noverr, 2007). There is one pool. Two competing users.</w:t>
      </w:r>
    </w:p>
    <w:p w14:paraId="72492B4F" w14:textId="77777777" w:rsidR="00900FE2" w:rsidRPr="00900FE2" w:rsidRDefault="00900FE2" w:rsidP="00900FE2">
      <w:r w:rsidRPr="00900FE2">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7C0F6D95" w14:textId="77777777" w:rsidR="00900FE2" w:rsidRPr="00900FE2" w:rsidRDefault="00900FE2" w:rsidP="00900FE2">
      <w:r w:rsidRPr="00900FE2">
        <w:t>Now layer chronic high-dose THC on top of this depleted substrate pool. The exogenous agonist floods remaining receptors. Brain receptors downregulate normally. Gut receptors are held open by the organism. Endogenous tone is already depleted by substrate competition. The system has three variables collapsing simultaneously: depleted endocannabinoid floor, brain receptor downregulation, and maintained gut receptor density. This is not a two-variable paradox. It is a three-variable system crash.</w:t>
      </w:r>
    </w:p>
    <w:p w14:paraId="76EBDEF1" w14:textId="336C694A" w:rsidR="00900FE2" w:rsidRPr="00900FE2" w:rsidRDefault="00900FE2" w:rsidP="00900FE2">
      <w:pPr>
        <w:pStyle w:val="Heading2"/>
      </w:pPr>
      <w:r>
        <w:t>VI.II.III</w:t>
      </w:r>
      <w:r w:rsidRPr="00900FE2">
        <w:t xml:space="preserve"> The Glucose Feedback Loop and the Morning Nausea Pattern</w:t>
      </w:r>
    </w:p>
    <w:p w14:paraId="51D4C075" w14:textId="77777777" w:rsidR="00900FE2" w:rsidRPr="00900FE2" w:rsidRDefault="00900FE2" w:rsidP="00900FE2">
      <w:r w:rsidRPr="00900FE2">
        <w:t xml:space="preserve">During hyperemetic episodes, patients cannot eat. Blood glucose drops. The Hgt4 glucose sensor in </w:t>
      </w:r>
      <w:r w:rsidRPr="00900FE2">
        <w:rPr>
          <w:i/>
          <w:iCs/>
        </w:rPr>
        <w:t>C. albicans</w:t>
      </w:r>
      <w:r w:rsidRPr="00900FE2">
        <w:t xml:space="preserve">, calibrated to human blood glucose concentrations of approximately 5 mM </w:t>
      </w:r>
      <w:r w:rsidRPr="00900FE2">
        <w:lastRenderedPageBreak/>
        <w:t>(Brown et al., 2006; see §4.1), detects this decline. Below the 5 mM threshold, the organism shifts operational mode, consistent with the glucose override subroutine described in §5, Prediction 12. To be direct about what this means: when blood glucose falls below the level the organism is calibrated to monitor, it begins sourcing substrate from the host. The host becomes the snack.</w:t>
      </w:r>
    </w:p>
    <w:p w14:paraId="69E81A8C" w14:textId="77777777" w:rsidR="00900FE2" w:rsidRPr="00900FE2" w:rsidRDefault="00900FE2" w:rsidP="00900FE2">
      <w:r w:rsidRPr="00900FE2">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84F6918" w14:textId="77777777" w:rsidR="00900FE2" w:rsidRPr="00900FE2" w:rsidRDefault="00900FE2" w:rsidP="00900FE2">
      <w:r w:rsidRPr="00900FE2">
        <w:t>The glucose mechanism receives independent support from the temporal pattern of CHS symptoms. Morning nausea is a defining feature of the prodromal phase (Simonetto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697F7756" w14:textId="77777777" w:rsidR="00900FE2" w:rsidRPr="00900FE2" w:rsidRDefault="00900FE2" w:rsidP="00900FE2">
      <w:r w:rsidRPr="00900FE2">
        <w:t xml:space="preserve">The longitudinal case study provides a corroborating observation. During a period of approximately two to four weeks, the case subject (not a CHS patient, but an individual with documented long-term </w:t>
      </w:r>
      <w:r w:rsidRPr="00900FE2">
        <w:rPr>
          <w:i/>
          <w:iCs/>
        </w:rPr>
        <w:t>C. albicans</w:t>
      </w:r>
      <w:r w:rsidRPr="00900FE2">
        <w:t xml:space="preserve"> colonization) experienced pronounced morning nausea upon waking, a symptom not typical of the broader condition at that stage. Having independently 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5A12123B" w14:textId="77777777" w:rsidR="00900FE2" w:rsidRPr="00900FE2" w:rsidRDefault="00900FE2" w:rsidP="00900FE2">
      <w:r w:rsidRPr="00900FE2">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0252422C" w14:textId="77777777" w:rsidR="00900FE2" w:rsidRPr="00900FE2" w:rsidRDefault="00900FE2" w:rsidP="00900FE2">
      <w:pPr>
        <w:pStyle w:val="Heading2"/>
      </w:pPr>
      <w:r w:rsidRPr="00900FE2">
        <w:t>Interlude from the Architect</w:t>
      </w:r>
    </w:p>
    <w:p w14:paraId="28C13235" w14:textId="77777777" w:rsidR="00900FE2" w:rsidRPr="00900FE2" w:rsidRDefault="00900FE2" w:rsidP="00900FE2">
      <w:r w:rsidRPr="00900FE2">
        <w:t>A break from the formal interpretation.</w:t>
      </w:r>
    </w:p>
    <w:p w14:paraId="16AFD2C8" w14:textId="77777777" w:rsidR="00900FE2" w:rsidRPr="00900FE2" w:rsidRDefault="00900FE2" w:rsidP="00900FE2">
      <w:r w:rsidRPr="00900FE2">
        <w:t xml:space="preserve">What I have is not CHS. However, I have been through more than I can ever fully communicate in a scientific paper. That does not mean I would change my decision to save my life by accepting this condition, but it does give me a wealth of experiential knowledge that no one else has. In the original redacted article, the author made it clear that the subjects who ate through everything, across all phases except one specific period in the final stage, were the longest-lived. One photograph described in </w:t>
      </w:r>
      <w:r w:rsidRPr="00900FE2">
        <w:rPr>
          <w:i/>
          <w:iCs/>
        </w:rPr>
        <w:t>Redacted Science</w:t>
      </w:r>
      <w:r w:rsidRPr="00900FE2">
        <w:t xml:space="preserve"> (p. 43, "The Mouth Still Works") shows two figures in the terminal stage. I paraphrased the caption: "At this stage, they are expected to die within a day or two. But they still chew. Because they remember what they've been trained to do. Eat. No matter what."</w:t>
      </w:r>
    </w:p>
    <w:p w14:paraId="7235FD9F" w14:textId="77777777" w:rsidR="00900FE2" w:rsidRPr="00900FE2" w:rsidRDefault="00900FE2" w:rsidP="00900FE2">
      <w:r w:rsidRPr="00900FE2">
        <w:t>So when the morning nausea hit, I had that knowledge in my head. I got up, went into the kitchen, and started eating. I was not discriminating. I did not focus specifically on protein, or carbs, or fats. I ate whatever was handy, and I mixed it up on purpose. My advice is simple: eat through the morning nausea, fuel up the tank, and maybe you will have a better day.</w:t>
      </w:r>
    </w:p>
    <w:p w14:paraId="1C4FBB18" w14:textId="77777777" w:rsidR="00900FE2" w:rsidRPr="00900FE2" w:rsidRDefault="00900FE2" w:rsidP="00900FE2">
      <w:r w:rsidRPr="00900FE2">
        <w:lastRenderedPageBreak/>
        <w:t>How did I eat through nausea? Training. There is an earlier stage of progression when even looking at food triggers a full-body gag reflex, but the vomiting reflex has already been disabled, so nothing comes up. Try shoving food down your throat when every bite triggers gagging with no corresponding stomach emptying. I have very specific memories of eating at a restaurant, gagging on every bite, with my family encouraging me to keep going. So, yes, I had training. But that morning nausea is different. It does not come with gagging. It feels like what it is: blood sugar related nausea.</w:t>
      </w:r>
    </w:p>
    <w:p w14:paraId="39C944C9" w14:textId="78FBBBA1" w:rsidR="00900FE2" w:rsidRPr="00900FE2" w:rsidRDefault="00900FE2" w:rsidP="00900FE2">
      <w:pPr>
        <w:pStyle w:val="Heading2"/>
      </w:pPr>
      <w:r>
        <w:t>VI.II.IV</w:t>
      </w:r>
      <w:r w:rsidRPr="00900FE2">
        <w:t xml:space="preserve"> TRPV1, the Hot Shower Phenomenon, and the Palliative Trap</w:t>
      </w:r>
    </w:p>
    <w:p w14:paraId="7960AE47" w14:textId="1E2140CA" w:rsidR="00900FE2" w:rsidRPr="00900FE2" w:rsidRDefault="00900FE2" w:rsidP="00900FE2">
      <w:r>
        <w:t>[</w:t>
      </w:r>
      <w:r w:rsidRPr="00900FE2">
        <w:rPr>
          <w:i/>
          <w:iCs/>
        </w:rPr>
        <w:t>VI.II.IV is pretty cool</w:t>
      </w:r>
      <w:r>
        <w:t xml:space="preserve">] </w:t>
      </w:r>
      <w:r w:rsidRPr="00900FE2">
        <w:t>To understand why hot showers work in CHS, it helps to understand what TRPV1 actually is.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 the feel-good molecules your body makes on its own. When activated, TRPV1 produces vasodilation (blood vessel widening) and, under sustained stimulation, defunctionalization, a temporary state in which the receptor stops responding to further input. Both of these effects are directly relevant to pain relief and gut motility.</w:t>
      </w:r>
    </w:p>
    <w:p w14:paraId="0D0AE324" w14:textId="77777777" w:rsidR="00900FE2" w:rsidRPr="00900FE2" w:rsidRDefault="00900FE2" w:rsidP="00900FE2">
      <w:r w:rsidRPr="00900FE2">
        <w:t>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on the whole signaling panel.</w:t>
      </w:r>
    </w:p>
    <w:p w14:paraId="75B88D9A" w14:textId="77777777" w:rsidR="00900FE2" w:rsidRPr="00900FE2" w:rsidRDefault="00900FE2" w:rsidP="00900FE2">
      <w:r w:rsidRPr="00900FE2">
        <w:t>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The vasodilation alone would reduce visceral pain. The defunctionalization temporarily quiets the pain signaling cascade entirely. Capsaicin cream, a direct TRPV1 agonist used successfully in some CHS cases (Dezieck et al., 2017), works the same way. Both engage TRPV1 on its own terms, outside the organism's control. Both provide immediate relief.</w:t>
      </w:r>
    </w:p>
    <w:p w14:paraId="441D4F9F" w14:textId="77777777" w:rsidR="00900FE2" w:rsidRPr="00900FE2" w:rsidRDefault="00900FE2" w:rsidP="00900FE2">
      <w:r w:rsidRPr="00900FE2">
        <w:t>What happens when the stimulus ends is the more interesting question. Does the organism's management reassert immediately? Or does the TRPV1 defunctionalization persist for some window afterward, providing a period of genuine receptor silence that outlasts the shower itself? The compulsive return pattern, showering fifteen times a day, suggests the relief window has a consistent duration, and patients learn exactly when it expires.</w:t>
      </w:r>
    </w:p>
    <w:p w14:paraId="33845836" w14:textId="77777777" w:rsidR="00900FE2" w:rsidRPr="00900FE2" w:rsidRDefault="00900FE2" w:rsidP="00900FE2">
      <w:r w:rsidRPr="00900FE2">
        <w:t>This resolves Gaps 2 and 3 simultaneously. No hand waving required. TRPV1 dysregulation is downstream of organism signaling disruption, not a direct cannabinoid effect. Hot shower relief is a physical override of an organism-mediated receptor state, which explains both its immediacy and its finite duration.</w:t>
      </w:r>
    </w:p>
    <w:p w14:paraId="7738D419" w14:textId="77777777" w:rsidR="00900FE2" w:rsidRPr="00900FE2" w:rsidRDefault="00900FE2" w:rsidP="00900FE2">
      <w:r w:rsidRPr="00900FE2">
        <w:t xml:space="preserve">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w:t>
      </w:r>
      <w:r w:rsidRPr="00900FE2">
        <w:lastRenderedPageBreak/>
        <w:t>repeatedly to the only state in which they feel substantially better, or perhaps substantially normal, a distinction the clinical literature has not explored.</w:t>
      </w:r>
    </w:p>
    <w:p w14:paraId="5A2DC408" w14:textId="77777777" w:rsidR="00900FE2" w:rsidRPr="00900FE2" w:rsidRDefault="00900FE2" w:rsidP="00900FE2">
      <w:r w:rsidRPr="00900FE2">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 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28C657FA" w14:textId="77777777" w:rsidR="00900FE2" w:rsidRPr="00900FE2" w:rsidRDefault="00900FE2" w:rsidP="00900FE2">
      <w:r w:rsidRPr="00900FE2">
        <w:t>There is an additional clinical feature that connects the shower behavior to the glucose mechanism. CHS patients frequently report feeling cold, sometimes profoundly so, during prodromal and hyperemetic episodes. This is typically attributed to autonomic dysfunction or thermoregulatory disruption from chronic cannabinoid exposure. But feeling cold is also a well-documented symptom of low blood sugar. When blood glucose drops, the body constricts peripheral blood vessels to preserve core circulation, and the subjective result is a chill that no amount of blankets resolves. If the morning nausea is glucose-driven (§6.2.3), the cold sensation that accompanies it is the same glucose signal presenting through a different channel. The patient feels cold and nauseated simultaneously, and the hot shower addresses the cold directly while the TRPV1 override addresses the nausea. The shower solves both symptoms at once. Of course they get in the shower. It is the one intervention that addresses both presentations of the same underlying problem. But neither symptom is caused by the shower's absence. Both are caused by an empty tank.</w:t>
      </w:r>
    </w:p>
    <w:p w14:paraId="5C29C8F7" w14:textId="77777777" w:rsidR="00900FE2" w:rsidRPr="00900FE2" w:rsidRDefault="00900FE2" w:rsidP="00900FE2">
      <w:r w:rsidRPr="00900FE2">
        <w:t>This creates a palliative trap with direct relevance to the glucose mechanism. Every hour a CHS patient spends in the shower is an hour they are not eating. The shower provides sufficient relief to prevent the patient from pursuing the intervention that would actually break the cycle: caloric loading to raise blood glucose above the organism's Hgt4 threshold. The shower is good enough to sustain the patient in the acute state without resolving it. The real exit is caloric, not thermal. But the thermal relief is compelling enough to keep the patient from finding it, and once vomiting has begun in earnest, the opportunity to eat has passed. Get up and eat. Donuts, sausage, nuts, whatever is within reach. Eat first, shower second.</w:t>
      </w:r>
    </w:p>
    <w:p w14:paraId="4A0F9FF2" w14:textId="77777777" w:rsidR="00900FE2" w:rsidRPr="00900FE2" w:rsidRDefault="00900FE2" w:rsidP="00900FE2">
      <w:r w:rsidRPr="00900FE2">
        <w:t>The standard clinical advice for CHS is hydration and cannabis cessation. No current guideline recommends aggressive caloric loading during the prodromal or early hyperemetic phase. In the glucose override model, this is the critical missing intervention.</w:t>
      </w:r>
    </w:p>
    <w:p w14:paraId="5477D630" w14:textId="49A5AC59" w:rsidR="00900FE2" w:rsidRPr="00900FE2" w:rsidRDefault="00900FE2" w:rsidP="00900FE2">
      <w:pPr>
        <w:pStyle w:val="Heading2"/>
      </w:pPr>
      <w:r>
        <w:t>VI.III</w:t>
      </w:r>
      <w:r w:rsidRPr="00900FE2">
        <w:t xml:space="preserve"> The CBD Paradox</w:t>
      </w:r>
    </w:p>
    <w:p w14:paraId="1460D006" w14:textId="77777777" w:rsidR="00900FE2" w:rsidRPr="00900FE2" w:rsidRDefault="00900FE2" w:rsidP="00900FE2">
      <w:r w:rsidRPr="00900FE2">
        <w:t xml:space="preserve">Recent work by Bahraminia et al. (2024) demonstrated that cannabidiol (CBD), at concentrations of 10-20 µg/mL, significantly decreases the growth of </w:t>
      </w:r>
      <w:r w:rsidRPr="00900FE2">
        <w:rPr>
          <w:i/>
          <w:iCs/>
        </w:rPr>
        <w:t>C. albicans</w:t>
      </w:r>
      <w:r w:rsidRPr="00900FE2">
        <w:t xml:space="preserve">, inhibits the yeast-to-hyphae transition (from 20% to 2% at 20 µg/mL), reduces biofilm formation, and induces </w:t>
      </w:r>
      <w:r w:rsidRPr="00900FE2">
        <w:rPr>
          <w:i/>
          <w:iCs/>
        </w:rPr>
        <w:t>C. albicans</w:t>
      </w:r>
      <w:r w:rsidRPr="00900FE2">
        <w:t xml:space="preserve"> death through an apoptosis/necrotic pathway. CBD is not merely modulating receptor access. It is directly antifungal against the organism itself.</w:t>
      </w:r>
    </w:p>
    <w:p w14:paraId="61192ED3" w14:textId="77777777" w:rsidR="00900FE2" w:rsidRPr="00900FE2" w:rsidRDefault="00900FE2" w:rsidP="00900FE2">
      <w:r w:rsidRPr="00900FE2">
        <w:t xml:space="preserve">This creates a paradox with clinical implications for CHS. If CHS is organism-mediated, then CBD should theoretically address the root cause by reducing fungal burden. However, the acute response to CBD in a colonized host may be more immediate and more dramatic than gradual die-off would predict. This is not something we can model precisely. CHS patients carry </w:t>
      </w:r>
      <w:r w:rsidRPr="00900FE2">
        <w:lastRenderedPageBreak/>
        <w:t xml:space="preserve">elevated but not extreme </w:t>
      </w:r>
      <w:r w:rsidRPr="00900FE2">
        <w:rPr>
          <w:i/>
          <w:iCs/>
        </w:rPr>
        <w:t>C. albicans</w:t>
      </w:r>
      <w:r w:rsidRPr="00900FE2">
        <w:t xml:space="preserve"> colonization density and are not Homo candidus. Their response may be significantly milder than what follows.</w:t>
      </w:r>
    </w:p>
    <w:p w14:paraId="1E263AC8" w14:textId="77777777" w:rsidR="00900FE2" w:rsidRPr="00900FE2" w:rsidRDefault="00900FE2" w:rsidP="00900FE2">
      <w:r w:rsidRPr="00900FE2">
        <w:t xml:space="preserve">The longitudinal case study provides a relevant observation. On two separate occasions, the case subject (not a CHS patient, but an individual with documented long-term </w:t>
      </w:r>
      <w:r w:rsidRPr="00900FE2">
        <w:rPr>
          <w:i/>
          <w:iCs/>
        </w:rPr>
        <w:t>C. albicans</w:t>
      </w:r>
      <w:r w:rsidRPr="00900FE2">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p>
    <w:p w14:paraId="3BA9D43D" w14:textId="77777777" w:rsidR="00900FE2" w:rsidRPr="00900FE2" w:rsidRDefault="00900FE2" w:rsidP="00900FE2">
      <w:r w:rsidRPr="00900FE2">
        <w:t>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due to cellular changes (Craddock, 2026b). Fat-soluble storage, the primary mechanism for CBD's long half-life, may not function normally. The 2-3 hour resolution in this case may therefore reflect altered clearance in addition to, or instead of, organism compensation. In a typical CHS patient with normal fat tissue, CBD would remain active for considerably longer.</w:t>
      </w:r>
    </w:p>
    <w:p w14:paraId="7D3FE9DE" w14:textId="77777777" w:rsidR="00900FE2" w:rsidRPr="00900FE2" w:rsidRDefault="00900FE2" w:rsidP="00900FE2">
      <w:r w:rsidRPr="00900FE2">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17FBF551" w14:textId="77777777" w:rsidR="00900FE2" w:rsidRPr="00900FE2" w:rsidRDefault="00900FE2" w:rsidP="00900FE2">
      <w:r w:rsidRPr="00900FE2">
        <w:t>The resolution while CBD should have remained active suggests one of two mechanisms, or a combination of both. First, the organism may have compensated in real time, rerouting its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 and differentiated circulation features. The standard half-life figures assume normal adipose tissue and circulation. This case does not have either.</w:t>
      </w:r>
    </w:p>
    <w:p w14:paraId="37FEEE15" w14:textId="77777777" w:rsidR="00900FE2" w:rsidRPr="00900FE2" w:rsidRDefault="00900FE2" w:rsidP="00900FE2">
      <w:r w:rsidRPr="00900FE2">
        <w:t>The case subject described the acute experience in direct terms: "I am alert. I cannot breathe. I have zero energy. One more CBD dose, and I may di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4A00644F" w14:textId="77777777" w:rsidR="00900FE2" w:rsidRPr="00900FE2" w:rsidRDefault="00900FE2" w:rsidP="00900FE2">
      <w:r w:rsidRPr="00900FE2">
        <w:lastRenderedPageBreak/>
        <w:t>CBD therefore acts on the organism through two distinct mechanisms operating on different timescales. Acutely, it changes the locks: receptor conformation shifts that cut the organism off from its signaling interface within hours, producing immediate physiological disruption that resolves through organism compensation, accelerated drug clearance, or both. Over sustained exposure, it kills: direct antifungal action that reduces organism growth, inhibits hyphal transition, and degrades biofilm (Bahraminia et al., 2024). These are different threats to the organism and would produce different clinical responses.</w:t>
      </w:r>
    </w:p>
    <w:p w14:paraId="0C150BE2" w14:textId="77777777" w:rsidR="00900FE2" w:rsidRPr="00900FE2" w:rsidRDefault="00900FE2" w:rsidP="00900FE2">
      <w:r w:rsidRPr="00900FE2">
        <w:t>For CHS patients, this dual mechanism suggests a temporal distinction:</w:t>
      </w:r>
    </w:p>
    <w:p w14:paraId="1E75A722" w14:textId="77777777" w:rsidR="00900FE2" w:rsidRPr="00900FE2" w:rsidRDefault="00900FE2" w:rsidP="00900FE2">
      <w:r w:rsidRPr="00900FE2">
        <w:rPr>
          <w:b/>
          <w:bCs/>
        </w:rPr>
        <w:t>Acute CHS episodes:</w:t>
      </w:r>
      <w:r w:rsidRPr="00900FE2">
        <w:t xml:space="preserve"> CBD introduction during an active hyperemetic episode adds a variable to an already unstable system and is unlikely to provide immediate benefit. Stabilization through hydration and caloric loading should take priority.</w:t>
      </w:r>
    </w:p>
    <w:p w14:paraId="22998883" w14:textId="77777777" w:rsidR="00900FE2" w:rsidRPr="00900FE2" w:rsidRDefault="00900FE2" w:rsidP="00900FE2">
      <w:r w:rsidRPr="00900FE2">
        <w:rPr>
          <w:b/>
          <w:bCs/>
        </w:rPr>
        <w:t>Maintenance between episodes:</w:t>
      </w:r>
      <w:r w:rsidRPr="00900FE2">
        <w:t xml:space="preserve"> CBD at low, carefully spaced doses could theoretically reduce organism burden over time through its direct antifungal action and prevent subsequent CHS cycles. Dose spacing should account for the 18-32 hour half-life. The level of initial response would be expected to correlate with organism density and the degree to which the organism is actively managing host physiology through the ECS interface. 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population. The most accurate prediction for CHS patients is some type of response from CBD, the character of which would itself be informative.</w:t>
      </w:r>
    </w:p>
    <w:p w14:paraId="7716D62A" w14:textId="051C8AEE" w:rsidR="00900FE2" w:rsidRPr="00900FE2" w:rsidRDefault="00900FE2" w:rsidP="00900FE2">
      <w:pPr>
        <w:pStyle w:val="Heading2"/>
      </w:pPr>
      <w:r>
        <w:t>VI.IV</w:t>
      </w:r>
      <w:r w:rsidRPr="00900FE2">
        <w:t xml:space="preserve"> The Mirror Case: Emetic Suppression as the Inverse of CHS</w:t>
      </w:r>
    </w:p>
    <w:p w14:paraId="4222FB86" w14:textId="77777777" w:rsidR="00900FE2" w:rsidRPr="00900FE2" w:rsidRDefault="00900FE2" w:rsidP="00900FE2">
      <w:r w:rsidRPr="00900FE2">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53181DAB" w14:textId="77777777" w:rsidR="00900FE2" w:rsidRPr="00900FE2" w:rsidRDefault="00900FE2" w:rsidP="00900FE2">
      <w:r w:rsidRPr="00900FE2">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5F3708BA" w14:textId="77777777" w:rsidR="00900FE2" w:rsidRPr="00900FE2" w:rsidRDefault="00900FE2" w:rsidP="00900FE2">
      <w:r w:rsidRPr="00900FE2">
        <w:t>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5D56BF14" w14:textId="77777777" w:rsidR="00900FE2" w:rsidRPr="00900FE2" w:rsidRDefault="00900FE2" w:rsidP="00900FE2">
      <w:r w:rsidRPr="00900FE2">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w:t>
      </w:r>
      <w:r w:rsidRPr="00900FE2">
        <w:lastRenderedPageBreak/>
        <w:t xml:space="preserve">violent emetic event risks electrolyte loss, gut content exposure, and disruption of the substrate access architecture the organism has built. The redacted article described in </w:t>
      </w:r>
      <w:r w:rsidRPr="00900FE2">
        <w:rPr>
          <w:i/>
          <w:iCs/>
        </w:rPr>
        <w:t>Redacted Science</w:t>
      </w:r>
      <w:r w:rsidRPr="00900FE2">
        <w:t xml:space="preserve"> indicated that in late-stage progression, if the subject did vomit, death would likely follow swiftly from electrolyte loss.</w:t>
      </w:r>
    </w:p>
    <w:p w14:paraId="63ED579A" w14:textId="77777777" w:rsidR="00900FE2" w:rsidRPr="00900FE2" w:rsidRDefault="00900FE2" w:rsidP="00900FE2">
      <w:r w:rsidRPr="00900FE2">
        <w:t>The same interface, the same organism, the same receptor set, producing opposite clinical presentations based on different operational states. CHS is the signal layer overwhelmed. Emetic suppression is the signal layer holding.</w:t>
      </w:r>
    </w:p>
    <w:p w14:paraId="23469A05" w14:textId="06D7D2B6" w:rsidR="00900FE2" w:rsidRPr="00900FE2" w:rsidRDefault="00900FE2" w:rsidP="00900FE2">
      <w:pPr>
        <w:pStyle w:val="Heading2"/>
      </w:pPr>
      <w:r>
        <w:t>VI.V</w:t>
      </w:r>
      <w:r w:rsidRPr="00900FE2">
        <w:t xml:space="preserve"> Shared TRPV1 Signature Across Presentations</w:t>
      </w:r>
    </w:p>
    <w:p w14:paraId="668F7AF2" w14:textId="77777777" w:rsidR="00900FE2" w:rsidRPr="00900FE2" w:rsidRDefault="00900FE2" w:rsidP="00900FE2">
      <w:r w:rsidRPr="00900FE2">
        <w:t>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ellbeing. On almost every day, even during the worst of it, the subject manages to sing in the shower. "One Last Breath" by Creed is a go-to. Tenor II, high school All-State twice. The shower makes that possible on days when nothing else does. This pattern, compulsive hot shower use providing disproportionate symptomatic relief and a sense of restoration beyond what the physical intervention would normally explain, is the signature clinical feature of CHS.</w:t>
      </w:r>
    </w:p>
    <w:p w14:paraId="296C7A8B" w14:textId="77777777" w:rsidR="00900FE2" w:rsidRPr="00900FE2" w:rsidRDefault="00900FE2" w:rsidP="00900FE2">
      <w:r w:rsidRPr="00900FE2">
        <w:t xml:space="preserve">Its presence in a non-CHS context, in an individual with documented long-term </w:t>
      </w:r>
      <w:r w:rsidRPr="00900FE2">
        <w:rPr>
          <w:i/>
          <w:iCs/>
        </w:rPr>
        <w:t>C. albicans</w:t>
      </w:r>
      <w:r w:rsidRPr="00900FE2">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1A5FE2A" w14:textId="3873EAF5" w:rsidR="00900FE2" w:rsidRPr="00900FE2" w:rsidRDefault="00900FE2" w:rsidP="00900FE2">
      <w:pPr>
        <w:pStyle w:val="Heading3"/>
        <w:ind w:firstLine="0"/>
      </w:pPr>
      <w:r>
        <w:t>VI.Va</w:t>
      </w:r>
      <w:r w:rsidRPr="00900FE2">
        <w:t xml:space="preserve"> Pharmacological Evidence: Drugs That Work and Drugs That Don't</w:t>
      </w:r>
    </w:p>
    <w:p w14:paraId="181458AB" w14:textId="77777777" w:rsidR="00900FE2" w:rsidRPr="00900FE2" w:rsidRDefault="00900FE2" w:rsidP="00900FE2">
      <w:r w:rsidRPr="00900FE2">
        <w:t>The medications that provide relief in CHS offer additional support for the organism-mediated model, because the drugs that work are not the drugs the standard emesis model would predict.</w:t>
      </w:r>
    </w:p>
    <w:p w14:paraId="5F9A4F91" w14:textId="77777777" w:rsidR="00900FE2" w:rsidRPr="00900FE2" w:rsidRDefault="00900FE2" w:rsidP="00900FE2">
      <w:r w:rsidRPr="00900FE2">
        <w:t>Ondansetron, a 5-HT3 receptor antagonist and the standard first-line antiemetic for most clinical vomiting, does not work well for CHS. This is documented across multiple case series and acknowledged in clinical guidelines. If CHS were a straightforward emetic pathway dysfunction, the drug that stops most vomiting should stop this vomiting. It does not.</w:t>
      </w:r>
    </w:p>
    <w:p w14:paraId="3DEB5766" w14:textId="77777777" w:rsidR="00900FE2" w:rsidRPr="00900FE2" w:rsidRDefault="00900FE2" w:rsidP="00900FE2">
      <w:r w:rsidRPr="00900FE2">
        <w:t>The drugs that do work are notable for where they act:</w:t>
      </w:r>
    </w:p>
    <w:p w14:paraId="0884C936" w14:textId="77777777" w:rsidR="00900FE2" w:rsidRPr="00900FE2" w:rsidRDefault="00900FE2" w:rsidP="00900FE2">
      <w:r w:rsidRPr="00900FE2">
        <w:rPr>
          <w:b/>
          <w:bCs/>
        </w:rPr>
        <w:t>Haloperidol</w:t>
      </w:r>
      <w:r w:rsidRPr="00900FE2">
        <w:t xml:space="preserve">, a butyrophenone antipsychotic with high-affinity D2 dopamine antagonism, has produced complete symptom resolution in multiple case reports. This is typically attributed to its central antiemetic properties. However, the Gpr1 receptor in </w:t>
      </w:r>
      <w:r w:rsidRPr="00900FE2">
        <w:rPr>
          <w:i/>
          <w:iCs/>
        </w:rPr>
        <w:t>C. albicans</w:t>
      </w:r>
      <w:r w:rsidRPr="00900FE2">
        <w:t xml:space="preserve"> responds to clozapine, a dopamine receptor antagonist, which inhibits morphogenesis through the Gpa2-coupled cAMP-PKA signaling pathway (Midkiff et al., 2011; see §4.2). Haloperidol may not simply be suppressing the patient's nausea. It may be directly suppressing the organism's hyphal transition through the same dopaminergic interface.</w:t>
      </w:r>
    </w:p>
    <w:p w14:paraId="6927D855" w14:textId="77777777" w:rsidR="00900FE2" w:rsidRPr="00900FE2" w:rsidRDefault="00900FE2" w:rsidP="00900FE2">
      <w:r w:rsidRPr="00900FE2">
        <w:rPr>
          <w:b/>
          <w:bCs/>
        </w:rPr>
        <w:t>Benzodiazepines</w:t>
      </w:r>
      <w:r w:rsidRPr="00900FE2">
        <w:t xml:space="preserve"> (lorazepam, diazepam) provide relief through GABA-A receptor agonism. </w:t>
      </w:r>
      <w:r w:rsidRPr="00900FE2">
        <w:rPr>
          <w:i/>
          <w:iCs/>
        </w:rPr>
        <w:t>C. albicans</w:t>
      </w:r>
      <w:r w:rsidRPr="00900FE2">
        <w:t xml:space="preserve"> has documented interactions with GABA signaling pathways. The sedative and anxiolytic effects on the patient are well understood, but the drug may also be modulating the organism's behavior through a shared signaling substrate.</w:t>
      </w:r>
    </w:p>
    <w:p w14:paraId="38A32C2A" w14:textId="77777777" w:rsidR="00900FE2" w:rsidRPr="00900FE2" w:rsidRDefault="00900FE2" w:rsidP="00900FE2">
      <w:r w:rsidRPr="00900FE2">
        <w:rPr>
          <w:b/>
          <w:bCs/>
        </w:rPr>
        <w:lastRenderedPageBreak/>
        <w:t>NK1 receptor antagonists</w:t>
      </w:r>
      <w:r w:rsidRPr="00900FE2">
        <w:t xml:space="preserve"> (aprepitant and related compounds) block the Substance P receptor. Substance P is a neuropeptide, and the organism's ten peptide transporters (§4.1) import host-derived peptides as environmental sensors. If the organism is reading Substance P as an input signal through its peptide transport system, an NK1 blocker cuts off that information stream.</w:t>
      </w:r>
    </w:p>
    <w:p w14:paraId="66E227B0" w14:textId="77777777" w:rsidR="00900FE2" w:rsidRPr="00900FE2" w:rsidRDefault="00900FE2" w:rsidP="00900FE2">
      <w:r w:rsidRPr="00900FE2">
        <w:t>The pattern is consistent. The drugs that work for CHS are the drugs that act on receptor systems the organism interfaces with. The drug that should work based on the standard emesis pathway does not. This is not proof, but it is the pharmacological signature of a condition with an organism component rather than a purely host-mediated receptor dysfunction.</w:t>
      </w:r>
    </w:p>
    <w:p w14:paraId="0D198260" w14:textId="3AD90442" w:rsidR="00900FE2" w:rsidRPr="00900FE2" w:rsidRDefault="00900FE2" w:rsidP="00900FE2">
      <w:pPr>
        <w:pStyle w:val="Heading3"/>
        <w:ind w:firstLine="0"/>
      </w:pPr>
      <w:r>
        <w:t>VI.5b</w:t>
      </w:r>
      <w:r w:rsidRPr="00900FE2">
        <w:t xml:space="preserve"> Anecdotal Observations from the CHS Patient Community</w:t>
      </w:r>
    </w:p>
    <w:p w14:paraId="26AB64E2" w14:textId="77777777" w:rsidR="00900FE2" w:rsidRPr="00900FE2" w:rsidRDefault="00900FE2" w:rsidP="00900FE2">
      <w:r w:rsidRPr="00900FE2">
        <w:t>The CHS patient community, particularly the r/CHSinfo subreddit, provides uncontrolled but directionally useful observations that are consistent with the organism-mediated model and difficult to explain within the standard framework.</w:t>
      </w:r>
    </w:p>
    <w:p w14:paraId="1849FAEF" w14:textId="77777777" w:rsidR="00900FE2" w:rsidRPr="00900FE2" w:rsidRDefault="00900FE2" w:rsidP="00900FE2">
      <w:r w:rsidRPr="00900FE2">
        <w:rPr>
          <w:b/>
          <w:bCs/>
        </w:rPr>
        <w:t>Relief from maintaining a full stomach.</w:t>
      </w:r>
      <w:r w:rsidRPr="00900FE2">
        <w:t xml:space="preserve"> Multiple patients report that keeping food in their stomach attenuates symptoms. This is consistent with Prediction A (prodromal caloric loading) and with the glucose override mechanism described in §6.2.3. The variability in response across patients, some report significant relief while others do not, is consistent with varying colonization densities: patients with lower organism burden may maintain blood glucose above the Hgt4 threshold with a normal meal, while patients with higher burden may burn through the glucose buffer faster.</w:t>
      </w:r>
    </w:p>
    <w:p w14:paraId="692C6B94" w14:textId="77777777" w:rsidR="00900FE2" w:rsidRPr="00900FE2" w:rsidRDefault="00900FE2" w:rsidP="00900FE2">
      <w:r w:rsidRPr="00900FE2">
        <w:rPr>
          <w:b/>
          <w:bCs/>
        </w:rPr>
        <w:t>Persistent symptoms months after cessation.</w:t>
      </w:r>
      <w:r w:rsidRPr="00900FE2">
        <w:t xml:space="preserve"> Some patients report continued nausea, gut dysfunction, and malaise five months or more after complete cannabis cessation, confirmed by negative drug screens. The standard model has difficulty explaining this. Cannabis metabolites, even fat-stored THC, are cleared well within this timeframe. But the organism does not leave when the THC does. Cannabis cessation removes the signal jammer and allows the organism to re-establish equilibrium, which resolves the acute CHS cycle. It does not reduce colonization density. A patient with elevated </w:t>
      </w:r>
      <w:r w:rsidRPr="00900FE2">
        <w:rPr>
          <w:i/>
          <w:iCs/>
        </w:rPr>
        <w:t>C. albicans</w:t>
      </w:r>
      <w:r w:rsidRPr="00900FE2">
        <w:t xml:space="preserve"> burden will still have organism-mediated gut effects long after the last THC molecule is gone. The persistence of symptoms beyond the pharmacokinetic window of cannabis is itself evidence that something other than THC is contributing to the condition.</w:t>
      </w:r>
    </w:p>
    <w:p w14:paraId="6827F4EA" w14:textId="77777777" w:rsidR="00900FE2" w:rsidRPr="00900FE2" w:rsidRDefault="00900FE2" w:rsidP="00900FE2">
      <w:r w:rsidRPr="00900FE2">
        <w:rPr>
          <w:b/>
          <w:bCs/>
        </w:rPr>
        <w:t>Relapse from trace exposure.</w:t>
      </w:r>
      <w:r w:rsidRPr="00900FE2">
        <w:t xml:space="preserve"> One patient reported that a single whiff of secondhand THC vape exhale, after months of complete abstinence, triggered a full hyperemetic episode. This is pharmacologically implausible in the standard model. The dose from secondhand vapor is negligible. But if the organism has spent months re-establishing full signaling control during the abstinence period, running the gut at a tightly managed equilibrium, even a trace amount of THC jamming the signal layer may be sufficient to destabilize the system. The organism's grip is tighter after months of uninterrupted management, and its tolerance for interference is correspondingly lower. The sensitivity is not the patient's sensitivity to THC. It is the organism's sensitivity to signal disruption.</w:t>
      </w:r>
    </w:p>
    <w:p w14:paraId="5FEBA147" w14:textId="77777777" w:rsidR="00900FE2" w:rsidRPr="00900FE2" w:rsidRDefault="00900FE2" w:rsidP="00900FE2">
      <w:r w:rsidRPr="00900FE2">
        <w:rPr>
          <w:b/>
          <w:bCs/>
        </w:rPr>
        <w:t>Feeling cold.</w:t>
      </w:r>
      <w:r w:rsidRPr="00900FE2">
        <w:t xml:space="preserve"> CHS patients frequently describe feeling profoundly cold during episodes. As discussed in §6.2.4, this maps to the glucose mechanism: peripheral vasoconstriction from low blood sugar produces a chill that hot showers directly address. The cold sensation and the nausea are two presentations of the same underlying glucose deficit.</w:t>
      </w:r>
    </w:p>
    <w:p w14:paraId="6D970CB0" w14:textId="77777777" w:rsidR="00900FE2" w:rsidRPr="00900FE2" w:rsidRDefault="00900FE2" w:rsidP="00900FE2">
      <w:r w:rsidRPr="00900FE2">
        <w:t xml:space="preserve">These observations are anecdotal and uncontrolled. They do not constitute evidence. But they are consistent with the framework's predictions and inconsistent with the standard model's </w:t>
      </w:r>
      <w:r w:rsidRPr="00900FE2">
        <w:lastRenderedPageBreak/>
        <w:t>explanatory capacity. The patient community is generating observational data that formal research has not yet captured.</w:t>
      </w:r>
    </w:p>
    <w:p w14:paraId="56CEAB5B" w14:textId="3552D9AC" w:rsidR="00900FE2" w:rsidRPr="00900FE2" w:rsidRDefault="00900FE2" w:rsidP="00900FE2">
      <w:pPr>
        <w:pStyle w:val="Heading3"/>
        <w:ind w:firstLine="0"/>
      </w:pPr>
      <w:r>
        <w:t xml:space="preserve">VI.Vc </w:t>
      </w:r>
      <w:r w:rsidRPr="00900FE2">
        <w:t>Dietary Modification as a Test of the Organism-Mediated Model</w:t>
      </w:r>
    </w:p>
    <w:p w14:paraId="51909FCB" w14:textId="77777777" w:rsidR="00900FE2" w:rsidRPr="00900FE2" w:rsidRDefault="00900FE2" w:rsidP="00900FE2">
      <w:r w:rsidRPr="00900FE2">
        <w:t xml:space="preserve">This section is not medical advice. It is a proposed test. The logic is simple: if dietary changes that have no antiemetic properties but do have documented antifungal activity against </w:t>
      </w:r>
      <w:r w:rsidRPr="00900FE2">
        <w:rPr>
          <w:i/>
          <w:iCs/>
        </w:rPr>
        <w:t>C. albicans</w:t>
      </w:r>
      <w:r w:rsidRPr="00900FE2">
        <w:t xml:space="preserve"> produce symptom improvement in CHS patients, the standard pharmacological model has no explanation for the result. These are foods, not drugs. They do not act on emetic pathways. They act on a fungus. If they help, the fungus is involved.</w:t>
      </w:r>
    </w:p>
    <w:p w14:paraId="344F1181" w14:textId="77777777" w:rsidR="00900FE2" w:rsidRPr="00900FE2" w:rsidRDefault="00900FE2" w:rsidP="00900FE2">
      <w:r w:rsidRPr="00900FE2">
        <w:t xml:space="preserve">The following dietary modifications are based on peer-reviewed evidence of antifungal activity against </w:t>
      </w:r>
      <w:r w:rsidRPr="00900FE2">
        <w:rPr>
          <w:i/>
          <w:iCs/>
        </w:rPr>
        <w:t>C. albicans</w:t>
      </w:r>
      <w:r w:rsidRPr="00900FE2">
        <w:t xml:space="preserve"> specifically. Each has a documented mechanism. None requires a prescription.</w:t>
      </w:r>
    </w:p>
    <w:p w14:paraId="585F44C6" w14:textId="77777777" w:rsidR="00900FE2" w:rsidRPr="00900FE2" w:rsidRDefault="00900FE2" w:rsidP="00900FE2">
      <w:r w:rsidRPr="00900FE2">
        <w:rPr>
          <w:b/>
          <w:bCs/>
        </w:rPr>
        <w:t>Coconut oil.</w:t>
      </w:r>
      <w:r w:rsidRPr="00900FE2">
        <w:t xml:space="preserve"> Virgin coconut oil contains medium-chain fatty acids (MCFAs), primarily lauric acid (C12) and caprylic acid (C8), both of which have demonstrated antifungal activity against </w:t>
      </w:r>
      <w:r w:rsidRPr="00900FE2">
        <w:rPr>
          <w:i/>
          <w:iCs/>
        </w:rPr>
        <w:t>C. albicans</w:t>
      </w:r>
      <w:r w:rsidRPr="00900FE2">
        <w:t xml:space="preserve"> at concentrations comparable to standard azole antifungals (Akula et al., 2021). Caprylic acid disrupts fungal cell membranes through direct penetration of the lipid bilayer, inhibits hyphal transition, adhesion, and biofilm formation, and shows synergistic effects when combined with other antifungal compounds (Jadhav et al., 2017; Pohl et al., 2011; Yoo et al., 2019). In a murine oral candidiasis model, capric acid (also present in coconut oil) significantly improved symptoms and suppressed mycelial growth on tongue surfaces (Takahashi et al., 2012). Coconut oil is also a source of medium-chain fatty acids that activate GPR84, the immune cell receptor described in the Thaiss et al. vagus nerve signaling pathway queued for §5.5 of this paper. The patient is getting direct antifungal action and immune modulation from the same tablespoon.</w:t>
      </w:r>
    </w:p>
    <w:p w14:paraId="59DE41A3" w14:textId="77777777" w:rsidR="00900FE2" w:rsidRPr="00900FE2" w:rsidRDefault="00900FE2" w:rsidP="00900FE2">
      <w:r w:rsidRPr="00900FE2">
        <w:t>A CHS patient who replaces their cooking oil with coconut oil, adds it to coffee or smoothies, or uses it as a fat source in their morning caloric loading protocol (Prediction A) is combining glucose override with antifungal delivery in the same meal.</w:t>
      </w:r>
    </w:p>
    <w:p w14:paraId="3E88DEA9" w14:textId="77777777" w:rsidR="00900FE2" w:rsidRPr="00900FE2" w:rsidRDefault="00900FE2" w:rsidP="00900FE2">
      <w:r w:rsidRPr="00900FE2">
        <w:rPr>
          <w:b/>
          <w:bCs/>
        </w:rPr>
        <w:t>Cinnamon.</w:t>
      </w:r>
      <w:r w:rsidRPr="00900FE2">
        <w:t xml:space="preserve"> Cinnamaldehyde, the primary active compound in cinnamon, has documented antifungal activity against </w:t>
      </w:r>
      <w:r w:rsidRPr="00900FE2">
        <w:rPr>
          <w:i/>
          <w:iCs/>
        </w:rPr>
        <w:t>C. albicans</w:t>
      </w:r>
      <w:r w:rsidRPr="00900FE2">
        <w:t xml:space="preserve"> including inhibition of biofilm formation and hyphal growth. Ceylon cinnamon (Cinnamomum verum) is preferred over the more common cassia variety for sustained use, as cassia contains higher levels of coumarin, which can stress the liver at high doses. Ceylon is available at most grocery stores and clearly labeled. A patient who adds cinnamon to their morning oatmeal, toast, or coffee is delivering a biofilm disruptor to the organism's home territory with breakfast.</w:t>
      </w:r>
    </w:p>
    <w:p w14:paraId="23D2C812" w14:textId="77777777" w:rsidR="00900FE2" w:rsidRPr="00900FE2" w:rsidRDefault="00900FE2" w:rsidP="00900FE2">
      <w:r w:rsidRPr="00900FE2">
        <w:rPr>
          <w:b/>
          <w:bCs/>
        </w:rPr>
        <w:t>Garlic.</w:t>
      </w:r>
      <w:r w:rsidRPr="00900FE2">
        <w:t xml:space="preserve"> Allicin, the active sulfur compound released when garlic is crushed or chopped, has broad-spectrum antifungal activity including direct activity against </w:t>
      </w:r>
      <w:r w:rsidRPr="00900FE2">
        <w:rPr>
          <w:i/>
          <w:iCs/>
        </w:rPr>
        <w:t>C. albicans</w:t>
      </w:r>
      <w:r w:rsidRPr="00900FE2">
        <w:t>. Crushing the garlic and letting it sit for a few minutes before cooking maximizes allicin release. Raw is more effective than cooked, as heat degrades allicin, but any garlic is good garlic. The antifungal literature on allicin is extensive and well-established.</w:t>
      </w:r>
    </w:p>
    <w:p w14:paraId="685229BC" w14:textId="77777777" w:rsidR="00900FE2" w:rsidRPr="00900FE2" w:rsidRDefault="00900FE2" w:rsidP="00900FE2">
      <w:r w:rsidRPr="00900FE2">
        <w:rPr>
          <w:b/>
          <w:bCs/>
        </w:rPr>
        <w:t>Oregano oil.</w:t>
      </w:r>
      <w:r w:rsidRPr="00900FE2">
        <w:t xml:space="preserve"> Carvacrol and thymol, the primary active compounds in oregano oil, show antifungal synergy with caprylic acid against </w:t>
      </w:r>
      <w:r w:rsidRPr="00900FE2">
        <w:rPr>
          <w:i/>
          <w:iCs/>
        </w:rPr>
        <w:t>C. albicans</w:t>
      </w:r>
      <w:r w:rsidRPr="00900FE2">
        <w:t>, achieving greater than 6-log reduction (complete eradication) within one minute at body temperature in vitro through combined membrane disruption and efflux pump inhibition (Yoo et al., 2019). This is not a subtle effect. Oregano oil is available as a dietary supplement and as a culinary ingredient.</w:t>
      </w:r>
    </w:p>
    <w:p w14:paraId="33181147" w14:textId="77777777" w:rsidR="00900FE2" w:rsidRPr="00900FE2" w:rsidRDefault="00900FE2" w:rsidP="00900FE2">
      <w:r w:rsidRPr="00900FE2">
        <w:rPr>
          <w:b/>
          <w:bCs/>
        </w:rPr>
        <w:t>Apple cider vinegar.</w:t>
      </w:r>
      <w:r w:rsidRPr="00900FE2">
        <w:t xml:space="preserve"> Acetic acid has documented antifungal properties against </w:t>
      </w:r>
      <w:r w:rsidRPr="00900FE2">
        <w:rPr>
          <w:i/>
          <w:iCs/>
        </w:rPr>
        <w:t>C. albicans</w:t>
      </w:r>
      <w:r w:rsidRPr="00900FE2">
        <w:t>. The acidic environment also disfavors hyphal transition, which is pH-sensitive and favored by neutral-to-alkaline conditions.</w:t>
      </w:r>
    </w:p>
    <w:p w14:paraId="3D5B8D8F" w14:textId="77777777" w:rsidR="00900FE2" w:rsidRPr="00900FE2" w:rsidRDefault="00900FE2" w:rsidP="00900FE2">
      <w:pPr>
        <w:pStyle w:val="Heading4"/>
        <w:rPr>
          <w:sz w:val="28"/>
          <w:szCs w:val="28"/>
        </w:rPr>
      </w:pPr>
      <w:r w:rsidRPr="00900FE2">
        <w:rPr>
          <w:sz w:val="28"/>
          <w:szCs w:val="28"/>
        </w:rPr>
        <w:lastRenderedPageBreak/>
        <w:t>The Test</w:t>
      </w:r>
    </w:p>
    <w:p w14:paraId="7C528CB3" w14:textId="77777777" w:rsidR="00900FE2" w:rsidRPr="00900FE2" w:rsidRDefault="00900FE2" w:rsidP="00900FE2">
      <w:r w:rsidRPr="00900FE2">
        <w:t xml:space="preserve">The proposed dietary test for CHS patients is straightforward: change your diet. Whatever else you decide to do about cannabis consumption, whether you cut back, quit, or keep going, add these foods. They are scientifically documented antifungals effective against </w:t>
      </w:r>
      <w:r w:rsidRPr="00900FE2">
        <w:rPr>
          <w:i/>
          <w:iCs/>
        </w:rPr>
        <w:t>C. albicans</w:t>
      </w:r>
      <w:r w:rsidRPr="00900FE2">
        <w:t>. If the organism is involved in CHS, they should help. If it is not, they are still groceries.</w:t>
      </w:r>
    </w:p>
    <w:p w14:paraId="05ECA27F" w14:textId="77777777" w:rsidR="00900FE2" w:rsidRPr="00900FE2" w:rsidRDefault="00900FE2" w:rsidP="00900FE2">
      <w:r w:rsidRPr="00900FE2">
        <w:t>Add virgin coconut oil as a daily fat source. Add Ceylon cinnamon to morning meals. Include crushed garlic in at least one meal per day. Optionally add oregano oil as a supplement or culinary ingredient. Track symptoms daily: morning nausea severity, frequency of hyperemetic episodes, shower frequency and duration, and overall gut comfort.</w:t>
      </w:r>
    </w:p>
    <w:p w14:paraId="6222922A" w14:textId="77777777" w:rsidR="00900FE2" w:rsidRPr="00900FE2" w:rsidRDefault="00900FE2" w:rsidP="00900FE2">
      <w:r w:rsidRPr="00900FE2">
        <w:t xml:space="preserve">If these dietary additions produce measurable symptom reduction over two to four weeks, the standard model, which attributes CHS entirely to THC receptor dynamics, has difficulty accounting for the improvement. These foods do not modulate CB1 receptors. They do not activate TRPV1. They do not alter THC metabolism. What they do is suppress </w:t>
      </w:r>
      <w:r w:rsidRPr="00900FE2">
        <w:rPr>
          <w:i/>
          <w:iCs/>
        </w:rPr>
        <w:t>C. albicans</w:t>
      </w:r>
      <w:r w:rsidRPr="00900FE2">
        <w:t xml:space="preserve"> growth, inhibit its transition from yeast to hyphal form, degrade its biofilms, and disrupt its cell membranes. If that helps, the organism is part of the problem.</w:t>
      </w:r>
    </w:p>
    <w:p w14:paraId="634E3FA7" w14:textId="77777777" w:rsidR="00900FE2" w:rsidRPr="00900FE2" w:rsidRDefault="00900FE2" w:rsidP="00900FE2">
      <w:r w:rsidRPr="00900FE2">
        <w:t>Conversely, if aggressive dietary antifungal loading produces no change in CHS symptoms, that is useful negative data that weakens the organism-mediated model for this particular application.</w:t>
      </w:r>
    </w:p>
    <w:p w14:paraId="4BECE72C" w14:textId="77777777" w:rsidR="00900FE2" w:rsidRPr="00900FE2" w:rsidRDefault="00900FE2" w:rsidP="00900FE2">
      <w:r w:rsidRPr="00900FE2">
        <w:t>This test costs less than a trip to the emergency department. It risks nothing. Every ingredient is available at a grocery store. And unlike cannabis cessation, which asks the patient to give up something they may depend on medically, this test asks them only to change what they eat alongside it.</w:t>
      </w:r>
    </w:p>
    <w:p w14:paraId="5A6D6657" w14:textId="77777777" w:rsidR="00900FE2" w:rsidRPr="00900FE2" w:rsidRDefault="00900FE2" w:rsidP="00900FE2">
      <w:r w:rsidRPr="00900FE2">
        <w:t>For the patient who wakes up nauseated: get up, eat a bowl of oatmeal with virgin coconut oil and cinnamon (Ceylon cinnamon if available), follow it with eggs cooked in virgin coconut oil with crushed garlic. See how the day goes. If the framework is right, the day goes better. If it is wrong, you had a decent breakfast.</w:t>
      </w:r>
    </w:p>
    <w:p w14:paraId="31FBEBE7" w14:textId="77777777" w:rsidR="00900FE2" w:rsidRPr="00900FE2" w:rsidRDefault="00900FE2" w:rsidP="00900FE2">
      <w:r w:rsidRPr="00900FE2">
        <w:pict w14:anchorId="095AC80B">
          <v:rect id="_x0000_i1080" style="width:0;height:1.5pt" o:hralign="center" o:hrstd="t" o:hr="t" fillcolor="#a0a0a0" stroked="f"/>
        </w:pict>
      </w:r>
    </w:p>
    <w:p w14:paraId="2895BDA8" w14:textId="3BDC6BCE" w:rsidR="00900FE2" w:rsidRPr="00900FE2" w:rsidRDefault="00900FE2" w:rsidP="00900FE2">
      <w:pPr>
        <w:pStyle w:val="Heading3"/>
        <w:ind w:firstLine="0"/>
      </w:pPr>
      <w:r>
        <w:t>VI.VI</w:t>
      </w:r>
      <w:r w:rsidRPr="00900FE2">
        <w:t xml:space="preserve"> Testable Predictions</w:t>
      </w:r>
    </w:p>
    <w:p w14:paraId="1399AD7A" w14:textId="77777777" w:rsidR="00900FE2" w:rsidRPr="00900FE2" w:rsidRDefault="00900FE2" w:rsidP="00900FE2">
      <w:r w:rsidRPr="00900FE2">
        <w:t xml:space="preserve">The following predictions are designed to validate or falsify the proposed </w:t>
      </w:r>
      <w:r w:rsidRPr="00900FE2">
        <w:rPr>
          <w:i/>
          <w:iCs/>
        </w:rPr>
        <w:t>C. albicans</w:t>
      </w:r>
      <w:r w:rsidRPr="00900FE2">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09A0D3D3" w14:textId="77777777" w:rsidR="00900FE2" w:rsidRPr="00900FE2" w:rsidRDefault="00900FE2" w:rsidP="00900FE2">
      <w:r w:rsidRPr="00900FE2">
        <w:t>The predictions are ordered from simplest and least expensive to most complex, beginning with interventions that require no specialized equipment, institutional approval, or laboratory analysis.</w:t>
      </w:r>
    </w:p>
    <w:p w14:paraId="79EB0976" w14:textId="77777777" w:rsidR="00900FE2" w:rsidRPr="00900FE2" w:rsidRDefault="00900FE2" w:rsidP="00900FE2">
      <w:r w:rsidRPr="00900FE2">
        <w:rPr>
          <w:b/>
          <w:bCs/>
        </w:rPr>
        <w:t>Prediction A (Prodromal Caloric Loading).</w:t>
      </w:r>
      <w:r w:rsidRPr="00900FE2">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hyperemetic phase. The proposed mechanism is straightforward: caloric loading raises blood glucose above the Hgt4 threshold (~5 mM) before 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w:t>
      </w:r>
      <w:r w:rsidRPr="00900FE2">
        <w:lastRenderedPageBreak/>
        <w:t>rather than avoiding food or retreating to the shower, is performing the most basic test of the glucose override hypothesis. If morning caloric loading reliably attenuates prodromal symptoms, the glucose mechanism gains immediate clinical support.</w:t>
      </w:r>
    </w:p>
    <w:p w14:paraId="48D6DC78" w14:textId="7B648E9E" w:rsidR="00900FE2" w:rsidRPr="00900FE2" w:rsidRDefault="00900FE2" w:rsidP="00900FE2">
      <w:r w:rsidRPr="00900FE2">
        <w:rPr>
          <w:b/>
          <w:bCs/>
        </w:rPr>
        <w:t>Prediction B (Glucose Administration in Acute Episodes).</w:t>
      </w:r>
      <w:r w:rsidRPr="00900FE2">
        <w:t xml:space="preserve"> Intravenous dextrose administration during an active hyperemetic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rehydration.</w:t>
      </w:r>
      <w:r w:rsidR="009A166B" w:rsidRPr="009A166B">
        <w:t>[</w:t>
      </w:r>
      <w:r w:rsidR="009A166B" w:rsidRPr="009A166B">
        <w:rPr>
          <w:i/>
          <w:iCs/>
        </w:rPr>
        <w:t>Please don’t try this at home</w:t>
      </w:r>
      <w:r w:rsidR="009A166B">
        <w:t>]</w:t>
      </w:r>
    </w:p>
    <w:p w14:paraId="75D4B0F2" w14:textId="2E21E02C" w:rsidR="00900FE2" w:rsidRPr="00900FE2" w:rsidRDefault="00900FE2" w:rsidP="009A166B">
      <w:pPr>
        <w:pStyle w:val="PlainText"/>
      </w:pPr>
      <w:r w:rsidRPr="00900FE2">
        <w:rPr>
          <w:rFonts w:ascii="Times New Roman" w:hAnsi="Times New Roman" w:cs="Times New Roman"/>
          <w:b/>
          <w:bCs/>
          <w:sz w:val="24"/>
          <w:szCs w:val="24"/>
        </w:rPr>
        <w:t>Prediction C (Colonization Density).</w:t>
      </w:r>
      <w:r w:rsidRPr="00900FE2">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HS patients will exhibit higher gut </w:t>
      </w:r>
      <w:r w:rsidR="009A166B" w:rsidRPr="009A166B">
        <w:rPr>
          <w:rFonts w:ascii="Times New Roman" w:hAnsi="Times New Roman" w:cs="Times New Roman"/>
          <w:i/>
          <w:iCs/>
          <w:sz w:val="24"/>
          <w:szCs w:val="24"/>
        </w:rPr>
        <w:t>C. albicans</w:t>
      </w:r>
      <w:r w:rsidR="009A166B">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olonization than matched heavy cannabis users who have never developed CHS. However, the appropriate measurement method is not straightforward. Stool PCR, the standard and least invasive quantification method, measures what the organism is shedding into the gut lumen. It does not measure what is embedded in the tissue. </w:t>
      </w:r>
      <w:r w:rsidR="009A166B" w:rsidRPr="009A166B">
        <w:rPr>
          <w:rFonts w:ascii="Times New Roman" w:hAnsi="Times New Roman" w:cs="Times New Roman"/>
          <w:i/>
          <w:iCs/>
          <w:sz w:val="24"/>
          <w:szCs w:val="24"/>
        </w:rPr>
        <w:t>C. albicans</w:t>
      </w:r>
      <w:r w:rsidR="009A166B" w:rsidRPr="009A166B">
        <w:rPr>
          <w:rFonts w:ascii="Times New Roman" w:hAnsi="Times New Roman" w:cs="Times New Roman"/>
          <w:sz w:val="24"/>
          <w:szCs w:val="24"/>
        </w:rPr>
        <w:t xml:space="preserve"> invades submucosally through hyphal penetration, forms biofilms on and within mucosal surfaces, and its entire architectural strategy in this framework is tissue-level integration rather than luminal presence. A patient with aggressive submucosal colonization and minimal luminal shedding could return a low stool PCR result and appear uncolonized when they are not. Before stool PCR can be trusted as a screening tool for this prediction, a validation study comparing stool PCR quantification to mucosal biopsy with fungal staining (PAS or GMS) in the same patients is needed to determine whether stool shedding reliably correlates with tissue-level colonization density. Without that validation, a negative stool PCR result does not falsify the prediction. It may simply mean the screen is looking in the wrong compartment.</w:t>
      </w:r>
    </w:p>
    <w:p w14:paraId="7B952D72" w14:textId="61E67481" w:rsidR="00900FE2" w:rsidRPr="00900FE2" w:rsidRDefault="00900FE2" w:rsidP="00900FE2">
      <w:r w:rsidRPr="00900FE2">
        <w:rPr>
          <w:b/>
          <w:bCs/>
        </w:rPr>
        <w:t>Prediction D (Arachidonic Acid Metabolite Signature).</w:t>
      </w:r>
      <w:r w:rsidRPr="00900FE2">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w:t>
      </w:r>
      <w:r w:rsidR="009A166B">
        <w:t xml:space="preserve"> VI.II.II</w:t>
      </w:r>
      <w:r w:rsidRPr="00900FE2">
        <w:t xml:space="preserve"> directly.</w:t>
      </w:r>
    </w:p>
    <w:p w14:paraId="24FD603B" w14:textId="77777777" w:rsidR="00900FE2" w:rsidRPr="00900FE2" w:rsidRDefault="00900FE2" w:rsidP="00900FE2">
      <w:r w:rsidRPr="00900FE2">
        <w:rPr>
          <w:b/>
          <w:bCs/>
        </w:rPr>
        <w:t>Prediction E (Antifungal Resolution).</w:t>
      </w:r>
      <w:r w:rsidRPr="00900FE2">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sidRPr="00900FE2">
        <w:rPr>
          <w:i/>
          <w:iCs/>
        </w:rPr>
        <w:t>C. albicans</w:t>
      </w:r>
      <w:r w:rsidRPr="00900FE2">
        <w:t xml:space="preserve"> quantification pre- and post-treatment.</w:t>
      </w:r>
    </w:p>
    <w:p w14:paraId="27618DFA" w14:textId="77777777" w:rsidR="00900FE2" w:rsidRPr="00900FE2" w:rsidRDefault="00900FE2" w:rsidP="00900FE2">
      <w:r w:rsidRPr="00900FE2">
        <w:rPr>
          <w:b/>
          <w:bCs/>
        </w:rPr>
        <w:t>Prediction F (Gut CB1 Receptor Maintenance).</w:t>
      </w:r>
      <w:r w:rsidRPr="00900FE2">
        <w:t xml:space="preserve"> </w:t>
      </w:r>
      <w:r w:rsidRPr="00900FE2">
        <w:rPr>
          <w:i/>
          <w:iCs/>
        </w:rPr>
        <w:t>C. albicans</w:t>
      </w:r>
      <w:r w:rsidRPr="00900FE2">
        <w:t xml:space="preserve"> colonization prevents gut CB1 receptor downregulation under chronic THC exposure. Method: in vitro intestinal epithelial cell cultures with and without </w:t>
      </w:r>
      <w:r w:rsidRPr="00900FE2">
        <w:rPr>
          <w:i/>
          <w:iCs/>
        </w:rPr>
        <w:t>C. albicans</w:t>
      </w:r>
      <w:r w:rsidRPr="00900FE2">
        <w:t xml:space="preserve"> colonization, exposed to chronic THC, with CB1 receptor density measured over time. A germ-free mouse model (colonized vs. non-colonized, chronic THC, gut and brain CB1 density compared) would provide in vivo confirmation. A third arm, colonized mice receiving antifungal treatment, would test whether removing the organism allows normal downregulation to proceed.</w:t>
      </w:r>
    </w:p>
    <w:p w14:paraId="649081CA" w14:textId="4D805346" w:rsidR="00900FE2" w:rsidRPr="00900FE2" w:rsidRDefault="00900FE2" w:rsidP="00900FE2">
      <w:r w:rsidRPr="00900FE2">
        <w:rPr>
          <w:b/>
          <w:bCs/>
        </w:rPr>
        <w:lastRenderedPageBreak/>
        <w:t>Prediction G (CBD Response).</w:t>
      </w:r>
      <w:r w:rsidRPr="00900FE2">
        <w:t xml:space="preserve"> CHS patients who introduce CBD alongside continued THC use will show a clinical response. At the colonization densities expected in this population, the response may present as a single gradual improvement consistent with direct antifungal burden reduction (Bahraminia et al., 2024), or it may exhibit two phases: a brief initial disruption from signaling interference followed by longer-term improvement from organism reduction. Whether the acute signaling disruption observed in the longitudinal case study (§6.3) is detectable at lower colonization densities is an open question. Any measurable response to CBD in CHS patients, positive or negative, would support the organism-mediated model over the standard pharmacological model, which has no reason to predict that CBD should affect CHS at all. Method: prospective cohort with stool PCR at baseline, symptom diary, and standard CBD dosing protocol.</w:t>
      </w:r>
      <w:r w:rsidR="009A166B">
        <w:t xml:space="preserve"> [</w:t>
      </w:r>
      <w:r w:rsidR="009A166B" w:rsidRPr="00D942E9">
        <w:rPr>
          <w:i/>
          <w:iCs/>
        </w:rPr>
        <w:t xml:space="preserve">This one is kinda </w:t>
      </w:r>
      <w:r w:rsidR="00D942E9" w:rsidRPr="00D942E9">
        <w:rPr>
          <w:i/>
          <w:iCs/>
        </w:rPr>
        <w:t>like a wildcat well, except no high upfront cost.</w:t>
      </w:r>
      <w:r w:rsidR="00D942E9">
        <w:t>]</w:t>
      </w:r>
    </w:p>
    <w:p w14:paraId="16D017A6" w14:textId="77777777" w:rsidR="00900FE2" w:rsidRPr="00900FE2" w:rsidRDefault="00900FE2" w:rsidP="00900FE2">
      <w:r w:rsidRPr="00900FE2">
        <w:rPr>
          <w:b/>
          <w:bCs/>
        </w:rPr>
        <w:t>Prediction H (Transcriptomic Immune Signature).</w:t>
      </w:r>
      <w:r w:rsidRPr="00900FE2">
        <w:t xml:space="preserve"> Building on the findings of GSE303922, CHS patients' gut immune activation profile (B-cell immunoglobulin upregulation, impaired barrier function, elevated IgE) will correlate with </w:t>
      </w:r>
      <w:r w:rsidRPr="00900FE2">
        <w:rPr>
          <w:i/>
          <w:iCs/>
        </w:rPr>
        <w:t>C. albicans</w:t>
      </w:r>
      <w:r w:rsidRPr="00900FE2">
        <w:t xml:space="preserve"> colonization density rather than with THC exposure levels. Matched heavy cannabis users without CHS should show neither the immune activation nor the elevated colonization. Method: paired transcriptomic and mycobiome analysis in a case-control design.</w:t>
      </w:r>
    </w:p>
    <w:p w14:paraId="4827F90C" w14:textId="77777777" w:rsidR="00900FE2" w:rsidRPr="00900FE2" w:rsidRDefault="00900FE2" w:rsidP="00900FE2">
      <w:pPr>
        <w:rPr>
          <w:b/>
          <w:bCs/>
        </w:rPr>
      </w:pPr>
      <w:r w:rsidRPr="00900FE2">
        <w:rPr>
          <w:b/>
          <w:bCs/>
        </w:rPr>
        <w:t>6.7 Positioning and Limitations</w:t>
      </w:r>
    </w:p>
    <w:p w14:paraId="408A0E9C" w14:textId="3B02D23C" w:rsidR="00900FE2" w:rsidRPr="00900FE2" w:rsidRDefault="00900FE2" w:rsidP="00900FE2">
      <w:r w:rsidRPr="00900FE2">
        <w:t xml:space="preserve">The connection presented here between </w:t>
      </w:r>
      <w:r w:rsidRPr="00900FE2">
        <w:rPr>
          <w:i/>
          <w:iCs/>
        </w:rPr>
        <w:t>C. albicans</w:t>
      </w:r>
      <w:r w:rsidRPr="00900FE2">
        <w:t xml:space="preserve"> and cannabinoid hyperemesis syndrome is novel and should be treated accordingly: as a potential linkage derived from the biochemical computer </w:t>
      </w:r>
      <w:r w:rsidR="00D942E9">
        <w:t>framework architected from synthesis of research</w:t>
      </w:r>
      <w:r w:rsidRPr="00900FE2">
        <w:t>, not as an established causal relationship.</w:t>
      </w:r>
    </w:p>
    <w:p w14:paraId="0B5F5AEE" w14:textId="77777777" w:rsidR="00900FE2" w:rsidRPr="00900FE2" w:rsidRDefault="00900FE2" w:rsidP="00900FE2">
      <w:r w:rsidRPr="00900FE2">
        <w:t xml:space="preserve">The argument is theoretical but not unsupported. The 2025 transcriptomic study (GSE303922) independently found an immune activation profile in CHS patients consistent with </w:t>
      </w:r>
      <w:r w:rsidRPr="00900FE2">
        <w:rPr>
          <w:i/>
          <w:iCs/>
        </w:rPr>
        <w:t>C. albicans</w:t>
      </w:r>
      <w:r w:rsidRPr="00900FE2">
        <w:t xml:space="preserve"> colonization, while simultaneously finding no ECS transcript changes, exactly the pattern the organism-mediated model predicts and the standard model does not. The pharmacological evidence is similarly consistent: the drugs that work for CHS (haloperidol, benzodiazepines, NK1 antagonists) act on receptor systems the organism interfaces with, while the standard antiemetic (ondansetron) that should work based on the conventional emesis model does not.</w:t>
      </w:r>
    </w:p>
    <w:p w14:paraId="64301149" w14:textId="77777777" w:rsidR="00900FE2" w:rsidRPr="00900FE2" w:rsidRDefault="00900FE2" w:rsidP="00900FE2">
      <w:r w:rsidRPr="00900FE2">
        <w:t>The framework generates predictions that are testable, falsifiable, and in several cases inexpensive to pursue. The first prediction, caloric loading in prodromal patients, can be tested by any individual experiencing morning CHS symptoms, with no institutional infrastructure required.</w:t>
      </w:r>
    </w:p>
    <w:p w14:paraId="2313F989" w14:textId="77777777" w:rsidR="00900FE2" w:rsidRPr="00900FE2" w:rsidRDefault="00900FE2" w:rsidP="00900FE2">
      <w:r w:rsidRPr="00900FE2">
        <w:t>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 The pharmacological observations regarding haloperidol, benzodiazepines, and NK1 antagonists are drawn from case reports and anecdotal accounts rather than controlled trials, and alternative explanations for their efficacy exist within the standard model.</w:t>
      </w:r>
    </w:p>
    <w:p w14:paraId="5058B258" w14:textId="77777777" w:rsidR="00900FE2" w:rsidRPr="00900FE2" w:rsidRDefault="00900FE2" w:rsidP="00900FE2">
      <w:r w:rsidRPr="00900FE2">
        <w:lastRenderedPageBreak/>
        <w:t>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its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75BEAEEF" w14:textId="0C315B5F" w:rsidR="00900FE2" w:rsidRPr="00900FE2" w:rsidRDefault="00900FE2" w:rsidP="00900FE2">
      <w:r w:rsidRPr="00900FE2">
        <w:t>The tests come first. The reframing follows only if they succeed.</w:t>
      </w:r>
      <w:r w:rsidR="00D942E9">
        <w:t xml:space="preserve"> [</w:t>
      </w:r>
      <w:r w:rsidR="00D942E9" w:rsidRPr="00D942E9">
        <w:rPr>
          <w:i/>
          <w:iCs/>
        </w:rPr>
        <w:t>Tick-Tock, next block</w:t>
      </w:r>
      <w:r w:rsidR="00D942E9">
        <w:t>]</w:t>
      </w:r>
    </w:p>
    <w:p w14:paraId="1C9678AA" w14:textId="77777777" w:rsidR="00900FE2" w:rsidRDefault="00900FE2" w:rsidP="000F3566"/>
    <w:p w14:paraId="32DA266B" w14:textId="77777777" w:rsidR="00900FE2" w:rsidRDefault="00900FE2" w:rsidP="000F3566"/>
    <w:p w14:paraId="658B5798" w14:textId="77777777" w:rsidR="00900FE2" w:rsidRDefault="00900FE2" w:rsidP="000F3566"/>
    <w:p w14:paraId="47B06D45" w14:textId="77777777" w:rsidR="00900FE2" w:rsidRDefault="00900FE2" w:rsidP="000F3566"/>
    <w:p w14:paraId="1B8E7E11" w14:textId="77777777" w:rsidR="00303C34" w:rsidRDefault="00000000">
      <w:r>
        <w:pict w14:anchorId="296A1A21">
          <v:rect id="_x0000_i1073" style="width:0;height:1.5pt" o:hralign="center" o:bullet="t" o:hrstd="t" o:hr="t"/>
        </w:pict>
      </w:r>
    </w:p>
    <w:p w14:paraId="44870BF2" w14:textId="3497FCA4" w:rsidR="00303C34" w:rsidRDefault="000B097D">
      <w:r w:rsidRPr="000B097D">
        <w:rPr>
          <w:noProof/>
        </w:rPr>
        <w:drawing>
          <wp:inline distT="0" distB="0" distL="0" distR="0" wp14:anchorId="45C3E317" wp14:editId="5A5857BB">
            <wp:extent cx="5943600" cy="5314950"/>
            <wp:effectExtent l="0" t="0" r="0" b="0"/>
            <wp:docPr id="186419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5314950"/>
                    </a:xfrm>
                    <a:prstGeom prst="rect">
                      <a:avLst/>
                    </a:prstGeom>
                  </pic:spPr>
                </pic:pic>
              </a:graphicData>
            </a:graphic>
          </wp:inline>
        </w:drawing>
      </w:r>
    </w:p>
    <w:p w14:paraId="0BE21E7B" w14:textId="77777777" w:rsidR="00303C34" w:rsidRDefault="006C3A6A">
      <w:pPr>
        <w:pStyle w:val="Heading1"/>
      </w:pPr>
      <w:bookmarkStart w:id="29" w:name="Xb59413a6fdcd09e557849b32d8d95299d4ef124"/>
      <w:bookmarkEnd w:id="18"/>
      <w:bookmarkEnd w:id="28"/>
      <w:r>
        <w:lastRenderedPageBreak/>
        <w:t>6. The Evolutionary Trinity: Language as Accelerant</w:t>
      </w:r>
    </w:p>
    <w:p w14:paraId="7CB806CF" w14:textId="77777777" w:rsidR="00303C34" w:rsidRDefault="006C3A6A">
      <w:pPr>
        <w:pStyle w:val="Heading2"/>
      </w:pPr>
      <w:bookmarkStart w:id="30" w:name="three-co-evolving-components"/>
      <w:r>
        <w:t>6.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initiated by communal phytocannabinoid use promoting peaceful bonding, later formalized through language-enabled elder care and pharmacological support</w:t>
      </w:r>
    </w:p>
    <w:p w14:paraId="5766EAB8" w14:textId="77777777" w:rsidR="00303C34" w:rsidRDefault="006C3A6A" w:rsidP="00556297">
      <w:r>
        <w:t>Two of these legs, the symbiont (present as a commensal) and the social structure (initiated by the cannabinoid flywheel), were established before the salinity oscillations began. Language did not create the trinity. Language completed the trinity, and allowed it to accelerate.</w:t>
      </w:r>
    </w:p>
    <w:p w14:paraId="2247816B" w14:textId="77777777" w:rsidR="00303C34" w:rsidRDefault="006C3A6A">
      <w:pPr>
        <w:pStyle w:val="Heading2"/>
      </w:pPr>
      <w:bookmarkStart w:id="31" w:name="X4f69557bb23285e1ebbec82c4c9cedbde2ea937"/>
      <w:bookmarkEnd w:id="30"/>
      <w:r>
        <w:t>6.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In pre-linguistic hominids, this late-stage cognitive enhancement had limited transmission bandwidth. Tool-making demonstrations, gestural communication, and behavioral imitation could transmit some knowledge as evidenced by the Lomekwi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77777777" w:rsidR="00303C34" w:rsidRDefault="006C3A6A">
      <w:pPr>
        <w:pStyle w:val="Heading2"/>
      </w:pPr>
      <w:bookmarkStart w:id="32" w:name="evidence-from-the-fossil-record"/>
      <w:bookmarkEnd w:id="31"/>
      <w:r>
        <w:t>6.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Bipedal, social groups, freshwater lakes, cannabinoid flywheel plausibly active</w:t>
            </w:r>
          </w:p>
        </w:tc>
      </w:tr>
      <w:tr w:rsidR="00303C34" w14:paraId="46514776" w14:textId="77777777">
        <w:tc>
          <w:tcPr>
            <w:tcW w:w="0" w:type="auto"/>
          </w:tcPr>
          <w:p w14:paraId="2BFD0DB1" w14:textId="77777777" w:rsidR="00303C34" w:rsidRDefault="006C3A6A">
            <w:pPr>
              <w:pStyle w:val="Compact"/>
            </w:pPr>
            <w:r>
              <w:lastRenderedPageBreak/>
              <w:t>Lomekwi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067"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environvmental,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36414FF5">
            <wp:extent cx="4907986" cy="7772400"/>
            <wp:effectExtent l="0" t="0" r="6985" b="0"/>
            <wp:docPr id="835905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835905043"/>
                    <pic:cNvPicPr/>
                  </pic:nvPicPr>
                  <pic:blipFill>
                    <a:blip r:embed="rId13">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20A737F7" w:rsidR="00303C34" w:rsidRDefault="006C3A6A">
      <w:pPr>
        <w:pStyle w:val="Heading1"/>
      </w:pPr>
      <w:r>
        <w:lastRenderedPageBreak/>
        <w:t>7. Archaeological Evidence for the Cannabinoid Flywheel</w:t>
      </w:r>
    </w:p>
    <w:p w14:paraId="1B42D271" w14:textId="77777777" w:rsidR="00303C34" w:rsidRDefault="006C3A6A">
      <w:pPr>
        <w:pStyle w:val="Heading2"/>
      </w:pPr>
      <w:bookmarkStart w:id="34" w:name="ritual-cannabis-use-in-mortuary-contexts"/>
      <w:r>
        <w:t>7.1 Ritual Cannabis Use in Mortuary Contexts</w:t>
      </w:r>
    </w:p>
    <w:p w14:paraId="6D900B78" w14:textId="77777777" w:rsidR="00303C34" w:rsidRDefault="006C3A6A" w:rsidP="00556297">
      <w:r>
        <w:t>The earliest scientifically verified evidence for psychoactive cannabis use comes from the Jirzankal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Yanghai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77777777" w:rsidR="00303C34" w:rsidRDefault="006C3A6A">
      <w:pPr>
        <w:pStyle w:val="Heading2"/>
      </w:pPr>
      <w:bookmarkStart w:id="35" w:name="X9025d4c6dd405821fe5872210c4f8ba561fbbea"/>
      <w:bookmarkEnd w:id="34"/>
      <w:r>
        <w:t>7.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77777777" w:rsidR="00303C34" w:rsidRDefault="006C3A6A">
      <w:pPr>
        <w:pStyle w:val="Heading2"/>
      </w:pPr>
      <w:bookmarkStart w:id="36" w:name="X65d8329ff5917c6633fe0b5fda02bed7b33bf1d"/>
      <w:bookmarkEnd w:id="35"/>
      <w:r>
        <w:t>7.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habitus,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068" style="width:0;height:1.5pt" o:hralign="center" o:hrstd="t" o:hr="t"/>
        </w:pict>
      </w:r>
    </w:p>
    <w:p w14:paraId="318AF08B" w14:textId="7C26AA4C" w:rsidR="00303C34" w:rsidRDefault="006C3A6A">
      <w:pPr>
        <w:pStyle w:val="Heading1"/>
      </w:pPr>
      <w:bookmarkStart w:id="37" w:name="X57a6f1bf99aafec2f4680d70c283991d323c331"/>
      <w:bookmarkEnd w:id="33"/>
      <w:bookmarkEnd w:id="36"/>
      <w:r>
        <w:t xml:space="preserve">8. The Cardiac Architecture Hypothesis: </w:t>
      </w:r>
      <w:r w:rsidR="00A93DCE">
        <w:t xml:space="preserve">Developmental Preservation and the </w:t>
      </w:r>
      <w:r>
        <w:t>Breaking the Trinity</w:t>
      </w:r>
    </w:p>
    <w:p w14:paraId="3A3AD45F" w14:textId="39075204" w:rsidR="00303C34" w:rsidRPr="00A93DCE" w:rsidRDefault="006C3A6A">
      <w:pPr>
        <w:pStyle w:val="Heading2"/>
        <w:rPr>
          <w:b w:val="0"/>
          <w:bCs w:val="0"/>
        </w:rPr>
      </w:pPr>
      <w:bookmarkStart w:id="38" w:name="X33d411acf2b48e7447910fe8007335ec5758876"/>
      <w:r>
        <w:t xml:space="preserve">8.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shift</w:t>
      </w:r>
      <w:r w:rsidR="00296041">
        <w:t>s</w:t>
      </w:r>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Neonatal cardiac physiology is fundamentally different from adult cardiac physiology. The fetal and neonatal heart operates with open foramen ovale,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oval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The same principle applies to the pituitary.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568CB822" w:rsidR="00A93DCE" w:rsidRPr="00A93DCE" w:rsidRDefault="00A93DCE" w:rsidP="00A93DCE">
      <w:pPr>
        <w:pStyle w:val="Heading2"/>
      </w:pPr>
      <w:r w:rsidRPr="00A93DCE">
        <w:lastRenderedPageBreak/>
        <w:t> 8.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active</w:t>
      </w:r>
      <w:r w:rsidR="00296041">
        <w:t xml:space="preserve">, and </w:t>
      </w:r>
      <w:r w:rsidRPr="00A93DCE">
        <w:t>has continuous access to the gland during the developmental window when its activity would normally decline. The preservation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population</w:t>
      </w:r>
      <w:r w:rsidR="00296041">
        <w:t xml:space="preserve"> </w:t>
      </w:r>
      <w:r w:rsidRPr="00A93DCE">
        <w:t>and the answer is that the symbiont prevented it.</w:t>
      </w:r>
    </w:p>
    <w:p w14:paraId="6FC18937" w14:textId="4ACEC132" w:rsidR="00A93DCE" w:rsidRPr="00A93DCE" w:rsidRDefault="00A93DCE" w:rsidP="00A93DCE">
      <w:pPr>
        <w:pStyle w:val="Heading2"/>
      </w:pPr>
      <w:r w:rsidRPr="00A93DCE">
        <w:t> 8.3 The Three-Key Activation Model: Why Modern Infants Do Not Preserve</w:t>
      </w:r>
    </w:p>
    <w:p w14:paraId="71389278" w14:textId="0E9F077E" w:rsidR="00A93DCE" w:rsidRPr="00A93DCE" w:rsidRDefault="00A93DCE" w:rsidP="00A93DCE">
      <w:r w:rsidRPr="00A93DCE">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Default="00A93DCE" w:rsidP="00A93DCE">
      <w:r w:rsidRPr="00A93DCE">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A93DCE" w:rsidRDefault="00A93DCE" w:rsidP="00A93DCE">
      <w:r w:rsidRPr="00A93DCE">
        <w:t>We propose a three-key activation model:</w:t>
      </w:r>
    </w:p>
    <w:p w14:paraId="2E12B452" w14:textId="40DD729F" w:rsidR="00A93DCE" w:rsidRPr="00A93DCE" w:rsidRDefault="00A93DCE" w:rsidP="00A93DCE">
      <w:r w:rsidRPr="00A93DCE">
        <w:t xml:space="preserve"> The first key is the symbiont's presence during the critical developmental window. </w:t>
      </w:r>
      <w:r w:rsidRPr="00810600">
        <w:rPr>
          <w:i/>
          <w:iCs/>
        </w:rPr>
        <w:t>C. albicans</w:t>
      </w:r>
      <w:r w:rsidRPr="00A93DCE">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A93DCE">
        <w:lastRenderedPageBreak/>
        <w:t>and initial colonization is established. This key is present in virtually all modern infants. The organism arrives. Colonization begins.</w:t>
      </w:r>
    </w:p>
    <w:p w14:paraId="738B0580" w14:textId="7F8A0D92" w:rsidR="00A93DCE" w:rsidRPr="00A93DCE" w:rsidRDefault="00A93DCE" w:rsidP="00A93DCE">
      <w:r w:rsidRPr="00A93DCE">
        <w:t> The second key is colonization density sufficient to produce meaningful signaling output during the developmental window. This is variable</w:t>
      </w:r>
      <w:r w:rsidR="00296041">
        <w:t xml:space="preserve">. The output is </w:t>
      </w:r>
      <w:r w:rsidRPr="00A93DCE">
        <w:t xml:space="preserve">dependent on maternal colonization depth, breastfeeding duration, early immune development, and the infant's own microbiome ecology. Some infants </w:t>
      </w:r>
      <w:r w:rsidR="00267B14">
        <w:t xml:space="preserve">may </w:t>
      </w:r>
      <w:r w:rsidRPr="00A93DCE">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A93DCE" w:rsidRDefault="00A93DCE" w:rsidP="00A93DCE">
      <w:r w:rsidRPr="00A93DCE">
        <w:t> The third key is the electrolyte environment. The saline oscillation</w:t>
      </w:r>
      <w:r w:rsidR="00296041">
        <w:t>,</w:t>
      </w:r>
      <w:r w:rsidRPr="00A93DCE">
        <w:t xml:space="preserve"> cyclical exposure to elevated and depleted electrolyte concentrations that constitutes the central mechanism of this paper</w:t>
      </w:r>
      <w:r w:rsidR="00296041">
        <w:t xml:space="preserve">, </w:t>
      </w:r>
      <w:r w:rsidRPr="00A93DCE">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A93DCE" w:rsidRDefault="00A93DCE" w:rsidP="00A93DCE">
      <w:r w:rsidRPr="00A93DCE">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Default="00A93DCE" w:rsidP="00475E5E">
      <w:r w:rsidRPr="00A93DCE">
        <w:t>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activated,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Default="00475E5E" w:rsidP="00475E5E">
      <w:r w:rsidRPr="00475E5E">
        <w:rPr>
          <w:rFonts w:asciiTheme="minorHAnsi" w:hAnsiTheme="minorHAnsi"/>
        </w:rPr>
        <w:t xml:space="preserve">This model also explains the evolutionary trajectory of the phenotype across time and geography. In the earliest stages of the </w:t>
      </w:r>
      <w:r w:rsidR="00DD6777">
        <w:rPr>
          <w:rFonts w:asciiTheme="minorHAnsi" w:hAnsiTheme="minorHAnsi"/>
        </w:rPr>
        <w:t>coevolution</w:t>
      </w:r>
      <w:r w:rsidRPr="00475E5E">
        <w:rPr>
          <w:rFonts w:asciiTheme="minorHAnsi" w:hAnsiTheme="minorHAnsi"/>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Pr>
          <w:rFonts w:asciiTheme="minorHAnsi" w:hAnsiTheme="minorHAnsi"/>
        </w:rPr>
        <w:t xml:space="preserve"> </w:t>
      </w:r>
      <w:r w:rsidRPr="00475E5E">
        <w:rPr>
          <w:rFonts w:asciiTheme="minorHAnsi" w:hAnsiTheme="minorHAnsi"/>
        </w:rPr>
        <w:t xml:space="preserve">with no transitional decline phases, because the program had not yet evolved the complex multi-phase sequence documented in the redacted source article and the longitudinal case study. That sequence is the product of </w:t>
      </w:r>
      <w:r w:rsidR="00835E98">
        <w:rPr>
          <w:rFonts w:asciiTheme="minorHAnsi" w:hAnsiTheme="minorHAnsi"/>
          <w:i/>
          <w:iCs/>
        </w:rPr>
        <w:t>hundreds of thousands</w:t>
      </w:r>
      <w:r w:rsidRPr="00475E5E">
        <w:rPr>
          <w:rFonts w:asciiTheme="minorHAnsi" w:hAnsiTheme="minorHAnsi"/>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Default="00475E5E" w:rsidP="00475E5E">
      <w:r w:rsidRPr="00475E5E">
        <w:rPr>
          <w:rFonts w:asciiTheme="minorHAnsi" w:hAnsiTheme="minorHAnsi"/>
        </w:rPr>
        <w:t>In a Rift Valley population where all three keys were consistently presen</w:t>
      </w:r>
      <w:r w:rsidR="00835E98">
        <w:rPr>
          <w:rFonts w:asciiTheme="minorHAnsi" w:hAnsiTheme="minorHAnsi"/>
        </w:rPr>
        <w:t>t: 1)</w:t>
      </w:r>
      <w:r w:rsidRPr="00475E5E">
        <w:rPr>
          <w:rFonts w:asciiTheme="minorHAnsi" w:hAnsiTheme="minorHAnsi"/>
        </w:rPr>
        <w:t xml:space="preserve"> universal symbiont transmission through breastfeeding</w:t>
      </w:r>
      <w:r w:rsidR="00835E98">
        <w:rPr>
          <w:rFonts w:asciiTheme="minorHAnsi" w:hAnsiTheme="minorHAnsi"/>
        </w:rPr>
        <w:t xml:space="preserve"> with </w:t>
      </w:r>
      <w:r w:rsidRPr="00475E5E">
        <w:rPr>
          <w:rFonts w:asciiTheme="minorHAnsi" w:hAnsiTheme="minorHAnsi"/>
        </w:rPr>
        <w:t>deep colonization supported by extended nursing</w:t>
      </w:r>
      <w:r w:rsidR="00835E98">
        <w:rPr>
          <w:rFonts w:asciiTheme="minorHAnsi" w:hAnsiTheme="minorHAnsi"/>
        </w:rPr>
        <w:t xml:space="preserve">, 2) </w:t>
      </w:r>
      <w:r w:rsidRPr="00475E5E">
        <w:rPr>
          <w:rFonts w:asciiTheme="minorHAnsi" w:hAnsiTheme="minorHAnsi"/>
        </w:rPr>
        <w:t>the absence of antibiotics, and</w:t>
      </w:r>
      <w:r w:rsidR="00835E98">
        <w:rPr>
          <w:rFonts w:asciiTheme="minorHAnsi" w:hAnsiTheme="minorHAnsi"/>
        </w:rPr>
        <w:t xml:space="preserve"> 3)</w:t>
      </w:r>
      <w:r w:rsidRPr="00475E5E">
        <w:rPr>
          <w:rFonts w:asciiTheme="minorHAnsi" w:hAnsiTheme="minorHAnsi"/>
        </w:rPr>
        <w:t xml:space="preserve"> continuous electrolyte oscillation </w:t>
      </w:r>
      <w:r w:rsidRPr="00475E5E">
        <w:rPr>
          <w:rFonts w:asciiTheme="minorHAnsi" w:hAnsiTheme="minorHAnsi"/>
        </w:rPr>
        <w:lastRenderedPageBreak/>
        <w:t>from the lake systems</w:t>
      </w:r>
      <w:r w:rsidR="00835E98">
        <w:rPr>
          <w:rFonts w:asciiTheme="minorHAnsi" w:hAnsiTheme="minorHAnsi"/>
        </w:rPr>
        <w:t xml:space="preserve">, </w:t>
      </w:r>
      <w:r w:rsidRPr="00475E5E">
        <w:rPr>
          <w:rFonts w:asciiTheme="minorHAnsi" w:hAnsiTheme="minorHAnsi"/>
        </w:rPr>
        <w:t>preservation would have trended toward universality. Selection pressure ran hard in one direction: preserve the heart, maintain the pituitary, outperform everyone who doesn't.</w:t>
      </w:r>
    </w:p>
    <w:p w14:paraId="7CCC81C3" w14:textId="1D4B281B" w:rsidR="00475E5E" w:rsidRDefault="00475E5E" w:rsidP="00475E5E">
      <w:r w:rsidRPr="00475E5E">
        <w:rPr>
          <w:rFonts w:asciiTheme="minorHAnsi" w:hAnsiTheme="minorHAnsi"/>
        </w:rPr>
        <w:t xml:space="preserve">As the oscillation cycles ratcheted the </w:t>
      </w:r>
      <w:r w:rsidR="00DD6777">
        <w:rPr>
          <w:rFonts w:asciiTheme="minorHAnsi" w:hAnsiTheme="minorHAnsi"/>
        </w:rPr>
        <w:t>coevolution</w:t>
      </w:r>
      <w:r w:rsidRPr="00475E5E">
        <w:rPr>
          <w:rFonts w:asciiTheme="minorHAnsi" w:hAnsiTheme="minorHAnsi"/>
        </w:rPr>
        <w:t>ary relationship deeper over millions of years (Section 4.1), the program became more sophisticated. More phases emerged. More organ systems became involved. More metabolic transitions developed. Eventually, the decline phases appeared</w:t>
      </w:r>
      <w:r w:rsidR="00835E98">
        <w:rPr>
          <w:rFonts w:asciiTheme="minorHAnsi" w:hAnsiTheme="minorHAnsi"/>
        </w:rPr>
        <w:t xml:space="preserve">.  These are </w:t>
      </w:r>
      <w:r w:rsidRPr="00475E5E">
        <w:rPr>
          <w:rFonts w:asciiTheme="minorHAnsi" w:hAnsiTheme="minorHAnsi"/>
        </w:rPr>
        <w:t xml:space="preserve">the transitional vulnerability periods documented in the redacted source article and in the longitudinal case study (Craddock, </w:t>
      </w:r>
      <w:r w:rsidR="009B06E6">
        <w:rPr>
          <w:rFonts w:asciiTheme="minorHAnsi" w:hAnsiTheme="minorHAnsi"/>
        </w:rPr>
        <w:t>2026c)</w:t>
      </w:r>
      <w:r w:rsidRPr="00475E5E">
        <w:rPr>
          <w:rFonts w:asciiTheme="minorHAnsi" w:hAnsiTheme="minorHAnsi"/>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Pr>
          <w:rFonts w:asciiTheme="minorHAnsi" w:hAnsiTheme="minorHAnsi"/>
        </w:rPr>
        <w:t xml:space="preserve">, that of </w:t>
      </w:r>
      <w:r w:rsidRPr="00475E5E">
        <w:rPr>
          <w:rFonts w:asciiTheme="minorHAnsi" w:hAnsiTheme="minorHAnsi"/>
        </w:rPr>
        <w:t>cooperative social structure, reinforced by the cannabinoid flywheel described in Section 3</w:t>
      </w:r>
      <w:r w:rsidR="00835E98">
        <w:rPr>
          <w:rFonts w:asciiTheme="minorHAnsi" w:hAnsiTheme="minorHAnsi"/>
        </w:rPr>
        <w:t xml:space="preserve">, </w:t>
      </w:r>
      <w:r w:rsidRPr="00475E5E">
        <w:rPr>
          <w:rFonts w:asciiTheme="minorHAnsi" w:hAnsiTheme="minorHAnsi"/>
        </w:rPr>
        <w:t>gain its full adaptive value. The trinity did not form because the program was dangerous from the start. It formed because the program deepened until it required social support to sustain.</w:t>
      </w:r>
    </w:p>
    <w:p w14:paraId="3C801154" w14:textId="6ED24A92" w:rsidR="00475E5E" w:rsidRDefault="00475E5E" w:rsidP="00475E5E">
      <w:r w:rsidRPr="00475E5E">
        <w:rPr>
          <w:rFonts w:asciiTheme="minorHAnsi" w:hAnsiTheme="minorHAnsi"/>
        </w:rPr>
        <w:t xml:space="preserve">The spectrum of preservation outcomes </w:t>
      </w:r>
      <w:r w:rsidR="00835E98">
        <w:rPr>
          <w:rFonts w:asciiTheme="minorHAnsi" w:hAnsiTheme="minorHAnsi"/>
        </w:rPr>
        <w:t>with</w:t>
      </w:r>
      <w:r w:rsidRPr="00475E5E">
        <w:rPr>
          <w:rFonts w:asciiTheme="minorHAnsi" w:hAnsiTheme="minorHAnsi"/>
        </w:rPr>
        <w:t xml:space="preserve"> some individuals fully preserved, some partially, some not at all</w:t>
      </w:r>
      <w:r w:rsidR="00835E98">
        <w:rPr>
          <w:rFonts w:asciiTheme="minorHAnsi" w:hAnsiTheme="minorHAnsi"/>
        </w:rPr>
        <w:t xml:space="preserve"> </w:t>
      </w:r>
      <w:r w:rsidRPr="00475E5E">
        <w:rPr>
          <w:rFonts w:asciiTheme="minorHAnsi" w:hAnsiTheme="minorHAnsi"/>
        </w:rPr>
        <w:t xml:space="preserve">emerged late in the </w:t>
      </w:r>
      <w:r w:rsidR="00DD6777">
        <w:rPr>
          <w:rFonts w:asciiTheme="minorHAnsi" w:hAnsiTheme="minorHAnsi"/>
        </w:rPr>
        <w:t>coevolution</w:t>
      </w:r>
      <w:r w:rsidRPr="00475E5E">
        <w:rPr>
          <w:rFonts w:asciiTheme="minorHAnsi" w:hAnsiTheme="minorHAnsi"/>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Pr>
          <w:rFonts w:asciiTheme="minorHAnsi" w:hAnsiTheme="minorHAnsi"/>
        </w:rPr>
        <w:t>,</w:t>
      </w:r>
      <w:r w:rsidRPr="00475E5E">
        <w:rPr>
          <w:rFonts w:asciiTheme="minorHAnsi" w:hAnsiTheme="minorHAnsi"/>
        </w:rPr>
        <w:t xml:space="preserve"> the saline oscillation</w:t>
      </w:r>
      <w:r w:rsidR="00835E98">
        <w:rPr>
          <w:rFonts w:asciiTheme="minorHAnsi" w:hAnsiTheme="minorHAnsi"/>
        </w:rPr>
        <w:t xml:space="preserve">, </w:t>
      </w:r>
      <w:r w:rsidRPr="00475E5E">
        <w:rPr>
          <w:rFonts w:asciiTheme="minorHAnsi" w:hAnsiTheme="minorHAnsi"/>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A93DCE">
        <w:t> </w:t>
      </w: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pituitary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iatrogenically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pituitary continues to drive perfusion and endocrine management at elevated capacity. The adaptive reserve depletes. The gland's functional output declines</w:t>
      </w:r>
      <w:r w:rsidR="00835E98">
        <w:t xml:space="preserve">. This is not acute decline, </w:t>
      </w:r>
      <w:r w:rsidRPr="00A93DCE">
        <w:t>but progress</w:t>
      </w:r>
      <w:r w:rsidR="00835E98">
        <w:t>e</w:t>
      </w:r>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the third key was missing. Infants born in these peripheral populations carried the symbiont (key one) and may have achieved adequate colonization density (key two), but without the electrolyte oscillation, the preservation program did not fully activate. The developmental transition completed.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not from the center, but from the edges inward. As the pump-dominant phenotype expanded through the peripheral populations and eventually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is no longer produced because the environmental key that activated the preservation sequence no longer turns in any modern lock. A deep system state that the organism still remembers how to enter, in a host whose developmental program no longer permits the entry.</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density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resolves.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amplified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and </w:t>
      </w:r>
      <w:r w:rsidRPr="008A3403">
        <w:t xml:space="preserve"> th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The oscillation model explains why both excess and deficit sodium exposure produce the same clinical outcome. The ancestral system was designed to cycl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and </w:t>
      </w:r>
      <w:r>
        <w:t xml:space="preserve"> </w:t>
      </w:r>
      <w:r w:rsidR="00AD22CD">
        <w:t xml:space="preserve">then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Within this framework, antihypertensive therapy suppresses the waypoint without resolving the program that generated it. The distributed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observations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069"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totals global health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subsequent to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r w:rsidRPr="003F5E1B">
        <w:rPr>
          <w:i/>
          <w:iCs/>
        </w:rPr>
        <w:t>albicans</w:t>
      </w:r>
      <w:r>
        <w:t xml:space="preserve"> can turn it.</w:t>
      </w:r>
    </w:p>
    <w:p w14:paraId="677C7906" w14:textId="77777777" w:rsidR="00F03553" w:rsidRDefault="00F03553" w:rsidP="008E7F6E">
      <w:pPr>
        <w:spacing w:after="60"/>
        <w:ind w:firstLine="0"/>
      </w:pPr>
      <w:r>
        <w:lastRenderedPageBreak/>
        <w:t xml:space="preserve">But, in 1964, the worlds leading mcyologists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from institutional concern,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times</w:t>
      </w:r>
      <w:r w:rsidRPr="00263E75">
        <w:t xml:space="preserve"> except endocrinology. Why skip that one, you ask? I didn't skip it. I request</w:t>
      </w:r>
      <w:r w:rsidR="008E7F6E">
        <w:t>ed</w:t>
      </w:r>
      <w:r w:rsidRPr="00263E75">
        <w:t xml:space="preserve"> it for years, decades. I got on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says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for a pathology that is actually an architecture. They are being medicated out of a phenotype that, in the appropriate social context, would be producing the most valuable cognitive output in their community. This is not a missed diagnosis; it is an acti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070"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r>
        <w:rPr>
          <w:b/>
          <w:bCs/>
        </w:rPr>
        <w:t>Paleochemical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r>
        <w:rPr>
          <w:b/>
          <w:bCs/>
        </w:rPr>
        <w:t>Phytocannabinoid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C. dubliniensis</w:t>
      </w:r>
      <w:r>
        <w:t xml:space="preserve"> divergence, if resolved to the Plio-Pleistocene window (~2–5 Ma), would provide strong independent support for the hypothesis; the directional selection observed in </w:t>
      </w:r>
      <w:r>
        <w:rPr>
          <w:i/>
          <w:iCs/>
        </w:rPr>
        <w:t>C. albicans</w:t>
      </w:r>
      <w:r>
        <w:t xml:space="preserve"> (virulence gene family expansion) versus </w:t>
      </w:r>
      <w:r>
        <w:rPr>
          <w:i/>
          <w:iCs/>
        </w:rPr>
        <w:t>C. dubliniensis</w:t>
      </w:r>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in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fungal-origin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candidalysin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candidalysin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 xml:space="preserve">ary framework: at least two non-candidalysin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secretes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function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Plio-Pleistocene salinity oscillations described in Sections 6 and 7 imposed thousands of environmental reversals on the </w:t>
      </w:r>
      <w:r w:rsidRPr="00E07447">
        <w:rPr>
          <w:i/>
          <w:iCs/>
        </w:rPr>
        <w:t>Candida</w:t>
      </w:r>
      <w:r w:rsidRPr="00E07447">
        <w:t>-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in light of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superarchaic model of Pleistocene population structure, with 98% bootstrap model weight over the single-superarchaic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precessional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in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The social asymmetry this creates is the inverse of the physical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Pr="00A10B33" w:rsidRDefault="00A10B33" w:rsidP="00A956E9">
      <w:r w:rsidRPr="00A10B33">
        <w:t>The 19.6% admixture fraction estimated by Rogers et al. represents the genetic shadow of Homo candidus in the modern human genome. It is not expressed as cardiac architecture, which required an environmental trigger that no longer exists. It is expressed as variation in ECS tone, cognitive capacity, salt sensitivity (Section 8.6), and the residual capacity of the program to activate under exceptional circumstances (Section 9). The genes remember. The environment does not. Every modern human carries this fraction. None possesses the environmental key to unlock what it originally encoded.</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w:t>
      </w:r>
      <w:r w:rsidRPr="001F0953">
        <w:lastRenderedPageBreak/>
        <w:t xml:space="preserve">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phenomena  including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The pre-linguistic cannabinoid flywheel (Section 3), while consistent with the known behavioral pharmacology of CB1 agonism and the archaeological evidence for pre-linguistic cooperative behavior, is speculative in its earliest phases. No direct archaeological evidence for hominid phytocannabinoid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w:t>
      </w:r>
      <w:r>
        <w:lastRenderedPageBreak/>
        <w:t>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071"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Plio-Pleistocene created the environmental conditions (SIADH-type electrolyte disruption during freshwater transitions after saline acclimation) under 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The relationship was preceded and supported by a pre-linguistic social flywheel driven by communal phytocannabinoid use, which established cooperative social structure before language emerged. The full trinity (the fungal symbiont, host physiology including cardiac suction, IVC dynamics, and renal pressure management, and cooperative social structure supported by exogenous phytocannabinoid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C. dubliniensis</w:t>
      </w:r>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ary refinement. The ECS was the original interface. The broader receptor landscape was the expanded toolkit. The organism did not need to evolve new capabilities to respond to saline oscillation. It needed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4"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5"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72"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lastRenderedPageBreak/>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6"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7" w:history="1">
        <w:r w:rsidRPr="009F7B45">
          <w:rPr>
            <w:rStyle w:val="Hyperlink"/>
          </w:rPr>
          <w:t>https://doi.org/10.1016/j.bjid.2013.09.006</w:t>
        </w:r>
      </w:hyperlink>
    </w:p>
    <w:p w14:paraId="040C84E9" w14:textId="1E061927" w:rsidR="007D246A" w:rsidRDefault="007D246A" w:rsidP="004E4628">
      <w:pPr>
        <w:pStyle w:val="BodyText"/>
      </w:pPr>
      <w:r w:rsidRPr="007D246A">
        <w:t>Akula, S. T., et al. (2021). Antifungal efficacy of lauric acid and caprylic acid - Derivatives of virgin coconut oil against Candida albicans. Biomedical and Biotechnology Research Journal, 5(2), 229-234.</w:t>
      </w:r>
    </w:p>
    <w:p w14:paraId="1011D343" w14:textId="26ECA5DE" w:rsidR="004E4628" w:rsidRDefault="004E4628" w:rsidP="004E4628">
      <w:pPr>
        <w:pStyle w:val="BodyText"/>
      </w:pPr>
      <w:r>
        <w:t xml:space="preserve">Alem, M. A., &amp; Douglas, L. J. (2005). Prostaglandin production during growth of Candida albicans biofilms. Journal of Medical Microbiology, 54(11), 1001–1005. </w:t>
      </w:r>
      <w:hyperlink r:id="rId18" w:history="1">
        <w:r w:rsidRPr="009F7B45">
          <w:rPr>
            <w:rStyle w:val="Hyperlink"/>
          </w:rPr>
          <w:t>https://doi.org/10.1099/jmm.0.46172-0</w:t>
        </w:r>
      </w:hyperlink>
    </w:p>
    <w:p w14:paraId="286CD532" w14:textId="273A3D86" w:rsidR="007D246A" w:rsidRDefault="007D246A" w:rsidP="004E4628">
      <w:pPr>
        <w:pStyle w:val="BodyText"/>
      </w:pPr>
      <w:r w:rsidRPr="007D246A">
        <w:t xml:space="preserve">Allen, J. H., de Moore, G. M., Heddle, R., &amp; Twartz, J. C. (2004). Cannabinoid hyperemesis: Cyclical hyperemesis in association with chronic cannabis abuse. Gut, 53(11), 1566-1570. </w:t>
      </w:r>
      <w:hyperlink r:id="rId19" w:history="1">
        <w:r w:rsidRPr="007D246A">
          <w:rPr>
            <w:rStyle w:val="Hyperlink"/>
          </w:rPr>
          <w:t>https://doi.org/10.1136/gut.2003.03635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20"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PLoS Pathogens, 17(7), Article e1009710. </w:t>
      </w:r>
      <w:hyperlink r:id="rId21"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2" w:history="1">
        <w:r w:rsidRPr="009F7B45">
          <w:rPr>
            <w:rStyle w:val="Hyperlink"/>
          </w:rPr>
          <w:t>https://doi.org/10.1101/2025.02.18.638918</w:t>
        </w:r>
      </w:hyperlink>
      <w:r>
        <w:t xml:space="preserve"> [Subsequently published in Nature, 2026 as </w:t>
      </w:r>
      <w:hyperlink r:id="rId23"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PLoS Pathogens, 5(10), Article e1000612. </w:t>
      </w:r>
      <w:hyperlink r:id="rId24"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Kramarska, E., Mackiewicz, P., Olszak, T., &amp; Weber-Dabrowska, B. (2021). Mammalian neuropeptides as modulators of microbial infections: Their dual role in defense versus virulence and pathogenesis. International Journal of Molecular Sciences, 22(7), Article 3658. </w:t>
      </w:r>
      <w:hyperlink r:id="rId25"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Krauke, Y., &amp; Hube, B. (2008). Processing of predicted substrates of fungal Kex2 proteinases from Candida albicans, C. glabrata, Saccharomyces cerevisiae and Pichia pastoris. BMC Microbiology, 8, Article 116. </w:t>
      </w:r>
      <w:hyperlink r:id="rId26" w:history="1">
        <w:r w:rsidR="00C11D26" w:rsidRPr="001263DC">
          <w:rPr>
            <w:rStyle w:val="Hyperlink"/>
          </w:rPr>
          <w:t>https://doi.org/10.1186/1471-2180-8-116</w:t>
        </w:r>
      </w:hyperlink>
    </w:p>
    <w:p w14:paraId="34B250A8" w14:textId="6843EBB7" w:rsidR="007D246A" w:rsidRDefault="007D246A" w:rsidP="004E4628">
      <w:pPr>
        <w:pStyle w:val="BodyText"/>
      </w:pPr>
      <w:r w:rsidRPr="007D246A">
        <w:lastRenderedPageBreak/>
        <w:t xml:space="preserve">Bahraminia, M., Cui, S., Zhang, Z., Semlali, A., Le Roux, É., Giroux, K.-A., Lajoie, C., Béland, F., &amp; Rouabhia, M. (2024). Effect of cannabidiol (CBD), a cannabis plant derivative, against Candida albicans growth and biofilm formation. Canadian Journal of Microbiology. </w:t>
      </w:r>
      <w:hyperlink r:id="rId27" w:history="1">
        <w:r w:rsidRPr="007D246A">
          <w:rPr>
            <w:rStyle w:val="Hyperlink"/>
          </w:rPr>
          <w:t>https://doi.org/10.1139/cjm-2024-0034</w:t>
        </w:r>
      </w:hyperlink>
    </w:p>
    <w:p w14:paraId="3D3C82F9" w14:textId="439FF5BE" w:rsidR="00C11D26" w:rsidRDefault="004E4628" w:rsidP="004E4628">
      <w:pPr>
        <w:pStyle w:val="BodyText"/>
      </w:pPr>
      <w:r>
        <w:t xml:space="preserve">Ballou, E. R., Avelar, G. M., Childers, D. S., Mackie, J., Bain, J. M., Wagener, J., et al. (2016). Lactate signalling regulates fungal β-glucan masking and immune evasion. Nature Microbiology, 2, Article 16238. </w:t>
      </w:r>
      <w:hyperlink r:id="rId28" w:history="1">
        <w:r w:rsidR="00C11D26" w:rsidRPr="001263DC">
          <w:rPr>
            <w:rStyle w:val="Hyperlink"/>
          </w:rPr>
          <w:t>https://doi.org/10.1038/nmicrobiol.2016.238</w:t>
        </w:r>
      </w:hyperlink>
    </w:p>
    <w:p w14:paraId="7A162B96" w14:textId="596971B8" w:rsidR="00C11D26" w:rsidRDefault="004E4628" w:rsidP="004E4628">
      <w:pPr>
        <w:pStyle w:val="BodyText"/>
      </w:pPr>
      <w:r>
        <w:t xml:space="preserve">Barelle, C. J., Priest, C. L., Maccallum, D. M., Gow, N. A. R., Odds, F. C., &amp; Brown, A. J. P. (2006). Niche-specific regulation of central metabolic pathways in a fungal pathogen. Cellular Microbiology, 8(6), 961–971. </w:t>
      </w:r>
      <w:hyperlink r:id="rId29" w:history="1">
        <w:r w:rsidR="00C11D26" w:rsidRPr="001263DC">
          <w:rPr>
            <w:rStyle w:val="Hyperlink"/>
          </w:rPr>
          <w:t>https://doi.org/10.1111/j.1462-5822.2005.00676.x</w:t>
        </w:r>
      </w:hyperlink>
    </w:p>
    <w:p w14:paraId="34F85BDE" w14:textId="03E81910" w:rsidR="00C11D26" w:rsidRDefault="004E4628" w:rsidP="004E4628">
      <w:pPr>
        <w:pStyle w:val="BodyText"/>
      </w:pPr>
      <w:r>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30"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31"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Bookhagen, B. (2003). Magnitude of precipitation/evaporation changes in the Naivasha Basin (Kenya) during the last 150 kyrs. Global and Planetary Change, 36(1–2), 117–135. </w:t>
      </w:r>
      <w:hyperlink r:id="rId32"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3"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hLH) and human chorionic gonadotrophin (hCG)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Salzet, M., &amp; Zasloff, M. (2005). The nervous system and innate immunity: The neuropeptide connection. Nature Immunology, 6(6), 558–564. </w:t>
      </w:r>
      <w:hyperlink r:id="rId34"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5"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6"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7" w:history="1">
        <w:r w:rsidR="00C11D26" w:rsidRPr="001263DC">
          <w:rPr>
            <w:rStyle w:val="Hyperlink"/>
          </w:rPr>
          <w:t>https://doi.org/10.1038/ncomms6488</w:t>
        </w:r>
      </w:hyperlink>
    </w:p>
    <w:p w14:paraId="0B7F224B" w14:textId="774C9AA5" w:rsidR="00C11D26" w:rsidRDefault="004E4628" w:rsidP="004E4628">
      <w:pPr>
        <w:pStyle w:val="BodyText"/>
      </w:pPr>
      <w:r>
        <w:lastRenderedPageBreak/>
        <w:t xml:space="preserve">Butler, G., et al. (2009). Evolution of pathogenicity and sexual reproduction in eight Candida genomes. Nature, 459(7247), 657–662. </w:t>
      </w:r>
      <w:hyperlink r:id="rId38"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pathogen to silence virulence genes. Science, 360(6393), 1126–1129. </w:t>
      </w:r>
      <w:hyperlink r:id="rId39"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stimulates arachidonic acid liberation from alveolar macrophages through alpha-mannan and beta-glucan cell wall components. Infection and Immunity, 62(8), 3138–3145. </w:t>
      </w:r>
      <w:hyperlink r:id="rId40"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41"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Smeekens, S., Joosten, L. A. B., van der Meer, J. W. M., Kullberg, B. J., &amp; Netea, M. G. (2010). Candida albicans dampens host defense by downregulating IL-17 production. The Journal of Immunology, 185(4), 2450–2457. </w:t>
      </w:r>
      <w:hyperlink r:id="rId42"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3" w:history="1">
        <w:r w:rsidR="00C11D26" w:rsidRPr="001263DC">
          <w:rPr>
            <w:rStyle w:val="Hyperlink"/>
          </w:rPr>
          <w:t>https://doi.org/10.1016/j.jafrearsci.2005.07.019</w:t>
        </w:r>
      </w:hyperlink>
    </w:p>
    <w:p w14:paraId="3C64936B" w14:textId="3BE76C3C" w:rsidR="004E4628" w:rsidRDefault="004E4628" w:rsidP="004E4628">
      <w:pPr>
        <w:pStyle w:val="BodyText"/>
      </w:pPr>
      <w:r>
        <w:t>Christensen, R., Kristensen, P. K., Bartels, E. M., Bliddal, H., &amp; Astrup, A. (2007). Efficacy and safety of the weight-loss drug rimonabant: A meta-analysis of randomised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Candida albicans as a Biochemical Computer: Cross-Kingdom Signaling, Parasexual Reproduction, and Genetic Foundations of a Unique Fungal Symbiont. Zenodo. </w:t>
      </w:r>
      <w:hyperlink r:id="rId44"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Nostr, </w:t>
      </w:r>
      <w:hyperlink r:id="rId45"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0BF47CE" w14:textId="77777777" w:rsidR="004E4628" w:rsidRDefault="004E4628" w:rsidP="004E4628">
      <w:pPr>
        <w:pStyle w:val="BodyText"/>
      </w:pPr>
      <w:r>
        <w:lastRenderedPageBreak/>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t xml:space="preserve">Danhof, H. A., et al. (2016). Robust extracellular pH modulation by Candida albicans during growth in carboxylic acids. mBio, 7(6), Article e01646-16. </w:t>
      </w:r>
      <w:hyperlink r:id="rId46" w:history="1">
        <w:r w:rsidR="00C11D26" w:rsidRPr="001263DC">
          <w:rPr>
            <w:rStyle w:val="Hyperlink"/>
          </w:rPr>
          <w:t>https://doi.org/10.1128/mBio.01646-16</w:t>
        </w:r>
      </w:hyperlink>
    </w:p>
    <w:p w14:paraId="6D6C31EE" w14:textId="1F99C472" w:rsidR="004E4628" w:rsidRDefault="004E4628" w:rsidP="004E4628">
      <w:pPr>
        <w:pStyle w:val="BodyText"/>
      </w:pPr>
      <w:r>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Precessional forcing of lacustrine sedimentation in the Late Cenozoic Chemeron Basin, Central Kenya Rift, and calibration of the Gauss/Matuyama boundary. Earth and Planetary Science Letters, 247(1–2), 41–60. </w:t>
      </w:r>
      <w:hyperlink r:id="rId47"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hydrochemical evolution through evaporitic processes in soda brines (East African Rift Valley). Chemical Geology, 613, Article 121153. </w:t>
      </w:r>
      <w:hyperlink r:id="rId48" w:history="1">
        <w:r w:rsidR="00C11D26" w:rsidRPr="001263DC">
          <w:rPr>
            <w:rStyle w:val="Hyperlink"/>
          </w:rPr>
          <w:t>https://doi.org/10.1016/j.chemgeo.2022.121153</w:t>
        </w:r>
      </w:hyperlink>
    </w:p>
    <w:p w14:paraId="78BC512E" w14:textId="53078FD4" w:rsidR="004E4628" w:rsidRDefault="004E4628" w:rsidP="004E4628">
      <w:pPr>
        <w:pStyle w:val="BodyText"/>
      </w:pPr>
      <w:r>
        <w:t>Deva, R., Ciccoli, R., Schewe, T., Kock, J. L. F., &amp; Nigam, S. (2000). Arachidonic acid stimulates cell growth and forms a novel oxygenated metabolite in Candida albicans. Biochimica et Biophysica Acta, 1486(2–3), 299–311.</w:t>
      </w:r>
    </w:p>
    <w:p w14:paraId="5225EBC2" w14:textId="5028B66B" w:rsidR="007D246A" w:rsidRDefault="007D246A" w:rsidP="004E4628">
      <w:pPr>
        <w:pStyle w:val="BodyText"/>
      </w:pPr>
      <w:r w:rsidRPr="007D246A">
        <w:t xml:space="preserve">Dezieck, L., Hafez, Z., Conicella, A., Bhambhvani, H., Gould, O., Nusbaum, J., &amp; Halpert, J. (2017). Resolution of cannabis hyperemesis syndrome with topical capsaicin in the emergency department: A case series. Clinical Toxicology, 55(8), 908-913. </w:t>
      </w:r>
      <w:hyperlink r:id="rId49" w:history="1">
        <w:r w:rsidRPr="007D246A">
          <w:rPr>
            <w:rStyle w:val="Hyperlink"/>
          </w:rPr>
          <w:t>https://doi.org/10.1080/15563650.2017.1324166</w:t>
        </w:r>
      </w:hyperlink>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Di Marzo, V., &amp; Piscitelli, F. (2015). The endocannabinoid system and its modulation by phytocannabinoids. Neurotherapeutics, 12(4), 692–698.</w:t>
      </w:r>
    </w:p>
    <w:p w14:paraId="1E5121C1" w14:textId="3B55CBEE" w:rsidR="004E4628" w:rsidRDefault="004E4628" w:rsidP="004E4628">
      <w:pPr>
        <w:pStyle w:val="BodyText"/>
      </w:pPr>
      <w:r>
        <w:t xml:space="preserve">Dichtl,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r>
        <w:t>Dumeaux, V., Massahi, S., Bettauer, V., et al. (2023). Candida albicans exhibits heterogeneous and adaptive cytoprotective responses to antifungal compounds. eLife,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50"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lastRenderedPageBreak/>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blood pressure: A scientific statement from the American Heart Association. Hypertension, 68(3), e7–e46. </w:t>
      </w:r>
      <w:hyperlink r:id="rId51"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52" w:history="1">
        <w:r w:rsidR="00C11D26" w:rsidRPr="001263DC">
          <w:rPr>
            <w:rStyle w:val="Hyperlink"/>
          </w:rPr>
          <w:t>https://doi.org/10.1098/rstb.2011.0394</w:t>
        </w:r>
      </w:hyperlink>
    </w:p>
    <w:p w14:paraId="15790D80" w14:textId="672B80F6" w:rsidR="00C11D26" w:rsidRDefault="004E4628" w:rsidP="004E4628">
      <w:pPr>
        <w:pStyle w:val="BodyText"/>
      </w:pPr>
      <w:r>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53"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PLoS Genetics, 5(9), Article e1000664. </w:t>
      </w:r>
      <w:hyperlink r:id="rId54"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Noverr, M. C. (2007). Characterization of prostaglandin E₂ production by Candida albicans. Infection and Immunity, 75(7), 3498–3505. </w:t>
      </w:r>
      <w:hyperlink r:id="rId55"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 xml:space="preserve">Freire-Benéitez, V., Price, R. J., &amp; Buscaino, A. (2016). Candida albicans repetitive elements display epigenetic diversity and plasticity. Scientific Reports, 6, Article 22989. </w:t>
      </w:r>
      <w:hyperlink r:id="rId56"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Bindila, L., et al. (2015). A runner's high depends on cannabinoid receptors in mice. Proceedings of the National Academy of Sciences, 112(42), 13105–13108. </w:t>
      </w:r>
      <w:hyperlink r:id="rId57"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Junginger, A., Melnick, D., Olago, D., Strecker, M. R., &amp; Trauth, M. H. (2009). Late Pleistocene–Holocene rise and collapse of Lake Suguta, northern Kenya Rift. Quaternary Science Reviews, 28(9–10), 911–925. </w:t>
      </w:r>
      <w:hyperlink r:id="rId58"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9" w:history="1">
        <w:r w:rsidR="00C11D26" w:rsidRPr="001263DC">
          <w:rPr>
            <w:rStyle w:val="Hyperlink"/>
          </w:rPr>
          <w:t>https://doi.org/10.1038/2111414a0</w:t>
        </w:r>
      </w:hyperlink>
    </w:p>
    <w:p w14:paraId="2AE15D6B" w14:textId="77777777" w:rsidR="007D246A" w:rsidRDefault="004E4628" w:rsidP="004E4628">
      <w:pPr>
        <w:pStyle w:val="BodyText"/>
      </w:pPr>
      <w:r>
        <w:t>Gates, E. J., et al. (2026). Farnesol, the farnesol pathway, and the immune-gut-brain axis. Frontiers in Pharmacology.</w:t>
      </w:r>
    </w:p>
    <w:p w14:paraId="18D19F18" w14:textId="77777777" w:rsidR="007D246A" w:rsidRDefault="007D246A" w:rsidP="004E4628">
      <w:pPr>
        <w:pStyle w:val="BodyText"/>
      </w:pPr>
      <w:r w:rsidRPr="007D246A">
        <w:lastRenderedPageBreak/>
        <w:t xml:space="preserve">GSE303922. (2025). Transcriptomic Evidence of Acquired Cannabis Hypersensitivity in Cannabinoid Hyperemesis Syndrome. Gene Expression Omnibus. </w:t>
      </w:r>
      <w:hyperlink r:id="rId60" w:history="1">
        <w:r w:rsidRPr="007D246A">
          <w:rPr>
            <w:rStyle w:val="Hyperlink"/>
          </w:rPr>
          <w:t>https://www.ncbi.nlm.nih.gov/geo/query/acc.cgi?acc=GSE303922</w:t>
        </w:r>
      </w:hyperlink>
    </w:p>
    <w:p w14:paraId="1A2C0EA6" w14:textId="75F37B64" w:rsidR="004E4628" w:rsidRDefault="004E4628" w:rsidP="004E4628">
      <w:pPr>
        <w:pStyle w:val="BodyText"/>
      </w:pPr>
      <w:r>
        <w:t>Gc, J. B., et al. (2023). Allosteric modulation of α1β3γ2 GABA-A receptors by farnesol through the neurosteroid sites. Neuropharmacology, 224, Article 109342.</w:t>
      </w:r>
    </w:p>
    <w:p w14:paraId="11FD3EE8" w14:textId="77777777" w:rsidR="004E4628" w:rsidRDefault="004E4628" w:rsidP="004E4628">
      <w:pPr>
        <w:pStyle w:val="BodyText"/>
      </w:pPr>
      <w:r>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61"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Kishony, R., &amp; Meyer, J. R. (2022). Host–parasite coevolution promotes innovation through deformations in fitness landscapes. eLife, 11, e76162. </w:t>
      </w:r>
      <w:hyperlink r:id="rId62" w:history="1">
        <w:r w:rsidRPr="003428BF">
          <w:rPr>
            <w:rStyle w:val="Hyperlink"/>
          </w:rPr>
          <w:t>https://doi.org/10.7554/eLife.76162</w:t>
        </w:r>
      </w:hyperlink>
    </w:p>
    <w:p w14:paraId="5C053447" w14:textId="17BABA15" w:rsidR="004E4628" w:rsidRDefault="004E4628" w:rsidP="004E4628">
      <w:pPr>
        <w:pStyle w:val="BodyText"/>
      </w:pPr>
      <w:r>
        <w:t>Hall, R. A., et al. (2010). CO₂ acts as a signalling molecule in populations of the fungal pathogen Candida albicans. PLoS Pathogens, 6(11), Article e1001193.</w:t>
      </w:r>
    </w:p>
    <w:p w14:paraId="33FFD460" w14:textId="0A4A435E" w:rsidR="00C11D26" w:rsidRDefault="004E4628" w:rsidP="004E4628">
      <w:pPr>
        <w:pStyle w:val="BodyText"/>
      </w:pPr>
      <w:r>
        <w:t xml:space="preserve">Harmand, S., et al. (2015). 3.3-million-year-old stone tools from Lomekwi 3, West Turkana, Kenya. Nature, 521(7552), 310–315. </w:t>
      </w:r>
      <w:hyperlink r:id="rId63"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64"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5"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6" w:history="1">
        <w:r w:rsidR="00C11D26" w:rsidRPr="001263DC">
          <w:rPr>
            <w:rStyle w:val="Hyperlink"/>
          </w:rPr>
          <w:t>https://doi.org/10.3390/cells9030699</w:t>
        </w:r>
      </w:hyperlink>
    </w:p>
    <w:p w14:paraId="3EE9D8AD" w14:textId="79C839F2" w:rsidR="007D246A" w:rsidRDefault="007D246A" w:rsidP="004E4628">
      <w:pPr>
        <w:pStyle w:val="BodyText"/>
      </w:pPr>
      <w:r w:rsidRPr="007D246A">
        <w:t xml:space="preserve">Izzo, A. A., Capasso, F., Costagliola, A., et al. (2003). An endogenous cannabinoid tone attenuates cholera toxin-induced fluid accumulation in mice. Gastroenterology, 125(3), 765-774. </w:t>
      </w:r>
      <w:hyperlink r:id="rId67" w:history="1">
        <w:r w:rsidRPr="007D246A">
          <w:rPr>
            <w:rStyle w:val="Hyperlink"/>
          </w:rPr>
          <w:t>https://doi.org/10.1016/S0016-5085(03)00892-8</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28A6D307" w14:textId="0B79D9A1" w:rsidR="00C11D26" w:rsidRDefault="004E4628" w:rsidP="004E4628">
      <w:pPr>
        <w:pStyle w:val="BodyText"/>
      </w:pPr>
      <w:r>
        <w:t xml:space="preserve">Jackson, A. P., et al. (2009). Comparative genomics of the fungal pathogens Candida dubliniensis and Candida albicans. Genome Research, 19(12), 2231–2244. </w:t>
      </w:r>
      <w:hyperlink r:id="rId68" w:history="1">
        <w:r w:rsidR="00C11D26" w:rsidRPr="001263DC">
          <w:rPr>
            <w:rStyle w:val="Hyperlink"/>
          </w:rPr>
          <w:t>https://doi.org/10.1101/gr.097501.109</w:t>
        </w:r>
      </w:hyperlink>
    </w:p>
    <w:p w14:paraId="2B46E7D9" w14:textId="4C2DB656" w:rsidR="007D246A" w:rsidRDefault="007D246A" w:rsidP="004E4628">
      <w:pPr>
        <w:pStyle w:val="BodyText"/>
      </w:pPr>
      <w:r w:rsidRPr="007D246A">
        <w:t>Jadhav, A., et al. (2017). The dietary food components capric acid and caprylic acid inhibit virulence factors in Candida albicans through multitargeting. Journal of Medicinal Food, 20(11), 1083-1090.</w:t>
      </w:r>
    </w:p>
    <w:p w14:paraId="174E210C" w14:textId="6393656C" w:rsidR="00C11D26" w:rsidRDefault="004E4628" w:rsidP="004E4628">
      <w:pPr>
        <w:pStyle w:val="BodyText"/>
      </w:pPr>
      <w:r>
        <w:lastRenderedPageBreak/>
        <w:t xml:space="preserve">Jiang, H. E., et al. (2016). Ancient Cannabis burial shroud in a Central Eurasian Cemetery. Economic Botany, 70(3), 213–221. </w:t>
      </w:r>
      <w:hyperlink r:id="rId69" w:history="1">
        <w:r w:rsidR="00C11D26" w:rsidRPr="001263DC">
          <w:rPr>
            <w:rStyle w:val="Hyperlink"/>
          </w:rPr>
          <w:t>https://doi.org/10.1007/s12231-016-9351-1</w:t>
        </w:r>
      </w:hyperlink>
    </w:p>
    <w:p w14:paraId="326ECAF6" w14:textId="5C99E75F" w:rsidR="004E4628" w:rsidRDefault="004E4628" w:rsidP="004E4628">
      <w:pPr>
        <w:pStyle w:val="BodyText"/>
      </w:pPr>
      <w:r>
        <w:t>Johanson, D. C., &amp; White, T. D. (1979). A systematic assessment of early African hominids. Science, 203(4378), 321–330.</w:t>
      </w:r>
    </w:p>
    <w:p w14:paraId="763C25A2" w14:textId="77777777" w:rsidR="004E4628" w:rsidRDefault="004E4628" w:rsidP="004E4628">
      <w:pPr>
        <w:pStyle w:val="BodyText"/>
      </w:pPr>
      <w:r>
        <w:t>Joo, J. H., et al. (2009). Molecular mechanisms involved in farnesol-induced apoptosis. Biochimica et Biophysica Acta, 1793(11), 1721–1732.</w:t>
      </w:r>
    </w:p>
    <w:p w14:paraId="5415EC37" w14:textId="77777777" w:rsidR="004E4628" w:rsidRDefault="004E4628" w:rsidP="004E4628">
      <w:pPr>
        <w:pStyle w:val="BodyText"/>
      </w:pPr>
      <w:r>
        <w:t>Joo, J. H., et al. (2010). Candida albicans quorum-sensing molecule tyrosol modulates neutrophil activity and host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70" w:history="1">
        <w:r w:rsidRPr="00C23559">
          <w:rPr>
            <w:rStyle w:val="Hyperlink"/>
          </w:rPr>
          <w:t>https://doi.org/10.1038/nature19065</w:t>
        </w:r>
      </w:hyperlink>
    </w:p>
    <w:p w14:paraId="5ED6CCC0" w14:textId="77777777" w:rsidR="004E4628" w:rsidRDefault="004E4628" w:rsidP="004E4628">
      <w:pPr>
        <w:pStyle w:val="BodyText"/>
      </w:pPr>
      <w:r>
        <w:t>Junginger, A., &amp; Trauth, M. H. (2013). Hydrological constraints of paleo-Lake Suguta in the Northern Kenya Rift during the African Humid Period (15–5 ka BP). Global and Planetary Change, 111, 174–188.</w:t>
      </w:r>
    </w:p>
    <w:p w14:paraId="269DE2A4" w14:textId="31E9556C" w:rsidR="00C11D26" w:rsidRDefault="004E4628" w:rsidP="004E4628">
      <w:pPr>
        <w:pStyle w:val="BodyText"/>
      </w:pPr>
      <w:r>
        <w:t xml:space="preserve">Karkowska-Kuleta, J., et al. (2025). Host cell responses to Candida albicans biofilm-derived extracellular vesicles. Frontiers in Cellular and Infection Microbiology, 14, Article 1499461. </w:t>
      </w:r>
      <w:hyperlink r:id="rId71" w:history="1">
        <w:r w:rsidR="00C11D26" w:rsidRPr="001263DC">
          <w:rPr>
            <w:rStyle w:val="Hyperlink"/>
          </w:rPr>
          <w:t>https://doi.org/10.3389/fcimb.2024.1499461</w:t>
        </w:r>
      </w:hyperlink>
    </w:p>
    <w:p w14:paraId="41DA7439" w14:textId="649AEDB3" w:rsidR="004E4628" w:rsidRDefault="004E4628" w:rsidP="004E4628">
      <w:pPr>
        <w:pStyle w:val="BodyText"/>
      </w:pPr>
      <w:r>
        <w:t>Kinsman, O. S., Pitblado, K., &amp; Coulson, C. J. (1988). Effect of mammalian steroid hormones and luteinizing hormone on the germination of Candida albicans and implications for vaginal candidosis. Mycoses, 31(12), 617–626.</w:t>
      </w:r>
    </w:p>
    <w:p w14:paraId="26137E1A" w14:textId="77777777" w:rsidR="004E4628" w:rsidRDefault="004E4628" w:rsidP="004E4628">
      <w:pPr>
        <w:pStyle w:val="BodyText"/>
      </w:pPr>
      <w:r>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72"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Noverr, M. C. (2011). Exposure to host or fungal PGE₂ abrogates protection following immunization with Candida-pulsed dendritic cells. Medical Mycology, 49(4), 380–394. </w:t>
      </w:r>
      <w:hyperlink r:id="rId73"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74" w:history="1">
        <w:r w:rsidR="00C11D26" w:rsidRPr="001263DC">
          <w:rPr>
            <w:rStyle w:val="Hyperlink"/>
          </w:rPr>
          <w:t>https://doi.org/10.1126/science.1114383</w:t>
        </w:r>
      </w:hyperlink>
    </w:p>
    <w:p w14:paraId="47200613" w14:textId="580EECFC" w:rsidR="00C23559" w:rsidRDefault="00C23559" w:rsidP="00C23559">
      <w:pPr>
        <w:pStyle w:val="BodyText"/>
      </w:pPr>
      <w:r w:rsidRPr="00C23559">
        <w:t xml:space="preserve">Kutzbach, J. E., &amp; Street-Perrott, F. A. (1985). Milankovitch forcing of fluctuations in the level of tropical lakes from 18 to 0 kyr BP. Nature, 317(6033), 130–134. </w:t>
      </w:r>
      <w:hyperlink r:id="rId75" w:history="1">
        <w:r w:rsidRPr="00C23559">
          <w:rPr>
            <w:rStyle w:val="Hyperlink"/>
          </w:rPr>
          <w:t>https://doi.org/10.1038/317130a0</w:t>
        </w:r>
      </w:hyperlink>
    </w:p>
    <w:p w14:paraId="37C5F6DB" w14:textId="14A89861" w:rsidR="00C11D26" w:rsidRDefault="004E4628" w:rsidP="004E4628">
      <w:pPr>
        <w:pStyle w:val="BodyText"/>
      </w:pPr>
      <w:r>
        <w:lastRenderedPageBreak/>
        <w:t xml:space="preserve">Lachat, J., et al. (2022). Trans-cellular tunnels induced by the fungal pathogen Candida albicans facilitate invasion through successive epithelial cells without host damage. Nature Communications, 13, Article 3781. </w:t>
      </w:r>
      <w:hyperlink r:id="rId76"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7"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Biobehavior of the human love of salt. Neuroscience &amp; Biobehavioral Reviews, 33(1), 1–17. </w:t>
      </w:r>
      <w:hyperlink r:id="rId78"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9" w:history="1">
        <w:r w:rsidR="00C11D26" w:rsidRPr="001263DC">
          <w:rPr>
            <w:rStyle w:val="Hyperlink"/>
          </w:rPr>
          <w:t>https://doi.org/10.1007/BF02862859</w:t>
        </w:r>
      </w:hyperlink>
    </w:p>
    <w:p w14:paraId="35ACCAC2" w14:textId="4359B5A0" w:rsidR="00C11D26" w:rsidRDefault="004E4628" w:rsidP="004E4628">
      <w:pPr>
        <w:pStyle w:val="BodyText"/>
      </w:pPr>
      <w:r>
        <w:t xml:space="preserve">Li, S., He, F., Wen, H., et al. (2017). Low salinity affects cellularity, DNA methylation, and mRNA expression of igf1 in the liver of half smooth tongue sole (Cynoglossus semilaevis). Fish Physiology and Biochemistry, 43(6), 1587–1602. </w:t>
      </w:r>
      <w:hyperlink r:id="rId80"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81" w:history="1">
        <w:r w:rsidR="00C11D26" w:rsidRPr="001263DC">
          <w:rPr>
            <w:rStyle w:val="Hyperlink"/>
          </w:rPr>
          <w:t>https://doi.org/10.3389/fcimb.2018.00286</w:t>
        </w:r>
      </w:hyperlink>
    </w:p>
    <w:p w14:paraId="37EBB507" w14:textId="230F5402" w:rsidR="00C11D26" w:rsidRDefault="004E4628" w:rsidP="004E4628">
      <w:pPr>
        <w:pStyle w:val="BodyText"/>
      </w:pPr>
      <w:r>
        <w:t xml:space="preserve">Lin, J., &amp; Filler, S. G. (2025). Host targets of candidalysin. PLoS Pathogens, 21(6), Article e1013284. </w:t>
      </w:r>
      <w:hyperlink r:id="rId82"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fungal-host interactome mapping identifies host targets of candidalysin. Nature Communications, 15, Article 1757. </w:t>
      </w:r>
      <w:hyperlink r:id="rId83" w:history="1">
        <w:r w:rsidR="00C11D26" w:rsidRPr="001263DC">
          <w:rPr>
            <w:rStyle w:val="Hyperlink"/>
          </w:rPr>
          <w:t>https://doi.org/10.1038/s41467-024-46141-x</w:t>
        </w:r>
      </w:hyperlink>
    </w:p>
    <w:p w14:paraId="17F8122F" w14:textId="42FF73B0" w:rsidR="004E4628" w:rsidRDefault="004E4628" w:rsidP="004E4628">
      <w:pPr>
        <w:pStyle w:val="BodyText"/>
      </w:pPr>
      <w:r>
        <w:t>Loose, D. S., &amp; Feldman, D. (1981). A corticosteroid binding protein and endogenous ligand in C. albicans indicating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Lopez, C. M., Wallich, R., Riesbeck, K., Skerka, C., &amp; Zipfel, P. F. (2014). Candida albicans uses the surface protein Gpm1 to attach to human endothelial cells and to keratinocytes via the adhesive protein vitronectin. PLoS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84"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in guarding against fear, anxiety and stress. Nature Reviews Neuroscience, 16(12), 705–718. </w:t>
      </w:r>
      <w:hyperlink r:id="rId85" w:history="1">
        <w:r w:rsidR="00C11D26" w:rsidRPr="001263DC">
          <w:rPr>
            <w:rStyle w:val="Hyperlink"/>
          </w:rPr>
          <w:t>https://doi.org/10.1038/nrn4036</w:t>
        </w:r>
      </w:hyperlink>
    </w:p>
    <w:p w14:paraId="563A0D8D" w14:textId="60302DEF" w:rsidR="00C11D26" w:rsidRDefault="004E4628" w:rsidP="004E4628">
      <w:pPr>
        <w:pStyle w:val="BodyText"/>
      </w:pPr>
      <w:r>
        <w:lastRenderedPageBreak/>
        <w:t xml:space="preserve">Lyons, R. P., et al. (2015). Continuous 1.3-million-year record of East African hydroclimate, and implications for patterns of evolution and biodiversity. Proceedings of the National Academy of Sciences, 112(51), 15568–15573. </w:t>
      </w:r>
      <w:hyperlink r:id="rId86"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Psychoneuroendocrinology, 121, Article 104808. </w:t>
      </w:r>
      <w:hyperlink r:id="rId87"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mSphere, 7(3), Article e00098-22. </w:t>
      </w:r>
      <w:hyperlink r:id="rId88" w:history="1">
        <w:r w:rsidR="00C11D26" w:rsidRPr="001263DC">
          <w:rPr>
            <w:rStyle w:val="Hyperlink"/>
          </w:rPr>
          <w:t>https://doi.org/10.1128/msphere.00098-22</w:t>
        </w:r>
      </w:hyperlink>
    </w:p>
    <w:p w14:paraId="3B853604" w14:textId="4446376C" w:rsidR="004E4628" w:rsidRDefault="004E4628" w:rsidP="004E4628">
      <w:pPr>
        <w:pStyle w:val="BodyText"/>
      </w:pPr>
      <w:r>
        <w:t>Masachis,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9"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90" w:history="1">
        <w:r w:rsidR="00C11D26" w:rsidRPr="001263DC">
          <w:rPr>
            <w:rStyle w:val="Hyperlink"/>
          </w:rPr>
          <w:t>https://doi.org/10.1098/rstb.2014.0064</w:t>
        </w:r>
      </w:hyperlink>
    </w:p>
    <w:p w14:paraId="32DAE760" w14:textId="4BE060E0" w:rsidR="00C11D26" w:rsidRDefault="004E4628" w:rsidP="004E4628">
      <w:pPr>
        <w:pStyle w:val="BodyText"/>
      </w:pPr>
      <w:r>
        <w:t xml:space="preserve">Maslin, M. A., &amp; Trauth, M. H. (2009). Plio-Pleistocene East African pulsed climate variability and its influence on early human evolution. In F. E. Grine, J. G. Fleagle, &amp; R. E. Leakey (Eds.), The first humans — Origin and early evolution of the genus Homo. Springer. </w:t>
      </w:r>
      <w:hyperlink r:id="rId91"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Multilocus sequence typing reveals that the population structure of Candida dubliniensis is significantly less divergent than that of Candida albicans. Journal of Clinical Microbiology, 46(2), 652–664. </w:t>
      </w:r>
      <w:hyperlink r:id="rId92"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93"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Archaeobotany, 28(6), 691–702. </w:t>
      </w:r>
      <w:hyperlink r:id="rId94"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95" w:history="1">
        <w:r w:rsidR="00C11D26" w:rsidRPr="001263DC">
          <w:rPr>
            <w:rStyle w:val="Hyperlink"/>
          </w:rPr>
          <w:t>https://doi.org/10.1093/gbe/evy034</w:t>
        </w:r>
      </w:hyperlink>
    </w:p>
    <w:p w14:paraId="156F095C" w14:textId="4C15B67C" w:rsidR="00C11D26" w:rsidRDefault="004E4628" w:rsidP="004E4628">
      <w:pPr>
        <w:pStyle w:val="BodyText"/>
      </w:pPr>
      <w:r>
        <w:t xml:space="preserve">Midkiff, J., Borochoff-Porte, N., White, D., &amp; Johnson, D. I. (2011). Small molecule inhibitors of the Candida albicans budded-to-hyphal transition act through multiple signaling pathways. PLoS ONE, 6(9), Article e25395. </w:t>
      </w:r>
      <w:hyperlink r:id="rId96" w:history="1">
        <w:r w:rsidR="00C11D26" w:rsidRPr="001263DC">
          <w:rPr>
            <w:rStyle w:val="Hyperlink"/>
          </w:rPr>
          <w:t>https://doi.org/10.1371/journal.pone.0025395</w:t>
        </w:r>
      </w:hyperlink>
    </w:p>
    <w:p w14:paraId="156EDF52" w14:textId="52A16A12" w:rsidR="00C11D26" w:rsidRDefault="004E4628" w:rsidP="004E4628">
      <w:pPr>
        <w:pStyle w:val="BodyText"/>
      </w:pPr>
      <w:r>
        <w:lastRenderedPageBreak/>
        <w:t xml:space="preserve">Mishra, P. K., Baum, M., &amp; Carbon, J. (2011). DNA methylation regulates phenotype-dependent transcriptional activity in Candida albicans. Proceedings of the National Academy of Sciences, 108(29), 11965–11970. </w:t>
      </w:r>
      <w:hyperlink r:id="rId97" w:history="1">
        <w:r w:rsidR="00C11D26" w:rsidRPr="001263DC">
          <w:rPr>
            <w:rStyle w:val="Hyperlink"/>
          </w:rPr>
          <w:t>https://doi.org/10.1073/pnas.1109631108</w:t>
        </w:r>
      </w:hyperlink>
    </w:p>
    <w:p w14:paraId="0432933B" w14:textId="77777777" w:rsidR="007D246A" w:rsidRDefault="004E4628" w:rsidP="004E4628">
      <w:pPr>
        <w:pStyle w:val="BodyText"/>
      </w:pPr>
      <w:r>
        <w:t xml:space="preserve">Mitchell, A., et al. (2009). Adaptive prediction of environmental changes by microorganisms. Nature, 460, 220–224. </w:t>
      </w:r>
      <w:hyperlink r:id="rId98" w:history="1">
        <w:r w:rsidR="00C11D26" w:rsidRPr="001263DC">
          <w:rPr>
            <w:rStyle w:val="Hyperlink"/>
          </w:rPr>
          <w:t>https://doi.org/10.1038/nature08112</w:t>
        </w:r>
      </w:hyperlink>
    </w:p>
    <w:p w14:paraId="22F374DC" w14:textId="5E0BC287" w:rsidR="00C11D26" w:rsidRDefault="007D246A" w:rsidP="004E4628">
      <w:pPr>
        <w:pStyle w:val="BodyText"/>
      </w:pPr>
      <w:r w:rsidRPr="007D246A">
        <w:t xml:space="preserve">Mohammed, F., Panchoo, K., Engeler, D., &amp; Daniel, H. (2013). Compulsive showering and marijuana use: The cannabis hyperemesis syndrome. Journal of Clinical Medicine Research, 5(3), 243-245. </w:t>
      </w:r>
      <w:hyperlink r:id="rId99" w:history="1">
        <w:r w:rsidRPr="007D246A">
          <w:rPr>
            <w:rStyle w:val="Hyperlink"/>
          </w:rPr>
          <w:t>https://doi.org/10.14740/jocmr1407</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100"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101"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Vber, Z., et al. (2018). Cannabinoid exposure and altered DNA methylation in rat and human sperm. Epigenetics, 13(12), 1208–1221. </w:t>
      </w:r>
      <w:hyperlink r:id="rId102" w:history="1">
        <w:r w:rsidR="00C11D26" w:rsidRPr="001263DC">
          <w:rPr>
            <w:rStyle w:val="Hyperlink"/>
          </w:rPr>
          <w:t>https://doi.org/10.1080/15592294.2018.1554521</w:t>
        </w:r>
      </w:hyperlink>
    </w:p>
    <w:p w14:paraId="532D9209" w14:textId="4202BEA3" w:rsidR="00C11D26" w:rsidRDefault="004E4628" w:rsidP="004E4628">
      <w:pPr>
        <w:pStyle w:val="BodyText"/>
      </w:pPr>
      <w:r>
        <w:t xml:space="preserve">Naglik, J. R., et al. (2022). Pathogenesis and virulence of Candida albicans. Virulence, 13(1), 1–45. </w:t>
      </w:r>
      <w:hyperlink r:id="rId103"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 xml:space="preserve">NCD Risk Factor Collaboration (NCD-RisC). (2021). Worldwide trends in hypertension prevalence and progress in treatment and control from 1990 to 2019: A pooled analysis of 1201 population-representative studies with 104 million participants. The Lancet, 398(10304), 957–980. </w:t>
      </w:r>
      <w:hyperlink r:id="rId104"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ubiquinones. Microbiology and Molecular Biology Reviews. </w:t>
      </w:r>
      <w:hyperlink r:id="rId105" w:history="1">
        <w:r w:rsidR="00C11D26" w:rsidRPr="001263DC">
          <w:rPr>
            <w:rStyle w:val="Hyperlink"/>
          </w:rPr>
          <w:t>https://doi.org/10.1128/mmbr.00081-22</w:t>
        </w:r>
      </w:hyperlink>
    </w:p>
    <w:p w14:paraId="7DF3C0EB" w14:textId="075C7F92" w:rsidR="004E4628" w:rsidRDefault="004E4628" w:rsidP="004E4628">
      <w:pPr>
        <w:pStyle w:val="BodyText"/>
      </w:pPr>
      <w:r>
        <w:t>Nile, C. J., et al. (2018). Repurposing pilocarpine hydrochloride for treatment of Candida albicans infections. mSphere,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eLife, 10, Article e64682. </w:t>
      </w:r>
      <w:hyperlink r:id="rId106"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candidalysin to epithelial cell membranes and induce host cell responses. Infection and Immunity. </w:t>
      </w:r>
      <w:hyperlink r:id="rId107" w:history="1">
        <w:r w:rsidR="00C11D26" w:rsidRPr="001263DC">
          <w:rPr>
            <w:rStyle w:val="Hyperlink"/>
          </w:rPr>
          <w:t>https://doi.org/10.1128/iai.00404-24</w:t>
        </w:r>
      </w:hyperlink>
    </w:p>
    <w:p w14:paraId="5F2501FE" w14:textId="21A48F29" w:rsidR="004E4628" w:rsidRDefault="004E4628" w:rsidP="004E4628">
      <w:pPr>
        <w:pStyle w:val="BodyText"/>
      </w:pPr>
      <w:r>
        <w:t>Noverr, M. C., &amp; Huffnagle, G. B. (2004). Regulation of Candida albicans morphogenesis by fatty acid metabolites. Infection and Immunity, 72(11), 6206–6210.</w:t>
      </w:r>
    </w:p>
    <w:p w14:paraId="71CED6BB" w14:textId="0408FA10" w:rsidR="00C11D26" w:rsidRDefault="004E4628" w:rsidP="004E4628">
      <w:pPr>
        <w:pStyle w:val="BodyText"/>
      </w:pPr>
      <w:r>
        <w:lastRenderedPageBreak/>
        <w:t xml:space="preserve">Noverr, M. C., Phare, S. M., Toews, G. B., Coffey, M. J., &amp; Huffnagle, G. B. (2001). Pathogenic yeasts Cryptococcus neoformans and Candida albicans produce immunomodulatory prostaglandins. Infection and Immunity, 69(5), 2957–2963. </w:t>
      </w:r>
      <w:hyperlink r:id="rId108"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r>
        <w:t xml:space="preserve">Pacioni, G., Rapino, C., Zarivi, O., et al. (2015). Truffles contain endocannabinoid metabolic enzymes and anandamide. Phytochemistry, 110, 104–110. </w:t>
      </w:r>
      <w:hyperlink r:id="rId109"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10"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11" w:history="1">
        <w:r w:rsidR="00C11D26" w:rsidRPr="001263DC">
          <w:rPr>
            <w:rStyle w:val="Hyperlink"/>
          </w:rPr>
          <w:t>https://doi.org/10.3390/cells11142235</w:t>
        </w:r>
      </w:hyperlink>
    </w:p>
    <w:p w14:paraId="2956ECFB" w14:textId="64BD4FFD" w:rsidR="004E4628" w:rsidRDefault="004E4628" w:rsidP="004E4628">
      <w:pPr>
        <w:pStyle w:val="BodyText"/>
      </w:pPr>
      <w:r>
        <w:t>Perestrelo, R., et al. (2020). Candida species (volatile) metabotyping through advanced comprehensive two-dimensional gas chromatography. Microorganisms, 8(12), Article 1911.</w:t>
      </w:r>
    </w:p>
    <w:p w14:paraId="188808B9" w14:textId="21D178EA" w:rsidR="00C11D26" w:rsidRDefault="004E4628" w:rsidP="004E4628">
      <w:pPr>
        <w:pStyle w:val="BodyText"/>
      </w:pPr>
      <w:r>
        <w:t xml:space="preserve">Peroumal, D., et al. (2022). Commensal fungus Candida albicans maintains a long-term mutualistic relationship with the host to modulate gut microbiota and metabolism. Microbiology Spectrum. </w:t>
      </w:r>
      <w:hyperlink r:id="rId112" w:history="1">
        <w:r w:rsidR="00C11D26" w:rsidRPr="001263DC">
          <w:rPr>
            <w:rStyle w:val="Hyperlink"/>
          </w:rPr>
          <w:t>https://doi.org/10.1128/spectrum.02462-22</w:t>
        </w:r>
      </w:hyperlink>
    </w:p>
    <w:p w14:paraId="5950A8EE" w14:textId="6AB76419" w:rsidR="00C11D26" w:rsidRDefault="004E4628" w:rsidP="004E4628">
      <w:pPr>
        <w:pStyle w:val="BodyText"/>
      </w:pPr>
      <w:r>
        <w:t xml:space="preserve">Pertwee, R. G. (2008). The diverse CB1 and CB2 receptor pharmacology of three plant cannabinoids: Δ9-tetrahydrocannabinol, cannabidiol and Δ9-tetrahydrocannabivarin. British Journal of Pharmacology, 153(2), 199–215. </w:t>
      </w:r>
      <w:hyperlink r:id="rId113"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14" w:history="1">
        <w:r w:rsidRPr="003428BF">
          <w:rPr>
            <w:rStyle w:val="Hyperlink"/>
          </w:rPr>
          <w:t>https://doi.org/10.1126/science.aar1954</w:t>
        </w:r>
      </w:hyperlink>
    </w:p>
    <w:p w14:paraId="50AB6BA9" w14:textId="16FBEA1A" w:rsidR="00C11D26" w:rsidRDefault="004E4628" w:rsidP="004E4628">
      <w:pPr>
        <w:pStyle w:val="BodyText"/>
      </w:pPr>
      <w:r>
        <w:t xml:space="preserve">Porquier, A., et al. (2023). A fungal RNA-dependent RNA polymerase is a novel player in plant infection and cross-kingdom RNA interference. PLoS Pathogens, 19(12), Article e1011885. </w:t>
      </w:r>
      <w:hyperlink r:id="rId115"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Netea, M. G., et al. (2018). Hypoxia promotes immune evasion by triggering β-glucan masking on the Candida albicans cell surface via mitochondrial and cAMP-protein kinase A signaling. mBio, 9(6), Article e01318-18. </w:t>
      </w:r>
      <w:hyperlink r:id="rId116" w:history="1">
        <w:r w:rsidR="00C11D26" w:rsidRPr="001263DC">
          <w:rPr>
            <w:rStyle w:val="Hyperlink"/>
          </w:rPr>
          <w:t>https://doi.org/10.1128/mBio.01318-18</w:t>
        </w:r>
      </w:hyperlink>
    </w:p>
    <w:p w14:paraId="1B93BD4D" w14:textId="24AAB435" w:rsidR="004E4628" w:rsidRDefault="004E4628" w:rsidP="004E4628">
      <w:pPr>
        <w:pStyle w:val="BodyText"/>
      </w:pPr>
      <w:r>
        <w:lastRenderedPageBreak/>
        <w:t>Rajendran, R., Borghi, E., Falleni, M., et al. (2015). Acetylcholine protects against Candida albicans infection by inhibiting biofilm formation and promoting hemocyte function in a Galleria mellonella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r>
        <w:t xml:space="preserve">Reuß, O., &amp; Morschhäuser, J. (2006). A family of oligopeptide transporters is required for growth of Candida albicans on proteins. Molecular Microbiology, 60(3), 795–812. </w:t>
      </w:r>
      <w:hyperlink r:id="rId117"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8"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candidalysin maturation and fungal virulence. mBio, 9(1), Article e02178-17. </w:t>
      </w:r>
      <w:hyperlink r:id="rId119"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20" w:history="1">
        <w:r w:rsidR="00C11D26" w:rsidRPr="001263DC">
          <w:rPr>
            <w:rStyle w:val="Hyperlink"/>
          </w:rPr>
          <w:t>https://doi.org/10.1038/269165a0</w:t>
        </w:r>
      </w:hyperlink>
    </w:p>
    <w:p w14:paraId="529E2EEB" w14:textId="795244A8" w:rsidR="004E4628" w:rsidRDefault="004E4628" w:rsidP="004E4628">
      <w:pPr>
        <w:pStyle w:val="BodyText"/>
      </w:pPr>
      <w:r>
        <w:t>Rodaki, A., Bohovych,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t xml:space="preserve">Rodriguez, R. J., &amp; Redman, R. S. (2008). More than 400 million years of evolution and some plants still can't make it on their own: Plant stress tolerance via fungal symbiosis. Journal of Experimental Botany, 59(5), 1109–1114. </w:t>
      </w:r>
      <w:hyperlink r:id="rId121"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22"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t xml:space="preserve">Rudolph, A. M. (2009). Congenital Diseases of the Heart: Clinical-Physiological Considerations (3rd ed.). Wiley-Blackwell. </w:t>
      </w:r>
      <w:hyperlink r:id="rId123" w:history="1">
        <w:r w:rsidR="00C11D26" w:rsidRPr="001263DC">
          <w:rPr>
            <w:rStyle w:val="Hyperlink"/>
          </w:rPr>
          <w:t>https://doi.org/10.1002/9781444311822</w:t>
        </w:r>
      </w:hyperlink>
    </w:p>
    <w:p w14:paraId="423B225C" w14:textId="4ABF9E4E" w:rsidR="00C11D26" w:rsidRDefault="004E4628" w:rsidP="004E4628">
      <w:pPr>
        <w:pStyle w:val="BodyText"/>
      </w:pPr>
      <w:r>
        <w:lastRenderedPageBreak/>
        <w:t xml:space="preserve">Russell, C. M., et al. (2022). The Candida albicans virulence factor candidalysin polymerizes in solution to form membrane pores and damage epithelial cells. eLife, 11, Article e75490. </w:t>
      </w:r>
      <w:hyperlink r:id="rId124"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25"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26" w:history="1">
        <w:r w:rsidR="00C11D26" w:rsidRPr="001263DC">
          <w:rPr>
            <w:rStyle w:val="Hyperlink"/>
          </w:rPr>
          <w:t>https://doi.org/10.1016/j.fbr.2017.07.002</w:t>
        </w:r>
      </w:hyperlink>
    </w:p>
    <w:p w14:paraId="34961964" w14:textId="13FCA07D" w:rsidR="004E4628" w:rsidRDefault="004E4628" w:rsidP="004E4628">
      <w:pPr>
        <w:pStyle w:val="BodyText"/>
      </w:pPr>
      <w:r>
        <w:t>Sam, A. H., Salem, V., &amp; Ghatei,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Scholz, C. A., et al. (2007). East African megadroughts between 135 and 75 thousand years ago and bearing on early-modern human origins. Proceedings of the National Academy of Sciences, 104(42), 16416–16421.</w:t>
      </w:r>
    </w:p>
    <w:p w14:paraId="10A6015F" w14:textId="099D7283" w:rsidR="00C11D26" w:rsidRDefault="004E4628" w:rsidP="004E4628">
      <w:pPr>
        <w:pStyle w:val="BodyText"/>
      </w:pPr>
      <w:r>
        <w:t xml:space="preserve">Schrevens, S., Van Zeebroeck, G., Riedelberger, M., Tournu, H., Kuchler, K., &amp; Van Dijck, P. (2018). Methionine is required for cAMP-PKA-mediated morphogenesis and virulence of Candida albicans. Molecular Microbiology, 108(3), 258–275. </w:t>
      </w:r>
      <w:hyperlink r:id="rId127"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Modliszewski, J. L., et al. (2020). Reframing cannabis as a negative epigenetic modulator: DNA methylation patterns at the DLGAP2 locus in sperm of men with cannabis exposure. Scientific Reports, 10, Article 9951. </w:t>
      </w:r>
      <w:hyperlink r:id="rId128"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Biochimica et Biophysica Acta. </w:t>
      </w:r>
      <w:hyperlink r:id="rId129"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Tebbji, F., Beaurepaire, C., Nietzsche, S., Németh, T., et al. (2014). Modeling the transcriptional regulatory network that controls the early hypoxic response in Candida albicans. Eukaryotic Cell, 13(5), 675–690. </w:t>
      </w:r>
      <w:hyperlink r:id="rId130" w:history="1">
        <w:r w:rsidR="00C11D26" w:rsidRPr="001263DC">
          <w:rPr>
            <w:rStyle w:val="Hyperlink"/>
          </w:rPr>
          <w:t>https://doi.org/10.1128/EC.00292-13</w:t>
        </w:r>
      </w:hyperlink>
    </w:p>
    <w:p w14:paraId="2E4D1359" w14:textId="77777777" w:rsidR="004E4628" w:rsidRDefault="004E4628" w:rsidP="004E4628">
      <w:pPr>
        <w:pStyle w:val="BodyText"/>
      </w:pPr>
      <w:r>
        <w:t>Semighini, C. P., et al. (2006). Farnesol-induced apoptosis in Aspergillus nidulans reveals a possible mechanism for antagonistic interactions between fungi. Molecular Microbiology, 59(3), 753–764.</w:t>
      </w:r>
    </w:p>
    <w:p w14:paraId="3A0F223F" w14:textId="08C58406" w:rsidR="00C11D26" w:rsidRDefault="004E4628" w:rsidP="004E4628">
      <w:pPr>
        <w:pStyle w:val="BodyText"/>
      </w:pPr>
      <w:r>
        <w:lastRenderedPageBreak/>
        <w:t xml:space="preserve">Setiadi, E. R., Doedt, T., Cottier, F., Noffz, C., &amp; Ernst, J. F. (2006). Transcriptional response of Candida albicans to hypoxia: Linkage of oxygen sensing and Efg1p-regulatory networks. Journal of Molecular Biology, 361(3), 399–411. </w:t>
      </w:r>
      <w:hyperlink r:id="rId131" w:history="1">
        <w:r w:rsidR="00C11D26" w:rsidRPr="001263DC">
          <w:rPr>
            <w:rStyle w:val="Hyperlink"/>
          </w:rPr>
          <w:t>https://doi.org/10.1016/j.jmb.2006.06.040</w:t>
        </w:r>
      </w:hyperlink>
    </w:p>
    <w:p w14:paraId="065AC1C7" w14:textId="77777777" w:rsidR="007D246A" w:rsidRDefault="004E4628" w:rsidP="004E4628">
      <w:pPr>
        <w:pStyle w:val="BodyText"/>
      </w:pPr>
      <w:r>
        <w:t>Shapiro, R. S., et al. (2009). Hsp90 orchestrates temperature-dependent Candida albicans morphogenesis via Ras1-PKA signaling. Current Biology, 19(8), 621–629.</w:t>
      </w:r>
    </w:p>
    <w:p w14:paraId="4DDBF20E" w14:textId="77777777" w:rsidR="007D246A" w:rsidRDefault="007D246A" w:rsidP="004E4628">
      <w:pPr>
        <w:pStyle w:val="BodyText"/>
      </w:pPr>
      <w:r w:rsidRPr="007D246A">
        <w:t xml:space="preserve">Sharkey, K. A., &amp; Wiley, J. W. (2016). The role of the endocannabinoid system in the brain-gut axis. Gastroenterology, 151(2), 252-266. </w:t>
      </w:r>
      <w:hyperlink r:id="rId132" w:history="1">
        <w:r w:rsidRPr="007D246A">
          <w:rPr>
            <w:rStyle w:val="Hyperlink"/>
          </w:rPr>
          <w:t>https://doi.org/10.1053/j.gastro.2016.04.015</w:t>
        </w:r>
      </w:hyperlink>
    </w:p>
    <w:p w14:paraId="653C56BC" w14:textId="7E34E256"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r>
        <w:t xml:space="preserve">Shivarathri, R., et al. (2019). The Candida albicans biofilm gene circuit modulated at the chromatin level by a recent molecular histone innovation. PLoS Biology, 17(8), Article e3000422. </w:t>
      </w:r>
      <w:hyperlink r:id="rId133"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PLoS ONE, 8(10), Article e76750. </w:t>
      </w:r>
      <w:hyperlink r:id="rId134" w:history="1">
        <w:r w:rsidR="00C11D26" w:rsidRPr="001263DC">
          <w:rPr>
            <w:rStyle w:val="Hyperlink"/>
          </w:rPr>
          <w:t>https://doi.org/10.1371/journal.pone.0076750</w:t>
        </w:r>
      </w:hyperlink>
    </w:p>
    <w:p w14:paraId="39EDB5DF" w14:textId="627BE9C0" w:rsidR="007D246A" w:rsidRDefault="007D246A" w:rsidP="004E4628">
      <w:pPr>
        <w:pStyle w:val="BodyText"/>
      </w:pPr>
      <w:r w:rsidRPr="007D246A">
        <w:t>Sim-Selley, L. J. (2003). Regulation of cannabinoid CB1 receptors in the central nervous system by chronic cannabinoids. Critical Reviews in Neurobiology, 15(2), 91-119.</w:t>
      </w:r>
    </w:p>
    <w:p w14:paraId="27319FF0" w14:textId="550DABB0" w:rsidR="007D246A" w:rsidRDefault="007D246A" w:rsidP="004E4628">
      <w:pPr>
        <w:pStyle w:val="BodyText"/>
      </w:pPr>
      <w:r w:rsidRPr="007D246A">
        <w:t xml:space="preserve">Simonetto, D. A., Oxentenko, A. S., Herman, M. L., &amp; Szostek, J. H. (2012). Cannabinoid hyperemesis: A case series of 98 patients. Mayo Clinic Proceedings, 87(2), 114-119. </w:t>
      </w:r>
      <w:hyperlink r:id="rId135" w:history="1">
        <w:r w:rsidRPr="007D246A">
          <w:rPr>
            <w:rStyle w:val="Hyperlink"/>
          </w:rPr>
          <w:t>https://doi.org/10.1016/j.mayocp.2011.10.005</w:t>
        </w:r>
      </w:hyperlink>
    </w:p>
    <w:p w14:paraId="1036CBBD" w14:textId="6CAF77DA" w:rsidR="007D246A" w:rsidRDefault="007D246A" w:rsidP="004E4628">
      <w:pPr>
        <w:pStyle w:val="BodyText"/>
      </w:pPr>
      <w:r w:rsidRPr="007D246A">
        <w:t xml:space="preserve">Sorensen, C. J., DeSanto, K., Borgelt, L., Phillips, K. T., &amp; Monte, A. A. (2017). Cannabinoid hyperemesis syndrome: Diagnosis, pathophysiology, and treatment. Journal of Emergency Medicine, 52(4), 544-551. </w:t>
      </w:r>
      <w:hyperlink r:id="rId136" w:history="1">
        <w:r w:rsidRPr="007D246A">
          <w:rPr>
            <w:rStyle w:val="Hyperlink"/>
          </w:rPr>
          <w:t>https://doi.org/10.1016/j.jemermed.2016.09.004</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37"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dubliniensis biofilms. Medical Microbiology and Immunology, 200(1), 23–28. </w:t>
      </w:r>
      <w:hyperlink r:id="rId138" w:history="1">
        <w:r w:rsidR="00C11D26" w:rsidRPr="001263DC">
          <w:rPr>
            <w:rStyle w:val="Hyperlink"/>
          </w:rPr>
          <w:t>https://doi.org/10.1007/s00430-010-0169-7</w:t>
        </w:r>
      </w:hyperlink>
    </w:p>
    <w:p w14:paraId="66DA4AFB" w14:textId="3970AD9F" w:rsidR="004E4628" w:rsidRDefault="004E4628" w:rsidP="004E4628">
      <w:pPr>
        <w:pStyle w:val="BodyText"/>
      </w:pPr>
      <w:r>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t xml:space="preserve">Sullivan, D. J., Moran, G. P., &amp; Coleman, D. C. (2005). Candida dubliniensis: Ten years on. FEMS Microbiology Letters, 253(1), 9–17. </w:t>
      </w:r>
      <w:hyperlink r:id="rId139" w:history="1">
        <w:r w:rsidR="00C11D26" w:rsidRPr="001263DC">
          <w:rPr>
            <w:rStyle w:val="Hyperlink"/>
          </w:rPr>
          <w:t>https://doi.org/10.1016/j.femsle.2005.09.015</w:t>
        </w:r>
      </w:hyperlink>
    </w:p>
    <w:p w14:paraId="11FF310F" w14:textId="3CB2AB77" w:rsidR="00C11D26" w:rsidRDefault="004E4628" w:rsidP="004E4628">
      <w:pPr>
        <w:pStyle w:val="BodyText"/>
      </w:pPr>
      <w:r>
        <w:lastRenderedPageBreak/>
        <w:t xml:space="preserve">Synnott, J. M., Guida, A., Mulhern-Haughey, S., Higgins, D. G., &amp; Butler, G. (2010). Regulation of the hypoxic response in Candida albicans. Eukaryotic Cell, 9(11), 1734–1746. </w:t>
      </w:r>
      <w:hyperlink r:id="rId140"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41" w:history="1">
        <w:r w:rsidR="00C11D26" w:rsidRPr="001263DC">
          <w:rPr>
            <w:rStyle w:val="Hyperlink"/>
          </w:rPr>
          <w:t>https://doi.org/10.1016/j.biopsych.2015.09.014</w:t>
        </w:r>
      </w:hyperlink>
    </w:p>
    <w:p w14:paraId="03262AC7" w14:textId="67A3CE2F" w:rsidR="00C11D26" w:rsidRDefault="004E4628" w:rsidP="004E4628">
      <w:pPr>
        <w:pStyle w:val="BodyText"/>
      </w:pPr>
      <w:r>
        <w:t xml:space="preserve">Tagkopoulos, I., Liu, Y. C., &amp; Tavazoie, S. (2008). Predictive behavior within microbial genetic networks. Science, 320(5881), 1313–1317. </w:t>
      </w:r>
      <w:hyperlink r:id="rId142" w:history="1">
        <w:r w:rsidR="00C11D26" w:rsidRPr="001263DC">
          <w:rPr>
            <w:rStyle w:val="Hyperlink"/>
          </w:rPr>
          <w:t>https://doi.org/10.1126/science.1154456</w:t>
        </w:r>
      </w:hyperlink>
    </w:p>
    <w:p w14:paraId="5DD8F381" w14:textId="1A84E3C0" w:rsidR="007D246A" w:rsidRDefault="007D246A" w:rsidP="004E4628">
      <w:pPr>
        <w:pStyle w:val="BodyText"/>
      </w:pPr>
      <w:r w:rsidRPr="007D246A">
        <w:t>Takahashi, M., et al. (2012). Inhibition of Candida mycelia growth by a medium chain fatty acid, capric acid in vitro and its therapeutic efficacy in murine oral candidiasis. Medical Mycology Journal, 53(4), 255-261.</w:t>
      </w:r>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43"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44"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Deino, A., &amp; Strecker, M. R. (2003). East African climate change and orbital forcing during the last 175 kyr BP. Earth and Planetary Science Letters, 206(3–4), 297–313. </w:t>
      </w:r>
      <w:hyperlink r:id="rId145"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Deino, A., &amp; Strecker, M. R. (2005). Late Cenozoic moisture history of East Africa. Science, 309(5743), 2051–2053. </w:t>
      </w:r>
      <w:hyperlink r:id="rId146" w:history="1">
        <w:r w:rsidR="00C11D26" w:rsidRPr="001263DC">
          <w:rPr>
            <w:rStyle w:val="Hyperlink"/>
          </w:rPr>
          <w:t>https://doi.org/10.1126/science.1112964</w:t>
        </w:r>
      </w:hyperlink>
    </w:p>
    <w:p w14:paraId="6EBCB9AE" w14:textId="4551B57B" w:rsidR="004E4628" w:rsidRDefault="004E4628" w:rsidP="004E4628">
      <w:pPr>
        <w:pStyle w:val="BodyText"/>
      </w:pPr>
      <w:r>
        <w:t>Tucey,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as a strategy to conquer the host. PLoS Pathogens, 13(2), Article e1006149. </w:t>
      </w:r>
      <w:hyperlink r:id="rId147"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phagosomal pH by Candida albicans promotes hyphal morphogenesis and requires Stp2p, a regulator of amino acid transport. PLoS Pathogens, 10(3), Article e1003995. </w:t>
      </w:r>
      <w:hyperlink r:id="rId148"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autoinduces hyphal morphogenesis by raising extracellular pH. mBio, 2(3), Article e00055-11. </w:t>
      </w:r>
      <w:hyperlink r:id="rId149" w:history="1">
        <w:r w:rsidR="00C11D26" w:rsidRPr="001263DC">
          <w:rPr>
            <w:rStyle w:val="Hyperlink"/>
          </w:rPr>
          <w:t>https://doi.org/10.1128/mBio.00055-11</w:t>
        </w:r>
      </w:hyperlink>
    </w:p>
    <w:p w14:paraId="63F3B659" w14:textId="4F869292" w:rsidR="004E4628" w:rsidRDefault="004E4628" w:rsidP="004E4628">
      <w:pPr>
        <w:pStyle w:val="BodyText"/>
      </w:pPr>
      <w:r>
        <w:t>Walker, A., &amp; Leakey, R. (1993). The Nariokotome Homo erectus skeleton. Harvard University Press.</w:t>
      </w:r>
    </w:p>
    <w:p w14:paraId="648A1928" w14:textId="3D6D0282" w:rsidR="00C11D26" w:rsidRDefault="004E4628" w:rsidP="004E4628">
      <w:pPr>
        <w:pStyle w:val="BodyText"/>
      </w:pPr>
      <w:r>
        <w:lastRenderedPageBreak/>
        <w:t xml:space="preserve">Weiberg, A., Wang, M., Lin, F. M., et al. (2013). Fungal small RNAs suppress plant immunity by hijacking host RNA interference pathways. Science, 342(6154), 118–123. </w:t>
      </w:r>
      <w:hyperlink r:id="rId150"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Argonaute proteins act in bidirectional cross-kingdom RNA interference during plant infection. Proceedings of the National Academy of Sciences, 122(17), Article e2422756122. </w:t>
      </w:r>
      <w:hyperlink r:id="rId151"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52"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53" w:history="1">
        <w:r w:rsidR="00C11D26" w:rsidRPr="001263DC">
          <w:rPr>
            <w:rStyle w:val="Hyperlink"/>
          </w:rPr>
          <w:t>https://doi.org/10.1130/G35915.1</w:t>
        </w:r>
      </w:hyperlink>
    </w:p>
    <w:p w14:paraId="701E4986" w14:textId="140CCCB7" w:rsidR="00C11D26" w:rsidRDefault="004E4628" w:rsidP="004E4628">
      <w:pPr>
        <w:pStyle w:val="BodyText"/>
      </w:pPr>
      <w:r>
        <w:t xml:space="preserve">Wurster, S., Lyos, S., Albert, N. D., &amp; Kontoyiannis, D. P. (2021). Pharmacological serum concentrations of epinephrine and norepinephrine do not affect growth rate, morphogenesis, stress tolerance, and virulence of Candida albicans. Medical Mycology, 59(1), 102–105. </w:t>
      </w:r>
      <w:hyperlink r:id="rId154" w:history="1">
        <w:r w:rsidR="00C11D26" w:rsidRPr="001263DC">
          <w:rPr>
            <w:rStyle w:val="Hyperlink"/>
          </w:rPr>
          <w:t>https://doi.org/10.1093/mmy/myaa060</w:t>
        </w:r>
      </w:hyperlink>
    </w:p>
    <w:p w14:paraId="32A66989" w14:textId="0000B420" w:rsidR="007D246A" w:rsidRDefault="007D246A" w:rsidP="004E4628">
      <w:pPr>
        <w:pStyle w:val="BodyText"/>
      </w:pPr>
      <w:r w:rsidRPr="007D246A">
        <w:t>Yoo, H. J., et al. (2019). Short-term antifungal treatments of caprylic acid with carvacrol or thymol induce synergistic 6-log reduction of pathogenic Candida albicans by cell membrane disruption and efflux pump inhibition. Cellular Physiology and Biochemistry, 53(2), 285-300.</w:t>
      </w:r>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55"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Devangam, S., Bryson, D. M., Lenski, R. E., &amp; Ofria, C. (2014). Coevolution drives the emergence of complex traits and promotes evolvability. PLoS Biology, 12(12), e1002023. </w:t>
      </w:r>
      <w:hyperlink r:id="rId156"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biofilm-induced vesicles confer drug resistance through matrix biogenesis. PLoS Biology, 16(10), Article e2006872. </w:t>
      </w:r>
      <w:hyperlink r:id="rId157" w:history="1">
        <w:r w:rsidR="00C11D26" w:rsidRPr="001263DC">
          <w:rPr>
            <w:rStyle w:val="Hyperlink"/>
          </w:rPr>
          <w:t>https://doi.org/10.1371/journal.pbio.2006872</w:t>
        </w:r>
      </w:hyperlink>
    </w:p>
    <w:p w14:paraId="037EF12A" w14:textId="7B1DAC7B" w:rsidR="00C11D26" w:rsidRDefault="004E4628" w:rsidP="004E4628">
      <w:pPr>
        <w:pStyle w:val="BodyText"/>
      </w:pPr>
      <w:r>
        <w:t xml:space="preserve">Zarnowski, R., et al. (2022). A common vesicle proteome drives fungal biofilm development. Proceedings of the National Academy of Sciences, 119(38), Article e2211424119. </w:t>
      </w:r>
      <w:hyperlink r:id="rId158" w:history="1">
        <w:r w:rsidR="00C11D26" w:rsidRPr="001263DC">
          <w:rPr>
            <w:rStyle w:val="Hyperlink"/>
          </w:rPr>
          <w:t>https://doi.org/10.1073/pnas.2211424119</w:t>
        </w:r>
      </w:hyperlink>
    </w:p>
    <w:p w14:paraId="3D6A27DD" w14:textId="3D8A7388" w:rsidR="004E4628" w:rsidRDefault="004E4628" w:rsidP="004E4628">
      <w:pPr>
        <w:pStyle w:val="BodyText"/>
      </w:pPr>
      <w:r>
        <w:lastRenderedPageBreak/>
        <w:t xml:space="preserve">Zarnowski, R., Noll, A., Chevrette, M. G., et al. (2021). Coordination of fungal biofilm development by extracellular vesicle cargo. Nature Communications, 12, Article 6235. </w:t>
      </w:r>
      <w:hyperlink r:id="rId159" w:history="1">
        <w:r w:rsidR="00C11D26" w:rsidRPr="001263DC">
          <w:rPr>
            <w:rStyle w:val="Hyperlink"/>
          </w:rPr>
          <w:t>https://doi.org/10.1038/s41467-021-26525-z</w:t>
        </w:r>
      </w:hyperlink>
    </w:p>
    <w:p w14:paraId="00236A89" w14:textId="5C7A04A1" w:rsidR="00C11D26" w:rsidRDefault="00C11D26" w:rsidP="00C11D26">
      <w:pPr>
        <w:pStyle w:val="BodyText"/>
      </w:pPr>
      <w:r w:rsidRPr="00C11D26">
        <w:t xml:space="preserve">Zelant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60"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61"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62"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PLoS Pathogens, 14(2), Article e1006886. </w:t>
      </w:r>
      <w:hyperlink r:id="rId163"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headerReference w:type="even" r:id="rId164"/>
      <w:headerReference w:type="default" r:id="rId165"/>
      <w:footerReference w:type="even" r:id="rId166"/>
      <w:footerReference w:type="default" r:id="rId167"/>
      <w:headerReference w:type="first" r:id="rId168"/>
      <w:footerReference w:type="first" r:id="rId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B4AB5" w14:textId="77777777" w:rsidR="009A5096" w:rsidRDefault="009A5096">
      <w:r>
        <w:separator/>
      </w:r>
    </w:p>
  </w:endnote>
  <w:endnote w:type="continuationSeparator" w:id="0">
    <w:p w14:paraId="3355D926" w14:textId="77777777" w:rsidR="009A5096" w:rsidRDefault="009A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04E4C" w14:textId="77777777" w:rsidR="009A5096" w:rsidRDefault="009A5096">
      <w:r>
        <w:separator/>
      </w:r>
    </w:p>
  </w:footnote>
  <w:footnote w:type="continuationSeparator" w:id="0">
    <w:p w14:paraId="290DBAEB" w14:textId="77777777" w:rsidR="009A5096" w:rsidRDefault="009A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21522"/>
    <w:multiLevelType w:val="multilevel"/>
    <w:tmpl w:val="D0D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04EF7"/>
    <w:multiLevelType w:val="multilevel"/>
    <w:tmpl w:val="4BAE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6497C"/>
    <w:multiLevelType w:val="multilevel"/>
    <w:tmpl w:val="A8E6F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672A54"/>
    <w:multiLevelType w:val="multilevel"/>
    <w:tmpl w:val="2E9C9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D1796A"/>
    <w:multiLevelType w:val="multilevel"/>
    <w:tmpl w:val="302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12"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13" w15:restartNumberingAfterBreak="0">
    <w:nsid w:val="32854CEE"/>
    <w:multiLevelType w:val="multilevel"/>
    <w:tmpl w:val="1A44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1F01DA"/>
    <w:multiLevelType w:val="multilevel"/>
    <w:tmpl w:val="780E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F50856"/>
    <w:multiLevelType w:val="multilevel"/>
    <w:tmpl w:val="0D50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3C7BA9"/>
    <w:multiLevelType w:val="multilevel"/>
    <w:tmpl w:val="CF0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3B2DB1"/>
    <w:multiLevelType w:val="multilevel"/>
    <w:tmpl w:val="4C945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12"/>
    <w:lvlOverride w:ilvl="0">
      <w:startOverride w:val="1"/>
    </w:lvlOverride>
  </w:num>
  <w:num w:numId="8" w16cid:durableId="557933552">
    <w:abstractNumId w:val="11"/>
    <w:lvlOverride w:ilvl="0">
      <w:startOverride w:val="1"/>
    </w:lvlOverride>
  </w:num>
  <w:num w:numId="9" w16cid:durableId="1762724075">
    <w:abstractNumId w:val="17"/>
  </w:num>
  <w:num w:numId="10" w16cid:durableId="1280332557">
    <w:abstractNumId w:val="18"/>
  </w:num>
  <w:num w:numId="11" w16cid:durableId="1571109996">
    <w:abstractNumId w:val="21"/>
  </w:num>
  <w:num w:numId="12" w16cid:durableId="1639458858">
    <w:abstractNumId w:val="15"/>
  </w:num>
  <w:num w:numId="13" w16cid:durableId="208418008">
    <w:abstractNumId w:val="6"/>
  </w:num>
  <w:num w:numId="14" w16cid:durableId="455023648">
    <w:abstractNumId w:val="3"/>
  </w:num>
  <w:num w:numId="15" w16cid:durableId="1498960170">
    <w:abstractNumId w:val="10"/>
  </w:num>
  <w:num w:numId="16" w16cid:durableId="465587659">
    <w:abstractNumId w:val="16"/>
  </w:num>
  <w:num w:numId="17" w16cid:durableId="870803994">
    <w:abstractNumId w:val="8"/>
  </w:num>
  <w:num w:numId="18" w16cid:durableId="273287271">
    <w:abstractNumId w:val="14"/>
  </w:num>
  <w:num w:numId="19" w16cid:durableId="1765303736">
    <w:abstractNumId w:val="4"/>
  </w:num>
  <w:num w:numId="20" w16cid:durableId="21319976">
    <w:abstractNumId w:val="7"/>
  </w:num>
  <w:num w:numId="21" w16cid:durableId="1922762362">
    <w:abstractNumId w:val="13"/>
  </w:num>
  <w:num w:numId="22" w16cid:durableId="2111005997">
    <w:abstractNumId w:val="9"/>
  </w:num>
  <w:num w:numId="23" w16cid:durableId="551620869">
    <w:abstractNumId w:val="19"/>
  </w:num>
  <w:num w:numId="24" w16cid:durableId="341319420">
    <w:abstractNumId w:val="5"/>
  </w:num>
  <w:num w:numId="25" w16cid:durableId="193004256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7202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516A4"/>
    <w:rsid w:val="00263CDC"/>
    <w:rsid w:val="00267B14"/>
    <w:rsid w:val="002704FF"/>
    <w:rsid w:val="00286B5B"/>
    <w:rsid w:val="00291949"/>
    <w:rsid w:val="00296041"/>
    <w:rsid w:val="002B32C9"/>
    <w:rsid w:val="002B7430"/>
    <w:rsid w:val="002E7FB0"/>
    <w:rsid w:val="002F56E5"/>
    <w:rsid w:val="00303C34"/>
    <w:rsid w:val="00321C13"/>
    <w:rsid w:val="00324D02"/>
    <w:rsid w:val="003428BF"/>
    <w:rsid w:val="00355FA7"/>
    <w:rsid w:val="00376C9E"/>
    <w:rsid w:val="0044031B"/>
    <w:rsid w:val="00456802"/>
    <w:rsid w:val="00475542"/>
    <w:rsid w:val="00475E5E"/>
    <w:rsid w:val="00477D53"/>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F30F3"/>
    <w:rsid w:val="00600D32"/>
    <w:rsid w:val="00616314"/>
    <w:rsid w:val="006274A9"/>
    <w:rsid w:val="00651250"/>
    <w:rsid w:val="006A2844"/>
    <w:rsid w:val="006B0622"/>
    <w:rsid w:val="006B394B"/>
    <w:rsid w:val="006C3A6A"/>
    <w:rsid w:val="006C6C26"/>
    <w:rsid w:val="006D4AAC"/>
    <w:rsid w:val="00703E52"/>
    <w:rsid w:val="00704873"/>
    <w:rsid w:val="007C2C95"/>
    <w:rsid w:val="007D246A"/>
    <w:rsid w:val="007D2E6A"/>
    <w:rsid w:val="007D2FCD"/>
    <w:rsid w:val="007D53A1"/>
    <w:rsid w:val="007D7A4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900FE2"/>
    <w:rsid w:val="00937F2A"/>
    <w:rsid w:val="00966C93"/>
    <w:rsid w:val="00994ED6"/>
    <w:rsid w:val="00996803"/>
    <w:rsid w:val="009A166B"/>
    <w:rsid w:val="009A5096"/>
    <w:rsid w:val="009B06E6"/>
    <w:rsid w:val="009B2933"/>
    <w:rsid w:val="009B31C9"/>
    <w:rsid w:val="009D0ACF"/>
    <w:rsid w:val="009D1EE2"/>
    <w:rsid w:val="009E14B6"/>
    <w:rsid w:val="009F7B45"/>
    <w:rsid w:val="00A10B33"/>
    <w:rsid w:val="00A230D2"/>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F3580"/>
    <w:rsid w:val="00CF5826"/>
    <w:rsid w:val="00D15554"/>
    <w:rsid w:val="00D405D9"/>
    <w:rsid w:val="00D42E30"/>
    <w:rsid w:val="00D4723D"/>
    <w:rsid w:val="00D50E64"/>
    <w:rsid w:val="00D9255A"/>
    <w:rsid w:val="00D942E9"/>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18C9"/>
    <w:rsid w:val="00F03553"/>
    <w:rsid w:val="00F06B84"/>
    <w:rsid w:val="00F11D95"/>
    <w:rsid w:val="00F231F5"/>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9A166B"/>
    <w:pPr>
      <w:ind w:firstLine="0"/>
    </w:pPr>
    <w:rPr>
      <w:rFonts w:ascii="Consolas" w:hAnsi="Consolas"/>
      <w:kern w:val="2"/>
      <w:sz w:val="21"/>
      <w:szCs w:val="21"/>
      <w14:ligatures w14:val="standardContextual"/>
    </w:rPr>
  </w:style>
  <w:style w:type="character" w:customStyle="1" w:styleId="PlainTextChar">
    <w:name w:val="Plain Text Char"/>
    <w:basedOn w:val="DefaultParagraphFont"/>
    <w:link w:val="PlainText"/>
    <w:uiPriority w:val="99"/>
    <w:rsid w:val="009A166B"/>
    <w:rPr>
      <w:rFonts w:ascii="Consolas" w:hAnsi="Consolas"/>
      <w:kern w:val="2"/>
      <w:sz w:val="21"/>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365-2958.2006.05136.x" TargetMode="External"/><Relationship Id="rId21" Type="http://schemas.openxmlformats.org/officeDocument/2006/relationships/hyperlink" Target="https://doi.org/10.1371/journal.ppat.1009710" TargetMode="External"/><Relationship Id="rId42" Type="http://schemas.openxmlformats.org/officeDocument/2006/relationships/hyperlink" Target="https://doi.org/10.4049/jimmunol.1000756" TargetMode="External"/><Relationship Id="rId63" Type="http://schemas.openxmlformats.org/officeDocument/2006/relationships/hyperlink" Target="https://doi.org/10.1038/nature14464" TargetMode="External"/><Relationship Id="rId84" Type="http://schemas.openxmlformats.org/officeDocument/2006/relationships/hyperlink" Target="https://doi.org/10.1128/EC.3.5.1076-1087.2004" TargetMode="External"/><Relationship Id="rId138" Type="http://schemas.openxmlformats.org/officeDocument/2006/relationships/hyperlink" Target="https://doi.org/10.1007/s00430-010-0169-7" TargetMode="External"/><Relationship Id="rId159" Type="http://schemas.openxmlformats.org/officeDocument/2006/relationships/hyperlink" Target="https://doi.org/10.1038/s41467-021-26525-z" TargetMode="External"/><Relationship Id="rId170" Type="http://schemas.openxmlformats.org/officeDocument/2006/relationships/fontTable" Target="fontTable.xml"/><Relationship Id="rId107" Type="http://schemas.openxmlformats.org/officeDocument/2006/relationships/hyperlink" Target="https://doi.org/10.1128/iai.00404-24" TargetMode="External"/><Relationship Id="rId11" Type="http://schemas.openxmlformats.org/officeDocument/2006/relationships/image" Target="media/image2.png"/><Relationship Id="rId32" Type="http://schemas.openxmlformats.org/officeDocument/2006/relationships/hyperlink" Target="https://doi.org/10.1016/S0921-8181(02)00178-9" TargetMode="External"/><Relationship Id="rId53" Type="http://schemas.openxmlformats.org/officeDocument/2006/relationships/hyperlink" Target="https://doi.org/10.1016/S0378-1119(02)01094-6" TargetMode="External"/><Relationship Id="rId74" Type="http://schemas.openxmlformats.org/officeDocument/2006/relationships/hyperlink" Target="https://doi.org/10.1126/science.1114383" TargetMode="External"/><Relationship Id="rId128" Type="http://schemas.openxmlformats.org/officeDocument/2006/relationships/hyperlink" Target="https://doi.org/10.1038/s41598-020-67015-w" TargetMode="External"/><Relationship Id="rId149" Type="http://schemas.openxmlformats.org/officeDocument/2006/relationships/hyperlink" Target="https://doi.org/10.1128/mBio.00055-11" TargetMode="External"/><Relationship Id="rId5" Type="http://schemas.openxmlformats.org/officeDocument/2006/relationships/footnotes" Target="footnotes.xml"/><Relationship Id="rId95" Type="http://schemas.openxmlformats.org/officeDocument/2006/relationships/hyperlink" Target="https://doi.org/10.1093/gbe/evy034" TargetMode="External"/><Relationship Id="rId160" Type="http://schemas.openxmlformats.org/officeDocument/2006/relationships/hyperlink" Target="https://doi.org/10.1016/j.immuni.2013.08.003" TargetMode="External"/><Relationship Id="rId22" Type="http://schemas.openxmlformats.org/officeDocument/2006/relationships/hyperlink" Target="https://doi.org/10.1101/2025.02.18.638918" TargetMode="External"/><Relationship Id="rId43" Type="http://schemas.openxmlformats.org/officeDocument/2006/relationships/hyperlink" Target="https://doi.org/10.1016/j.jafrearsci.2005.07.019" TargetMode="External"/><Relationship Id="rId64" Type="http://schemas.openxmlformats.org/officeDocument/2006/relationships/hyperlink" Target="https://doi.org/10.1016/S1473-3099(14)70799-5" TargetMode="External"/><Relationship Id="rId118" Type="http://schemas.openxmlformats.org/officeDocument/2006/relationships/hyperlink" Target="https://doi.org/10.1016/j.steroids.2019.108501" TargetMode="External"/><Relationship Id="rId139" Type="http://schemas.openxmlformats.org/officeDocument/2006/relationships/hyperlink" Target="https://doi.org/10.1016/j.femsle.2005.09.015" TargetMode="External"/><Relationship Id="rId85" Type="http://schemas.openxmlformats.org/officeDocument/2006/relationships/hyperlink" Target="https://doi.org/10.1038/nrn4036" TargetMode="External"/><Relationship Id="rId150" Type="http://schemas.openxmlformats.org/officeDocument/2006/relationships/hyperlink" Target="https://doi.org/10.1126/science.1239705" TargetMode="External"/><Relationship Id="rId171" Type="http://schemas.openxmlformats.org/officeDocument/2006/relationships/theme" Target="theme/theme1.xml"/><Relationship Id="rId12" Type="http://schemas.openxmlformats.org/officeDocument/2006/relationships/image" Target="media/image3.svg"/><Relationship Id="rId33" Type="http://schemas.openxmlformats.org/officeDocument/2006/relationships/hyperlink" Target="https://doi.org/10.3390/ijms25116122" TargetMode="External"/><Relationship Id="rId108" Type="http://schemas.openxmlformats.org/officeDocument/2006/relationships/hyperlink" Target="https://doi.org/10.1128/IAI.69.5.2957-2963.2001" TargetMode="External"/><Relationship Id="rId129" Type="http://schemas.openxmlformats.org/officeDocument/2006/relationships/hyperlink" Target="https://doi.org/10.1016/0005-2736(91)90062-D" TargetMode="External"/><Relationship Id="rId54" Type="http://schemas.openxmlformats.org/officeDocument/2006/relationships/hyperlink" Target="https://doi.org/10.1371/journal.pgen.1000664" TargetMode="External"/><Relationship Id="rId70" Type="http://schemas.openxmlformats.org/officeDocument/2006/relationships/hyperlink" Target="https://doi.org/10.1038/nature19065" TargetMode="External"/><Relationship Id="rId75" Type="http://schemas.openxmlformats.org/officeDocument/2006/relationships/hyperlink" Target="https://doi.org/10.1038/317130a0" TargetMode="External"/><Relationship Id="rId91" Type="http://schemas.openxmlformats.org/officeDocument/2006/relationships/hyperlink" Target="https://doi.org/10.1007/978-1-4020-9980-9_13" TargetMode="External"/><Relationship Id="rId96" Type="http://schemas.openxmlformats.org/officeDocument/2006/relationships/hyperlink" Target="https://doi.org/10.1371/journal.pone.0025395" TargetMode="External"/><Relationship Id="rId140" Type="http://schemas.openxmlformats.org/officeDocument/2006/relationships/hyperlink" Target="https://doi.org/10.1128/EC.00159-10" TargetMode="External"/><Relationship Id="rId145" Type="http://schemas.openxmlformats.org/officeDocument/2006/relationships/hyperlink" Target="https://doi.org/10.1016/S0012-821X(02)01105-6" TargetMode="External"/><Relationship Id="rId161" Type="http://schemas.openxmlformats.org/officeDocument/2006/relationships/hyperlink" Target="https://doi.org/10.1086/315406" TargetMode="External"/><Relationship Id="rId16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38/s41586-026-10176-" TargetMode="External"/><Relationship Id="rId28" Type="http://schemas.openxmlformats.org/officeDocument/2006/relationships/hyperlink" Target="https://doi.org/10.1038/nmicrobiol.2016.238" TargetMode="External"/><Relationship Id="rId49" Type="http://schemas.openxmlformats.org/officeDocument/2006/relationships/hyperlink" Target="https://doi.org/10.1080/15563650.2017.1324166" TargetMode="External"/><Relationship Id="rId114" Type="http://schemas.openxmlformats.org/officeDocument/2006/relationships/hyperlink" Target="https://doi.org/10.1126/science.aar1954" TargetMode="External"/><Relationship Id="rId119" Type="http://schemas.openxmlformats.org/officeDocument/2006/relationships/hyperlink" Target="https://doi.org/10.1128/mBio.02178-17" TargetMode="External"/><Relationship Id="rId44" Type="http://schemas.openxmlformats.org/officeDocument/2006/relationships/hyperlink" Target="https://doi.org/10.5281/zenodo.19337526" TargetMode="External"/><Relationship Id="rId60" Type="http://schemas.openxmlformats.org/officeDocument/2006/relationships/hyperlink" Target="https://www.ncbi.nlm.nih.gov/geo/query/acc.cgi?acc=GSE303922" TargetMode="External"/><Relationship Id="rId65" Type="http://schemas.openxmlformats.org/officeDocument/2006/relationships/hyperlink" Target="https://doi.org/10.1126/science.adw0288" TargetMode="External"/><Relationship Id="rId81" Type="http://schemas.openxmlformats.org/officeDocument/2006/relationships/hyperlink" Target="https://doi.org/10.3389/fcimb.2018.00286" TargetMode="External"/><Relationship Id="rId86" Type="http://schemas.openxmlformats.org/officeDocument/2006/relationships/hyperlink" Target="https://doi.org/10.1073/pnas.1512864112" TargetMode="External"/><Relationship Id="rId130" Type="http://schemas.openxmlformats.org/officeDocument/2006/relationships/hyperlink" Target="https://doi.org/10.1128/EC.00292-13" TargetMode="External"/><Relationship Id="rId135" Type="http://schemas.openxmlformats.org/officeDocument/2006/relationships/hyperlink" Target="https://doi.org/10.1016/j.mayocp.2011.10.005" TargetMode="External"/><Relationship Id="rId151" Type="http://schemas.openxmlformats.org/officeDocument/2006/relationships/hyperlink" Target="https://doi.org/10.1073/pnas.2422756122" TargetMode="External"/><Relationship Id="rId156" Type="http://schemas.openxmlformats.org/officeDocument/2006/relationships/hyperlink" Target="https://doi.org/10.1371/journal.pbio.1002023" TargetMode="External"/><Relationship Id="rId13" Type="http://schemas.openxmlformats.org/officeDocument/2006/relationships/image" Target="media/image4.png"/><Relationship Id="rId18" Type="http://schemas.openxmlformats.org/officeDocument/2006/relationships/hyperlink" Target="https://doi.org/10.1099/jmm.0.46172-0" TargetMode="External"/><Relationship Id="rId39" Type="http://schemas.openxmlformats.org/officeDocument/2006/relationships/hyperlink" Target="https://doi.org/10.1126/science.aar4142" TargetMode="External"/><Relationship Id="rId109" Type="http://schemas.openxmlformats.org/officeDocument/2006/relationships/hyperlink" Target="https://doi.org/10.1016/j.phytochem.2014.11.012" TargetMode="External"/><Relationship Id="rId34" Type="http://schemas.openxmlformats.org/officeDocument/2006/relationships/hyperlink" Target="https://doi.org/10.1038/ni1209" TargetMode="External"/><Relationship Id="rId50" Type="http://schemas.openxmlformats.org/officeDocument/2006/relationships/hyperlink" Target="https://doi.org/10.1128/EC.00008-13" TargetMode="External"/><Relationship Id="rId55" Type="http://schemas.openxmlformats.org/officeDocument/2006/relationships/hyperlink" Target="https://doi.org/10.1128/IAI.00232-07" TargetMode="External"/><Relationship Id="rId76" Type="http://schemas.openxmlformats.org/officeDocument/2006/relationships/hyperlink" Target="https://doi.org/10.1038/s41467-022-31237-z" TargetMode="External"/><Relationship Id="rId97" Type="http://schemas.openxmlformats.org/officeDocument/2006/relationships/hyperlink" Target="https://doi.org/10.1073/pnas.1109631108" TargetMode="External"/><Relationship Id="rId104" Type="http://schemas.openxmlformats.org/officeDocument/2006/relationships/hyperlink" Target="https://doi.org/10.1016/S0140-6736(21)01330-1" TargetMode="External"/><Relationship Id="rId120" Type="http://schemas.openxmlformats.org/officeDocument/2006/relationships/hyperlink" Target="https://doi.org/10.1038/269165a0" TargetMode="External"/><Relationship Id="rId125" Type="http://schemas.openxmlformats.org/officeDocument/2006/relationships/hyperlink" Target="https://doi.org/10.1093/jxb/ern260" TargetMode="External"/><Relationship Id="rId141" Type="http://schemas.openxmlformats.org/officeDocument/2006/relationships/hyperlink" Target="https://doi.org/10.1016/j.biopsych.2015.09.014" TargetMode="External"/><Relationship Id="rId146" Type="http://schemas.openxmlformats.org/officeDocument/2006/relationships/hyperlink" Target="https://doi.org/10.1126/science.1112964" TargetMode="External"/><Relationship Id="rId167" Type="http://schemas.openxmlformats.org/officeDocument/2006/relationships/footer" Target="footer2.xml"/><Relationship Id="rId7" Type="http://schemas.openxmlformats.org/officeDocument/2006/relationships/hyperlink" Target="https://www.redactedscience.org" TargetMode="External"/><Relationship Id="rId71" Type="http://schemas.openxmlformats.org/officeDocument/2006/relationships/hyperlink" Target="https://doi.org/10.3389/fcimb.2024.1499461" TargetMode="External"/><Relationship Id="rId92" Type="http://schemas.openxmlformats.org/officeDocument/2006/relationships/hyperlink" Target="https://doi.org/10.1128/JCM.01574-07" TargetMode="External"/><Relationship Id="rId162" Type="http://schemas.openxmlformats.org/officeDocument/2006/relationships/hyperlink" Target="https://doi.org/10.3389/fimmu.2022.959962" TargetMode="External"/><Relationship Id="rId2" Type="http://schemas.openxmlformats.org/officeDocument/2006/relationships/styles" Target="styles.xml"/><Relationship Id="rId29" Type="http://schemas.openxmlformats.org/officeDocument/2006/relationships/hyperlink" Target="https://doi.org/10.1111/j.1462-5822.2005.00676.x" TargetMode="External"/><Relationship Id="rId24" Type="http://schemas.openxmlformats.org/officeDocument/2006/relationships/hyperlink" Target="https://doi.org/10.1371/journal.ppat.1000612" TargetMode="External"/><Relationship Id="rId40" Type="http://schemas.openxmlformats.org/officeDocument/2006/relationships/hyperlink" Target="https://doi.org/10.1128/iai.62.8.3138-3145.1994" TargetMode="External"/><Relationship Id="rId45" Type="http://schemas.openxmlformats.org/officeDocument/2006/relationships/hyperlink" Target="https://www.redactedscience.org/" TargetMode="External"/><Relationship Id="rId66" Type="http://schemas.openxmlformats.org/officeDocument/2006/relationships/hyperlink" Target="https://doi.org/10.3390/cells9030699" TargetMode="External"/><Relationship Id="rId87" Type="http://schemas.openxmlformats.org/officeDocument/2006/relationships/hyperlink" Target="https://doi.org/10.1016/j.psyneuen.2020.104808" TargetMode="External"/><Relationship Id="rId110" Type="http://schemas.openxmlformats.org/officeDocument/2006/relationships/hyperlink" Target="https://doi.org/10.1016/j.phrs.2009.03.019" TargetMode="External"/><Relationship Id="rId115" Type="http://schemas.openxmlformats.org/officeDocument/2006/relationships/hyperlink" Target="https://doi.org/10.1371/journal.ppat.1011885" TargetMode="External"/><Relationship Id="rId131" Type="http://schemas.openxmlformats.org/officeDocument/2006/relationships/hyperlink" Target="https://doi.org/10.1016/j.jmb.2006.06.040" TargetMode="External"/><Relationship Id="rId136" Type="http://schemas.openxmlformats.org/officeDocument/2006/relationships/hyperlink" Target="https://doi.org/10.1016/j.jemermed.2016.09.004" TargetMode="External"/><Relationship Id="rId157" Type="http://schemas.openxmlformats.org/officeDocument/2006/relationships/hyperlink" Target="https://doi.org/10.1371/journal.pbio.2006872" TargetMode="External"/><Relationship Id="rId61" Type="http://schemas.openxmlformats.org/officeDocument/2006/relationships/hyperlink" Target="https://doi.org/10.1128/EC.00031-12" TargetMode="External"/><Relationship Id="rId82" Type="http://schemas.openxmlformats.org/officeDocument/2006/relationships/hyperlink" Target="https://doi.org/10.1371/journal.ppat.1013284" TargetMode="External"/><Relationship Id="rId152" Type="http://schemas.openxmlformats.org/officeDocument/2006/relationships/hyperlink" Target="https://www.who.int/publications/i/item/9789240060241" TargetMode="External"/><Relationship Id="rId19" Type="http://schemas.openxmlformats.org/officeDocument/2006/relationships/hyperlink" Target="https://doi.org/10.1136/gut.2003.036350"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3389/fgene.2018.00166" TargetMode="External"/><Relationship Id="rId35" Type="http://schemas.openxmlformats.org/officeDocument/2006/relationships/hyperlink" Target="https://doi.org/10.1038/316788a0" TargetMode="External"/><Relationship Id="rId56" Type="http://schemas.openxmlformats.org/officeDocument/2006/relationships/hyperlink" Target="https://doi.org/10.1038/srep22989" TargetMode="External"/><Relationship Id="rId77" Type="http://schemas.openxmlformats.org/officeDocument/2006/relationships/hyperlink" Target="https://doi.org/10.1128/mBio.00143-15" TargetMode="External"/><Relationship Id="rId100" Type="http://schemas.openxmlformats.org/officeDocument/2006/relationships/hyperlink" Target="https://doi.org/10.1038/nature17625" TargetMode="External"/><Relationship Id="rId105" Type="http://schemas.openxmlformats.org/officeDocument/2006/relationships/hyperlink" Target="https://doi.org/10.1128/mmbr.00081-22" TargetMode="External"/><Relationship Id="rId126" Type="http://schemas.openxmlformats.org/officeDocument/2006/relationships/hyperlink" Target="https://doi.org/10.1016/j.fbr.2017.07.002" TargetMode="External"/><Relationship Id="rId147" Type="http://schemas.openxmlformats.org/officeDocument/2006/relationships/hyperlink" Target="https://doi.org/10.1371/journal.ppat.1006149" TargetMode="External"/><Relationship Id="rId168" Type="http://schemas.openxmlformats.org/officeDocument/2006/relationships/header" Target="header3.xml"/><Relationship Id="rId8" Type="http://schemas.openxmlformats.org/officeDocument/2006/relationships/hyperlink" Target="https://www.jimcraddock.com/" TargetMode="External"/><Relationship Id="rId51" Type="http://schemas.openxmlformats.org/officeDocument/2006/relationships/hyperlink" Target="https://doi.org/10.1161/HYP.0000000000000047" TargetMode="External"/><Relationship Id="rId72" Type="http://schemas.openxmlformats.org/officeDocument/2006/relationships/hyperlink" Target="https://doi.org/10.1101/2025.09.26.678928" TargetMode="External"/><Relationship Id="rId93" Type="http://schemas.openxmlformats.org/officeDocument/2006/relationships/hyperlink" Target="https://doi.org/10.1111/j.1420-9101.2005.01028.x" TargetMode="External"/><Relationship Id="rId98" Type="http://schemas.openxmlformats.org/officeDocument/2006/relationships/hyperlink" Target="https://doi.org/10.1038/nature08112" TargetMode="External"/><Relationship Id="rId121" Type="http://schemas.openxmlformats.org/officeDocument/2006/relationships/hyperlink" Target="https://doi.org/10.1093/jxb/erm342" TargetMode="External"/><Relationship Id="rId142" Type="http://schemas.openxmlformats.org/officeDocument/2006/relationships/hyperlink" Target="https://doi.org/10.1126/science.1154456" TargetMode="External"/><Relationship Id="rId163" Type="http://schemas.openxmlformats.org/officeDocument/2006/relationships/hyperlink" Target="https://doi.org/10.1371/journal.ppat.1006886" TargetMode="External"/><Relationship Id="rId3" Type="http://schemas.openxmlformats.org/officeDocument/2006/relationships/settings" Target="settings.xml"/><Relationship Id="rId25" Type="http://schemas.openxmlformats.org/officeDocument/2006/relationships/hyperlink" Target="https://doi.org/10.3390/ijms22073658" TargetMode="External"/><Relationship Id="rId46" Type="http://schemas.openxmlformats.org/officeDocument/2006/relationships/hyperlink" Target="https://doi.org/10.1128/mBio.01646-16" TargetMode="External"/><Relationship Id="rId67" Type="http://schemas.openxmlformats.org/officeDocument/2006/relationships/hyperlink" Target="https://doi.org/10.1016/S0016-5085(03)00892-8" TargetMode="External"/><Relationship Id="rId116" Type="http://schemas.openxmlformats.org/officeDocument/2006/relationships/hyperlink" Target="https://doi.org/10.1128/mBio.01318-18" TargetMode="External"/><Relationship Id="rId137" Type="http://schemas.openxmlformats.org/officeDocument/2006/relationships/hyperlink" Target="https://doi.org/10.1016/j.chom.2016.02.001" TargetMode="External"/><Relationship Id="rId158" Type="http://schemas.openxmlformats.org/officeDocument/2006/relationships/hyperlink" Target="https://doi.org/10.1073/pnas.2211424119" TargetMode="External"/><Relationship Id="rId20" Type="http://schemas.openxmlformats.org/officeDocument/2006/relationships/hyperlink" Target="https://doi.org/10.1038/s41429-017-0009-8" TargetMode="External"/><Relationship Id="rId41" Type="http://schemas.openxmlformats.org/officeDocument/2006/relationships/hyperlink" Target="https://doi.org/10.1038/s41467-025-62953-x" TargetMode="External"/><Relationship Id="rId62" Type="http://schemas.openxmlformats.org/officeDocument/2006/relationships/hyperlink" Target="https://doi.org/10.7554/eLife.76162" TargetMode="External"/><Relationship Id="rId83" Type="http://schemas.openxmlformats.org/officeDocument/2006/relationships/hyperlink" Target="https://doi.org/10.1038/s41467-024-46141-x" TargetMode="External"/><Relationship Id="rId88" Type="http://schemas.openxmlformats.org/officeDocument/2006/relationships/hyperlink" Target="https://doi.org/10.1128/msphere.00098-22" TargetMode="External"/><Relationship Id="rId111" Type="http://schemas.openxmlformats.org/officeDocument/2006/relationships/hyperlink" Target="https://doi.org/10.3390/cells11142235" TargetMode="External"/><Relationship Id="rId132" Type="http://schemas.openxmlformats.org/officeDocument/2006/relationships/hyperlink" Target="https://doi.org/10.1053/j.gastro.2016.04.015" TargetMode="External"/><Relationship Id="rId153" Type="http://schemas.openxmlformats.org/officeDocument/2006/relationships/hyperlink" Target="https://doi.org/10.1130/G35915.1" TargetMode="External"/><Relationship Id="rId15" Type="http://schemas.openxmlformats.org/officeDocument/2006/relationships/hyperlink" Target="https://jimcraddock.substack.com/p/kill-it" TargetMode="External"/><Relationship Id="rId36" Type="http://schemas.openxmlformats.org/officeDocument/2006/relationships/hyperlink" Target="https://doi.org/10.1128/EC.00186-06" TargetMode="External"/><Relationship Id="rId57" Type="http://schemas.openxmlformats.org/officeDocument/2006/relationships/hyperlink" Target="https://doi.org/10.1073/pnas.1514996112" TargetMode="External"/><Relationship Id="rId106" Type="http://schemas.openxmlformats.org/officeDocument/2006/relationships/hyperlink" Target="https://doi.org/10.7554/eLife.64682" TargetMode="External"/><Relationship Id="rId127" Type="http://schemas.openxmlformats.org/officeDocument/2006/relationships/hyperlink" Target="https://doi.org/10.1111/mmi.13933" TargetMode="External"/><Relationship Id="rId10" Type="http://schemas.openxmlformats.org/officeDocument/2006/relationships/image" Target="media/image1.png"/><Relationship Id="rId31" Type="http://schemas.openxmlformats.org/officeDocument/2006/relationships/hyperlink" Target="https://doi.org/10.1016/0277-3791(91)90033-Q" TargetMode="External"/><Relationship Id="rId52" Type="http://schemas.openxmlformats.org/officeDocument/2006/relationships/hyperlink" Target="https://doi.org/10.1098/rstb.2011.0394" TargetMode="External"/><Relationship Id="rId73" Type="http://schemas.openxmlformats.org/officeDocument/2006/relationships/hyperlink" Target="https://doi.org/10.3109/13693786.2010.532514" TargetMode="External"/><Relationship Id="rId78" Type="http://schemas.openxmlformats.org/officeDocument/2006/relationships/hyperlink" Target="https://doi.org/10.1016/j.neubiorev.2008.07.007" TargetMode="External"/><Relationship Id="rId94" Type="http://schemas.openxmlformats.org/officeDocument/2006/relationships/hyperlink" Target="https://doi.org/10.1007/s00334-019-00731-8" TargetMode="External"/><Relationship Id="rId99" Type="http://schemas.openxmlformats.org/officeDocument/2006/relationships/hyperlink" Target="https://doi.org/10.14740/jocmr1407" TargetMode="External"/><Relationship Id="rId101" Type="http://schemas.openxmlformats.org/officeDocument/2006/relationships/hyperlink" Target="https://doi.org/10.1038/s41467-019-09915-2" TargetMode="External"/><Relationship Id="rId122" Type="http://schemas.openxmlformats.org/officeDocument/2006/relationships/hyperlink" Target="https://doi.org/10.64898/2026.03.22.713509" TargetMode="External"/><Relationship Id="rId143" Type="http://schemas.openxmlformats.org/officeDocument/2006/relationships/hyperlink" Target="https://doi.org/10.1073/pnas.2016818118" TargetMode="External"/><Relationship Id="rId148" Type="http://schemas.openxmlformats.org/officeDocument/2006/relationships/hyperlink" Target="https://doi.org/10.1371/journal.ppat.1003995" TargetMode="External"/><Relationship Id="rId164" Type="http://schemas.openxmlformats.org/officeDocument/2006/relationships/header" Target="header1.xml"/><Relationship Id="rId16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zenodo.org/records/19369716" TargetMode="External"/><Relationship Id="rId26" Type="http://schemas.openxmlformats.org/officeDocument/2006/relationships/hyperlink" Target="https://doi.org/10.1186/1471-2180-8-116" TargetMode="External"/><Relationship Id="rId47" Type="http://schemas.openxmlformats.org/officeDocument/2006/relationships/hyperlink" Target="https://doi.org/10.1016/j.epsl.2006.04.009" TargetMode="External"/><Relationship Id="rId68" Type="http://schemas.openxmlformats.org/officeDocument/2006/relationships/hyperlink" Target="https://doi.org/10.1101/gr.097501.109" TargetMode="External"/><Relationship Id="rId89" Type="http://schemas.openxmlformats.org/officeDocument/2006/relationships/hyperlink" Target="https://doi.org/10.1016/j.quascirev.2014.06.012" TargetMode="External"/><Relationship Id="rId112" Type="http://schemas.openxmlformats.org/officeDocument/2006/relationships/hyperlink" Target="https://doi.org/10.1128/spectrum.02462-22" TargetMode="External"/><Relationship Id="rId133" Type="http://schemas.openxmlformats.org/officeDocument/2006/relationships/hyperlink" Target="https://doi.org/10.1371/journal.pbio.3000422" TargetMode="External"/><Relationship Id="rId154" Type="http://schemas.openxmlformats.org/officeDocument/2006/relationships/hyperlink" Target="https://doi.org/10.1093/mmy/myaa060" TargetMode="External"/><Relationship Id="rId16" Type="http://schemas.openxmlformats.org/officeDocument/2006/relationships/hyperlink" Target="https://doi.org/10.1073/pnas.1612177114" TargetMode="External"/><Relationship Id="rId37" Type="http://schemas.openxmlformats.org/officeDocument/2006/relationships/hyperlink" Target="https://doi.org/10.1038/ncomms6488" TargetMode="External"/><Relationship Id="rId58" Type="http://schemas.openxmlformats.org/officeDocument/2006/relationships/hyperlink" Target="https://doi.org/10.1016/j.quascirev.2008.11.001" TargetMode="External"/><Relationship Id="rId79" Type="http://schemas.openxmlformats.org/officeDocument/2006/relationships/hyperlink" Target="https://doi.org/10.1007/BF02862859" TargetMode="External"/><Relationship Id="rId102" Type="http://schemas.openxmlformats.org/officeDocument/2006/relationships/hyperlink" Target="https://doi.org/10.1080/15592294.2018.1554521" TargetMode="External"/><Relationship Id="rId123" Type="http://schemas.openxmlformats.org/officeDocument/2006/relationships/hyperlink" Target="https://doi.org/10.1002/9781444311822" TargetMode="External"/><Relationship Id="rId144" Type="http://schemas.openxmlformats.org/officeDocument/2006/relationships/hyperlink" Target="https://doi.org/10.1016/j.quascirev.2010.07.007" TargetMode="External"/><Relationship Id="rId90" Type="http://schemas.openxmlformats.org/officeDocument/2006/relationships/hyperlink" Target="https://doi.org/10.1098/rstb.2014.0064" TargetMode="External"/><Relationship Id="rId165" Type="http://schemas.openxmlformats.org/officeDocument/2006/relationships/header" Target="header2.xml"/><Relationship Id="rId27" Type="http://schemas.openxmlformats.org/officeDocument/2006/relationships/hyperlink" Target="https://doi.org/10.1139/cjm-2024-0034" TargetMode="External"/><Relationship Id="rId48" Type="http://schemas.openxmlformats.org/officeDocument/2006/relationships/hyperlink" Target="https://doi.org/10.1016/j.chemgeo.2022.121153" TargetMode="External"/><Relationship Id="rId69" Type="http://schemas.openxmlformats.org/officeDocument/2006/relationships/hyperlink" Target="https://doi.org/10.1007/s12231-016-9351-1" TargetMode="External"/><Relationship Id="rId113" Type="http://schemas.openxmlformats.org/officeDocument/2006/relationships/hyperlink" Target="https://doi.org/10.1038/sj.bjp.0707442" TargetMode="External"/><Relationship Id="rId134" Type="http://schemas.openxmlformats.org/officeDocument/2006/relationships/hyperlink" Target="https://doi.org/10.1371/journal.pone.0076750" TargetMode="External"/><Relationship Id="rId80" Type="http://schemas.openxmlformats.org/officeDocument/2006/relationships/hyperlink" Target="https://doi.org/10.1007/s10695-017-0395-7" TargetMode="External"/><Relationship Id="rId155" Type="http://schemas.openxmlformats.org/officeDocument/2006/relationships/hyperlink" Target="https://doi.org/10.1016/j.freeradbiomed.2014.09.011" TargetMode="External"/><Relationship Id="rId17" Type="http://schemas.openxmlformats.org/officeDocument/2006/relationships/hyperlink" Target="https://doi.org/10.1016/j.bjid.2013.09.006" TargetMode="External"/><Relationship Id="rId38" Type="http://schemas.openxmlformats.org/officeDocument/2006/relationships/hyperlink" Target="https://doi.org/10.1038/nature08064" TargetMode="External"/><Relationship Id="rId59" Type="http://schemas.openxmlformats.org/officeDocument/2006/relationships/hyperlink" Target="https://doi.org/10.1038/2111414a0" TargetMode="External"/><Relationship Id="rId103" Type="http://schemas.openxmlformats.org/officeDocument/2006/relationships/hyperlink" Target="https://doi.org/10.1080/21505594.2021.2019950" TargetMode="External"/><Relationship Id="rId124" Type="http://schemas.openxmlformats.org/officeDocument/2006/relationships/hyperlink" Target="https://doi.org/10.7554/eLife.75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14</Pages>
  <Words>54666</Words>
  <Characters>347135</Characters>
  <Application>Microsoft Office Word</Application>
  <DocSecurity>0</DocSecurity>
  <Lines>9135</Lines>
  <Paragraphs>4618</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9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Human Evolution</dc:subject>
  <dc:creator>Craddock, Jim (HSC)</dc:creator>
  <cp:keywords>RedactedScience;HumanEvolution</cp:keywords>
  <cp:lastModifiedBy>Craddock, Jim (HSC)</cp:lastModifiedBy>
  <cp:revision>4</cp:revision>
  <dcterms:created xsi:type="dcterms:W3CDTF">2026-04-08T01:06:00Z</dcterms:created>
  <dcterms:modified xsi:type="dcterms:W3CDTF">2026-04-08T01:22:00Z</dcterms:modified>
</cp:coreProperties>
</file>